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323"/>
      </w:tblGrid>
      <w:tr w:rsidR="00F70723" w14:paraId="23241308" w14:textId="77777777" w:rsidTr="007746A0">
        <w:tc>
          <w:tcPr>
            <w:tcW w:w="9323" w:type="dxa"/>
            <w:shd w:val="clear" w:color="auto" w:fill="E2EFD9" w:themeFill="accent6" w:themeFillTint="33"/>
            <w:vAlign w:val="center"/>
          </w:tcPr>
          <w:p w14:paraId="1B65B8FE" w14:textId="3807BD60" w:rsidR="000D66A1" w:rsidRPr="00242673" w:rsidRDefault="00242673" w:rsidP="00242673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</w:tabs>
              <w:spacing w:before="120" w:after="0" w:line="400" w:lineRule="exact"/>
              <w:jc w:val="center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242673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>แผนความต้องการ</w:t>
            </w:r>
            <w:r w:rsidRPr="00242673">
              <w:rPr>
                <w:rFonts w:ascii="TH SarabunPSK" w:hAnsi="TH SarabunPSK" w:cs="TH SarabunPSK"/>
                <w:b/>
                <w:bCs/>
                <w:spacing w:val="-6"/>
                <w:sz w:val="36"/>
                <w:szCs w:val="36"/>
                <w:cs/>
              </w:rPr>
              <w:t>พัฒนา</w:t>
            </w:r>
            <w:r w:rsidRPr="00242673">
              <w:rPr>
                <w:rFonts w:ascii="TH SarabunPSK" w:hAnsi="TH SarabunPSK" w:cs="TH SarabunPSK"/>
                <w:b/>
                <w:bCs/>
                <w:spacing w:val="-12"/>
                <w:sz w:val="36"/>
                <w:szCs w:val="36"/>
                <w:cs/>
              </w:rPr>
              <w:t>สินค้าเกษตรและสินค้าเกษตรแปรรูปมูลค่าสูงของวิสาหกิจชุมชน</w:t>
            </w:r>
          </w:p>
          <w:p w14:paraId="550A435B" w14:textId="67F41F68" w:rsidR="00F70723" w:rsidRPr="000F6A25" w:rsidRDefault="00C26D8A" w:rsidP="00242673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</w:tabs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z w:val="40"/>
                <w:szCs w:val="40"/>
              </w:rPr>
            </w:pPr>
            <w:r w:rsidRPr="000F6A25">
              <w:rPr>
                <w:rFonts w:ascii="TH SarabunPSK" w:hAnsi="TH SarabunPSK" w:cs="TH SarabunPSK" w:hint="cs"/>
                <w:b/>
                <w:bCs/>
                <w:sz w:val="40"/>
                <w:szCs w:val="40"/>
                <w:cs/>
              </w:rPr>
              <w:t>โครงการส่งเสริมและพัฒนาเพื่อเข้าสู่</w:t>
            </w:r>
            <w:r w:rsidR="002B16EE" w:rsidRPr="000F6A25">
              <w:rPr>
                <w:rFonts w:ascii="TH SarabunPSK" w:hAnsi="TH SarabunPSK" w:cs="TH SarabunPSK" w:hint="cs"/>
                <w:b/>
                <w:bCs/>
                <w:sz w:val="40"/>
                <w:szCs w:val="40"/>
                <w:cs/>
              </w:rPr>
              <w:t>ห่วงโซ่อุปทานและบริการมูลค่าสูง</w:t>
            </w:r>
          </w:p>
          <w:p w14:paraId="59427282" w14:textId="6417F4EE" w:rsidR="002B16EE" w:rsidRPr="000F6A25" w:rsidRDefault="002B16EE" w:rsidP="00242673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</w:tabs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z w:val="40"/>
                <w:szCs w:val="40"/>
              </w:rPr>
            </w:pPr>
            <w:r w:rsidRPr="000F6A25">
              <w:rPr>
                <w:rFonts w:ascii="TH SarabunPSK" w:hAnsi="TH SarabunPSK" w:cs="TH SarabunPSK" w:hint="cs"/>
                <w:b/>
                <w:bCs/>
                <w:sz w:val="40"/>
                <w:szCs w:val="40"/>
                <w:cs/>
              </w:rPr>
              <w:t xml:space="preserve">ประจำปีงบประมาณ </w:t>
            </w:r>
            <w:r w:rsidR="000F6A25">
              <w:rPr>
                <w:rFonts w:ascii="TH SarabunPSK" w:hAnsi="TH SarabunPSK" w:cs="TH SarabunPSK" w:hint="cs"/>
                <w:b/>
                <w:bCs/>
                <w:sz w:val="40"/>
                <w:szCs w:val="40"/>
                <w:cs/>
              </w:rPr>
              <w:t xml:space="preserve">พ.ศ. </w:t>
            </w:r>
            <w:r w:rsidRPr="000F6A25">
              <w:rPr>
                <w:rFonts w:ascii="TH SarabunPSK" w:hAnsi="TH SarabunPSK" w:cs="TH SarabunPSK" w:hint="cs"/>
                <w:b/>
                <w:bCs/>
                <w:sz w:val="40"/>
                <w:szCs w:val="40"/>
                <w:cs/>
              </w:rPr>
              <w:t>2569</w:t>
            </w:r>
          </w:p>
          <w:p w14:paraId="1AE01F79" w14:textId="27EE94B3" w:rsidR="00F70723" w:rsidRDefault="003F3EDC" w:rsidP="00242673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</w:tabs>
              <w:spacing w:before="120" w:after="0" w:line="400" w:lineRule="exact"/>
              <w:jc w:val="center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242673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จังหวัด ..............................................</w:t>
            </w:r>
          </w:p>
        </w:tc>
      </w:tr>
    </w:tbl>
    <w:p w14:paraId="2730FC18" w14:textId="77777777" w:rsidR="00A6225F" w:rsidRDefault="00A6225F" w:rsidP="00A6225F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jc w:val="thaiDistribute"/>
        <w:rPr>
          <w:rFonts w:ascii="TH SarabunPSK" w:hAnsi="TH SarabunPSK" w:cs="TH SarabunPSK"/>
          <w:sz w:val="32"/>
          <w:szCs w:val="32"/>
        </w:rPr>
      </w:pPr>
    </w:p>
    <w:p w14:paraId="14F6C55F" w14:textId="695B158B" w:rsidR="00A6225F" w:rsidRPr="008636E2" w:rsidRDefault="00242673" w:rsidP="00242673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IT๙" w:hAnsi="TH SarabunIT๙" w:cs="TH SarabunIT๙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8FFC1D" wp14:editId="349A36CE">
                <wp:simplePos x="0" y="0"/>
                <wp:positionH relativeFrom="column">
                  <wp:posOffset>2784649</wp:posOffset>
                </wp:positionH>
                <wp:positionV relativeFrom="paragraph">
                  <wp:posOffset>1273059</wp:posOffset>
                </wp:positionV>
                <wp:extent cx="3124200" cy="1073785"/>
                <wp:effectExtent l="0" t="0" r="0" b="0"/>
                <wp:wrapNone/>
                <wp:docPr id="156988818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4200" cy="10737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8A2AE3" w14:textId="77777777" w:rsidR="00242673" w:rsidRPr="008636E2" w:rsidRDefault="00242673" w:rsidP="00242673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ประธานวิสาหกิจชุมชน</w:t>
                            </w:r>
                          </w:p>
                          <w:p w14:paraId="74E7632F" w14:textId="77777777" w:rsidR="00242673" w:rsidRPr="008636E2" w:rsidRDefault="00242673" w:rsidP="00242673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</w:p>
                          <w:p w14:paraId="6682E701" w14:textId="63A6E79C" w:rsidR="00242673" w:rsidRPr="008636E2" w:rsidRDefault="00242673" w:rsidP="00242673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 w:rsidRPr="008636E2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……………………………….….…………</w:t>
                            </w:r>
                            <w:r w:rsidRPr="008636E2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</w:t>
                            </w:r>
                            <w:r w:rsidRPr="008636E2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8FFC1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19.25pt;margin-top:100.25pt;width:246pt;height:84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" fillcolor="white [3201]" stroked="f" strokeweight=".5pt">
                <v:textbox>
                  <w:txbxContent>
                    <w:p w14:paraId="0F8A2AE3" w14:textId="77777777" w:rsidR="00242673" w:rsidRPr="008636E2" w:rsidRDefault="00242673" w:rsidP="00242673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ประธานวิสาหกิจชุมชน</w:t>
                      </w:r>
                    </w:p>
                    <w:p w14:paraId="74E7632F" w14:textId="77777777" w:rsidR="00242673" w:rsidRPr="008636E2" w:rsidRDefault="00242673" w:rsidP="00242673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</w:p>
                    <w:p w14:paraId="6682E701" w14:textId="63A6E79C" w:rsidR="00242673" w:rsidRPr="008636E2" w:rsidRDefault="00242673" w:rsidP="00242673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 w:rsidRPr="008636E2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……………………………….….…………</w:t>
                      </w:r>
                      <w:r w:rsidRPr="008636E2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</w:t>
                      </w:r>
                      <w:r w:rsidRPr="008636E2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)</w:t>
                      </w:r>
                    </w:p>
                  </w:txbxContent>
                </v:textbox>
              </v:shape>
            </w:pict>
          </mc:Fallback>
        </mc:AlternateContent>
      </w:r>
      <w:r w:rsidR="00A6225F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A6225F" w:rsidRPr="008636E2">
        <w:rPr>
          <w:rFonts w:ascii="TH SarabunPSK" w:hAnsi="TH SarabunPSK" w:cs="TH SarabunPSK"/>
          <w:sz w:val="32"/>
          <w:szCs w:val="32"/>
          <w:cs/>
        </w:rPr>
        <w:t>ข้าพเจ้ายินยอมเปิดเผยข้อมูลตามแบบสัมภาษณ์นี้ให้</w:t>
      </w:r>
      <w:r w:rsidR="000F6A25">
        <w:rPr>
          <w:rFonts w:ascii="TH SarabunPSK" w:hAnsi="TH SarabunPSK" w:cs="TH SarabunPSK" w:hint="cs"/>
          <w:sz w:val="32"/>
          <w:szCs w:val="32"/>
          <w:cs/>
        </w:rPr>
        <w:t>ไว้เป็น</w:t>
      </w:r>
      <w:r w:rsidR="00A6225F" w:rsidRPr="008636E2">
        <w:rPr>
          <w:rFonts w:ascii="TH SarabunPSK" w:hAnsi="TH SarabunPSK" w:cs="TH SarabunPSK"/>
          <w:sz w:val="32"/>
          <w:szCs w:val="32"/>
          <w:cs/>
        </w:rPr>
        <w:t xml:space="preserve">ข้อมูลแก่กรมส่งเสริมการเกษตร เพื่อใช้ในการรวบรวม วิเคราะห์ ประมวลผล การเก็บและรักษาข้อมูล ตามพระราชบัญญัติข้อมูลส่วนบุคคล พ.ศ. </w:t>
      </w:r>
      <w:r w:rsidR="00A6225F" w:rsidRPr="008636E2">
        <w:rPr>
          <w:rFonts w:ascii="TH SarabunPSK" w:hAnsi="TH SarabunPSK" w:cs="TH SarabunPSK"/>
          <w:sz w:val="32"/>
          <w:szCs w:val="32"/>
        </w:rPr>
        <w:t>2562</w:t>
      </w:r>
      <w:r w:rsidR="00A6225F" w:rsidRPr="008636E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636E2">
        <w:rPr>
          <w:rFonts w:ascii="TH SarabunPSK" w:hAnsi="TH SarabunPSK" w:cs="TH SarabunPSK"/>
          <w:sz w:val="32"/>
          <w:szCs w:val="32"/>
          <w:cs/>
        </w:rPr>
        <w:br/>
      </w:r>
      <w:r w:rsidR="0026345E" w:rsidRPr="008636E2">
        <w:rPr>
          <w:rFonts w:ascii="TH SarabunPSK" w:hAnsi="TH SarabunPSK" w:cs="TH SarabunPSK"/>
          <w:sz w:val="32"/>
          <w:szCs w:val="32"/>
          <w:cs/>
        </w:rPr>
        <w:t>และขอรับรองว่าการเสนอแผนความต้องการ</w:t>
      </w:r>
      <w:r w:rsidRPr="008636E2">
        <w:rPr>
          <w:rFonts w:ascii="TH SarabunPSK" w:hAnsi="TH SarabunPSK" w:cs="TH SarabunPSK"/>
          <w:spacing w:val="-6"/>
          <w:sz w:val="32"/>
          <w:szCs w:val="32"/>
          <w:cs/>
        </w:rPr>
        <w:t>พัฒนา</w:t>
      </w:r>
      <w:r w:rsidRPr="008636E2">
        <w:rPr>
          <w:rFonts w:ascii="TH SarabunPSK" w:hAnsi="TH SarabunPSK" w:cs="TH SarabunPSK"/>
          <w:spacing w:val="-12"/>
          <w:sz w:val="32"/>
          <w:szCs w:val="32"/>
          <w:cs/>
        </w:rPr>
        <w:t>สินค้าเกษตรและสินค้าเกษตรแปรรูปมูลค่าสูงของวิสาหกิจชุมชน</w:t>
      </w:r>
      <w:r w:rsidRPr="008636E2">
        <w:rPr>
          <w:rFonts w:ascii="TH SarabunPSK" w:hAnsi="TH SarabunPSK" w:cs="TH SarabunPSK"/>
          <w:sz w:val="32"/>
          <w:szCs w:val="32"/>
          <w:cs/>
        </w:rPr>
        <w:t xml:space="preserve">ภายใต้โครงการส่งเสริมและพัฒนาเพื่อเข้าสู่ห่วงโซ่อุปทานและบริการมูลค่าสูง </w:t>
      </w:r>
      <w:r w:rsidRPr="008636E2">
        <w:rPr>
          <w:rFonts w:ascii="TH SarabunPSK" w:hAnsi="TH SarabunPSK" w:cs="TH SarabunPSK"/>
          <w:color w:val="000000"/>
          <w:sz w:val="32"/>
          <w:szCs w:val="32"/>
          <w:cs/>
        </w:rPr>
        <w:t xml:space="preserve">ประจำปีงบประมาณ พ.ศ. 2569 </w:t>
      </w:r>
      <w:r w:rsidRPr="008636E2">
        <w:rPr>
          <w:rFonts w:ascii="TH SarabunPSK" w:hAnsi="TH SarabunPSK" w:cs="TH SarabunPSK"/>
          <w:sz w:val="32"/>
          <w:szCs w:val="32"/>
          <w:cs/>
        </w:rPr>
        <w:t>เป็นไปตามความต้องการของวิสาหกิจชุมชนทุกประการ</w:t>
      </w:r>
    </w:p>
    <w:p w14:paraId="5618993A" w14:textId="1E77F497" w:rsidR="00242673" w:rsidRPr="00242673" w:rsidRDefault="00242673" w:rsidP="00242673">
      <w:pPr>
        <w:jc w:val="thaiDistribute"/>
        <w:rPr>
          <w:rFonts w:ascii="TH SarabunIT๙" w:hAnsi="TH SarabunIT๙" w:cs="TH SarabunIT๙"/>
          <w:sz w:val="32"/>
          <w:szCs w:val="32"/>
        </w:rPr>
      </w:pPr>
    </w:p>
    <w:p w14:paraId="59FE8482" w14:textId="77777777" w:rsidR="00A6225F" w:rsidRPr="00DA1310" w:rsidRDefault="00A6225F" w:rsidP="00A6225F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jc w:val="thaiDistribute"/>
        <w:rPr>
          <w:rFonts w:ascii="TH SarabunPSK" w:hAnsi="TH SarabunPSK" w:cs="TH SarabunPSK"/>
          <w:sz w:val="32"/>
          <w:szCs w:val="32"/>
        </w:rPr>
      </w:pPr>
    </w:p>
    <w:p w14:paraId="18810AE6" w14:textId="0DDEE372" w:rsidR="005041C1" w:rsidRDefault="005041C1" w:rsidP="000653A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jc w:val="thaiDistribute"/>
        <w:rPr>
          <w:rFonts w:ascii="TH SarabunPSK" w:hAnsi="TH SarabunPSK" w:cs="TH SarabunPSK"/>
          <w:spacing w:val="-12"/>
          <w:sz w:val="32"/>
          <w:szCs w:val="32"/>
        </w:rPr>
      </w:pPr>
    </w:p>
    <w:p w14:paraId="3AC843A3" w14:textId="16A835C5" w:rsidR="00242673" w:rsidRDefault="00242673" w:rsidP="000653A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jc w:val="thaiDistribute"/>
        <w:rPr>
          <w:rFonts w:ascii="TH SarabunPSK" w:hAnsi="TH SarabunPSK" w:cs="TH SarabunPSK"/>
          <w:spacing w:val="-12"/>
          <w:sz w:val="32"/>
          <w:szCs w:val="32"/>
        </w:rPr>
      </w:pPr>
      <w:r>
        <w:rPr>
          <w:rFonts w:ascii="TH SarabunIT๙" w:hAnsi="TH SarabunIT๙" w:cs="TH SarabunIT๙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135B3" wp14:editId="7833E2E8">
                <wp:simplePos x="0" y="0"/>
                <wp:positionH relativeFrom="margin">
                  <wp:posOffset>2957946</wp:posOffset>
                </wp:positionH>
                <wp:positionV relativeFrom="paragraph">
                  <wp:posOffset>8485</wp:posOffset>
                </wp:positionV>
                <wp:extent cx="2924175" cy="1435100"/>
                <wp:effectExtent l="0" t="0" r="9525" b="0"/>
                <wp:wrapNone/>
                <wp:docPr id="18176285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4175" cy="1435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3CEDC9" w14:textId="11234811" w:rsidR="00242673" w:rsidRPr="008636E2" w:rsidRDefault="00242673" w:rsidP="00242673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หัวหน้ากลุ่มผู้รับผิดชอบงานระดับจังหวัด</w:t>
                            </w:r>
                          </w:p>
                          <w:p w14:paraId="629F3D1D" w14:textId="77777777" w:rsidR="00242673" w:rsidRPr="008636E2" w:rsidRDefault="00242673" w:rsidP="00242673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ลงชื่อ..........................................................</w:t>
                            </w:r>
                          </w:p>
                          <w:p w14:paraId="11F87B12" w14:textId="77777777" w:rsidR="00242673" w:rsidRPr="008636E2" w:rsidRDefault="00242673" w:rsidP="00242673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(…………………………………….……………</w:t>
                            </w: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</w:p>
                          <w:p w14:paraId="04962CD9" w14:textId="77777777" w:rsidR="00242673" w:rsidRPr="008636E2" w:rsidRDefault="00242673" w:rsidP="00242673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ตำแหน่ง.....................................................</w:t>
                            </w:r>
                          </w:p>
                          <w:p w14:paraId="10432301" w14:textId="77777777" w:rsidR="00242673" w:rsidRPr="008636E2" w:rsidRDefault="00242673" w:rsidP="0024267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โทรศัพท์มือถือ...........................................</w:t>
                            </w:r>
                          </w:p>
                          <w:p w14:paraId="7AA28A3E" w14:textId="77777777" w:rsidR="00242673" w:rsidRDefault="00242673" w:rsidP="0024267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135B3" id="_x0000_s1027" type="#_x0000_t202" style="position:absolute;left:0;text-align:left;margin-left:232.9pt;margin-top:.65pt;width:230.25pt;height:113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" fillcolor="white [3201]" stroked="f" strokeweight=".5pt">
                <v:textbox>
                  <w:txbxContent>
                    <w:p w14:paraId="483CEDC9" w14:textId="11234811" w:rsidR="00242673" w:rsidRPr="008636E2" w:rsidRDefault="00242673" w:rsidP="00242673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หัวหน้ากลุ่มผู้รับผิดชอบงานระดับจังหวัด</w:t>
                      </w:r>
                    </w:p>
                    <w:p w14:paraId="629F3D1D" w14:textId="77777777" w:rsidR="00242673" w:rsidRPr="008636E2" w:rsidRDefault="00242673" w:rsidP="00242673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ลงชื่อ..........................................................</w:t>
                      </w:r>
                    </w:p>
                    <w:p w14:paraId="11F87B12" w14:textId="77777777" w:rsidR="00242673" w:rsidRPr="008636E2" w:rsidRDefault="00242673" w:rsidP="00242673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(…………………………………….……………</w:t>
                      </w: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)</w:t>
                      </w:r>
                    </w:p>
                    <w:p w14:paraId="04962CD9" w14:textId="77777777" w:rsidR="00242673" w:rsidRPr="008636E2" w:rsidRDefault="00242673" w:rsidP="00242673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ตำแหน่ง.....................................................</w:t>
                      </w:r>
                    </w:p>
                    <w:p w14:paraId="10432301" w14:textId="77777777" w:rsidR="00242673" w:rsidRPr="008636E2" w:rsidRDefault="00242673" w:rsidP="00242673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โทรศัพท์มือถือ...........................................</w:t>
                      </w:r>
                    </w:p>
                    <w:p w14:paraId="7AA28A3E" w14:textId="77777777" w:rsidR="00242673" w:rsidRDefault="00242673" w:rsidP="00242673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SarabunIT๙" w:hAnsi="TH SarabunIT๙" w:cs="TH SarabunIT๙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159EC6" wp14:editId="581B2790">
                <wp:simplePos x="0" y="0"/>
                <wp:positionH relativeFrom="margin">
                  <wp:align>left</wp:align>
                </wp:positionH>
                <wp:positionV relativeFrom="paragraph">
                  <wp:posOffset>3983</wp:posOffset>
                </wp:positionV>
                <wp:extent cx="2762250" cy="1281546"/>
                <wp:effectExtent l="0" t="0" r="0" b="0"/>
                <wp:wrapNone/>
                <wp:docPr id="190610581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2815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DA4C0E" w14:textId="5E56A896" w:rsidR="00242673" w:rsidRPr="008636E2" w:rsidRDefault="00242673" w:rsidP="00242673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SarabunIT๙" w:hAnsi="TH SarabunIT๙" w:cs="TH SarabunIT๙"/>
                                <w:sz w:val="30"/>
                                <w:szCs w:val="30"/>
                              </w:rPr>
                              <w:t xml:space="preserve">       </w:t>
                            </w: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เจ้าหน้าที่ผู้รับผิดชอบงานระดับจังหวัด</w:t>
                            </w: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  <w:p w14:paraId="4CA493DF" w14:textId="77777777" w:rsidR="00242673" w:rsidRPr="008636E2" w:rsidRDefault="00242673" w:rsidP="00242673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 xml:space="preserve">ลงชื่อ.......................................................... </w:t>
                            </w:r>
                          </w:p>
                          <w:p w14:paraId="60C9A33B" w14:textId="77777777" w:rsidR="00242673" w:rsidRPr="008636E2" w:rsidRDefault="00242673" w:rsidP="00242673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 xml:space="preserve">      (…………………………………….……………</w:t>
                            </w: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32880ABE" w14:textId="77777777" w:rsidR="00242673" w:rsidRPr="008636E2" w:rsidRDefault="00242673" w:rsidP="00242673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ตำแหน่ง.....................................................</w:t>
                            </w:r>
                          </w:p>
                          <w:p w14:paraId="29C5DF8B" w14:textId="269D63E4" w:rsidR="00242673" w:rsidRPr="008636E2" w:rsidRDefault="00242673" w:rsidP="00242673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8636E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โทรศัพท์มือถือ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59EC6" id="_x0000_s1028" type="#_x0000_t202" style="position:absolute;left:0;text-align:left;margin-left:0;margin-top:.3pt;width:217.5pt;height:100.9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" fillcolor="white [3201]" stroked="f" strokeweight=".5pt">
                <v:textbox>
                  <w:txbxContent>
                    <w:p w14:paraId="37DA4C0E" w14:textId="5E56A896" w:rsidR="00242673" w:rsidRPr="008636E2" w:rsidRDefault="00242673" w:rsidP="00242673">
                      <w:pPr>
                        <w:spacing w:after="0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>
                        <w:rPr>
                          <w:rFonts w:ascii="TH SarabunIT๙" w:hAnsi="TH SarabunIT๙" w:cs="TH SarabunIT๙"/>
                          <w:sz w:val="30"/>
                          <w:szCs w:val="30"/>
                        </w:rPr>
                        <w:t xml:space="preserve">       </w:t>
                      </w: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เจ้าหน้าที่ผู้รับผิดชอบงานระดับจังหวัด</w:t>
                      </w: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 xml:space="preserve">    </w:t>
                      </w:r>
                    </w:p>
                    <w:p w14:paraId="4CA493DF" w14:textId="77777777" w:rsidR="00242673" w:rsidRPr="008636E2" w:rsidRDefault="00242673" w:rsidP="00242673">
                      <w:pPr>
                        <w:spacing w:after="0"/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 xml:space="preserve">ลงชื่อ.......................................................... </w:t>
                      </w:r>
                    </w:p>
                    <w:p w14:paraId="60C9A33B" w14:textId="77777777" w:rsidR="00242673" w:rsidRPr="008636E2" w:rsidRDefault="00242673" w:rsidP="00242673">
                      <w:pPr>
                        <w:spacing w:after="0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 xml:space="preserve">      (…………………………………….……………</w:t>
                      </w: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)</w:t>
                      </w: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32880ABE" w14:textId="77777777" w:rsidR="00242673" w:rsidRPr="008636E2" w:rsidRDefault="00242673" w:rsidP="00242673">
                      <w:pPr>
                        <w:spacing w:after="0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ตำแหน่ง.....................................................</w:t>
                      </w:r>
                    </w:p>
                    <w:p w14:paraId="29C5DF8B" w14:textId="269D63E4" w:rsidR="00242673" w:rsidRPr="008636E2" w:rsidRDefault="00242673" w:rsidP="00242673">
                      <w:pPr>
                        <w:spacing w:after="0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8636E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โทรศัพท์มือถือ..................................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16B96B" w14:textId="34DE19C5" w:rsidR="00242673" w:rsidRDefault="00242673" w:rsidP="000653A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jc w:val="thaiDistribute"/>
        <w:rPr>
          <w:rFonts w:ascii="TH SarabunPSK" w:hAnsi="TH SarabunPSK" w:cs="TH SarabunPSK"/>
          <w:spacing w:val="-12"/>
          <w:sz w:val="32"/>
          <w:szCs w:val="32"/>
        </w:rPr>
      </w:pPr>
    </w:p>
    <w:p w14:paraId="496F4470" w14:textId="0E9F5301" w:rsidR="00242673" w:rsidRDefault="00242673" w:rsidP="000653A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jc w:val="thaiDistribute"/>
        <w:rPr>
          <w:rFonts w:ascii="TH SarabunPSK" w:hAnsi="TH SarabunPSK" w:cs="TH SarabunPSK"/>
          <w:spacing w:val="-12"/>
          <w:sz w:val="32"/>
          <w:szCs w:val="32"/>
        </w:rPr>
      </w:pPr>
    </w:p>
    <w:p w14:paraId="655BC0E2" w14:textId="0F32968F" w:rsidR="00242673" w:rsidRDefault="00242673" w:rsidP="000653A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jc w:val="thaiDistribute"/>
        <w:rPr>
          <w:rFonts w:ascii="TH SarabunPSK" w:hAnsi="TH SarabunPSK" w:cs="TH SarabunPSK"/>
          <w:spacing w:val="-12"/>
          <w:sz w:val="32"/>
          <w:szCs w:val="32"/>
        </w:rPr>
      </w:pPr>
    </w:p>
    <w:p w14:paraId="00DA33A7" w14:textId="15621CCB" w:rsidR="00242673" w:rsidRDefault="00242673" w:rsidP="000653A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jc w:val="thaiDistribute"/>
        <w:rPr>
          <w:rFonts w:ascii="TH SarabunPSK" w:hAnsi="TH SarabunPSK" w:cs="TH SarabunPSK"/>
          <w:spacing w:val="-12"/>
          <w:sz w:val="32"/>
          <w:szCs w:val="32"/>
        </w:rPr>
      </w:pPr>
    </w:p>
    <w:p w14:paraId="6946ADD3" w14:textId="15EBEB22" w:rsidR="00242673" w:rsidRPr="00F70723" w:rsidRDefault="00242673" w:rsidP="000653A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jc w:val="thaiDistribute"/>
        <w:rPr>
          <w:rFonts w:ascii="TH SarabunPSK" w:hAnsi="TH SarabunPSK" w:cs="TH SarabunPSK"/>
          <w:spacing w:val="-12"/>
          <w:sz w:val="32"/>
          <w:szCs w:val="32"/>
        </w:rPr>
      </w:pPr>
    </w:p>
    <w:tbl>
      <w:tblPr>
        <w:tblStyle w:val="a3"/>
        <w:tblpPr w:leftFromText="180" w:rightFromText="180" w:vertAnchor="text" w:horzAnchor="margin" w:tblpY="14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5E0B3" w:themeFill="accent6" w:themeFillTint="66"/>
        <w:tblLook w:val="04A0" w:firstRow="1" w:lastRow="0" w:firstColumn="1" w:lastColumn="0" w:noHBand="0" w:noVBand="1"/>
      </w:tblPr>
      <w:tblGrid>
        <w:gridCol w:w="9323"/>
      </w:tblGrid>
      <w:tr w:rsidR="007746A0" w14:paraId="34DC5110" w14:textId="77777777" w:rsidTr="007E2CBA">
        <w:trPr>
          <w:trHeight w:val="557"/>
        </w:trPr>
        <w:tc>
          <w:tcPr>
            <w:tcW w:w="9323" w:type="dxa"/>
            <w:shd w:val="clear" w:color="auto" w:fill="C5E0B3" w:themeFill="accent6" w:themeFillTint="66"/>
            <w:vAlign w:val="center"/>
          </w:tcPr>
          <w:p w14:paraId="0EF3AA63" w14:textId="77777777" w:rsidR="007746A0" w:rsidRPr="007746A0" w:rsidRDefault="007746A0" w:rsidP="007746A0">
            <w:pPr>
              <w:spacing w:after="0"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9930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่ว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ที่ 1 </w:t>
            </w:r>
            <w:r w:rsidRPr="009930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ื้นฐาน</w:t>
            </w:r>
          </w:p>
        </w:tc>
      </w:tr>
    </w:tbl>
    <w:p w14:paraId="755BF205" w14:textId="1B355C99" w:rsidR="003F3EDC" w:rsidRDefault="000D66A1" w:rsidP="00242673">
      <w:pPr>
        <w:spacing w:before="120" w:after="120" w:line="400" w:lineRule="exact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  <w:cs/>
        </w:rPr>
        <w:t xml:space="preserve">1. </w:t>
      </w:r>
      <w:r w:rsidRPr="00CC13A7">
        <w:rPr>
          <w:rFonts w:ascii="TH SarabunPSK" w:hAnsi="TH SarabunPSK" w:cs="TH SarabunPSK" w:hint="cs"/>
          <w:sz w:val="32"/>
          <w:szCs w:val="32"/>
          <w:cs/>
        </w:rPr>
        <w:t>วิสาหกิจชุมช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.................................................................................................................</w:t>
      </w:r>
      <w:r w:rsidRPr="0099305B">
        <w:rPr>
          <w:rFonts w:ascii="TH SarabunPSK" w:hAnsi="TH SarabunPSK" w:cs="TH SarabunPSK"/>
          <w:sz w:val="32"/>
          <w:szCs w:val="32"/>
        </w:rPr>
        <w:t>………………………………</w:t>
      </w:r>
    </w:p>
    <w:p w14:paraId="25E0E5CC" w14:textId="54EB8203" w:rsidR="003F3EDC" w:rsidRDefault="003F3EDC" w:rsidP="00242673">
      <w:pPr>
        <w:spacing w:after="120" w:line="400" w:lineRule="exact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2. ชนิด</w:t>
      </w:r>
      <w:r w:rsidRPr="00F70723">
        <w:rPr>
          <w:rFonts w:ascii="TH SarabunPSK" w:hAnsi="TH SarabunPSK" w:cs="TH SarabunPSK" w:hint="cs"/>
          <w:sz w:val="32"/>
          <w:szCs w:val="32"/>
          <w:cs/>
        </w:rPr>
        <w:t>พืช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แมลงเศรษฐกิจ</w:t>
      </w:r>
      <w:r w:rsidRPr="00F70723">
        <w:rPr>
          <w:rFonts w:ascii="TH SarabunPSK" w:hAnsi="TH SarabunPSK" w:cs="TH SarabunPSK" w:hint="cs"/>
          <w:sz w:val="32"/>
          <w:szCs w:val="32"/>
          <w:cs/>
        </w:rPr>
        <w:t>หลัก</w:t>
      </w:r>
      <w:r>
        <w:rPr>
          <w:rFonts w:ascii="TH SarabunPSK" w:hAnsi="TH SarabunPSK" w:cs="TH SarabunPSK" w:hint="cs"/>
          <w:sz w:val="32"/>
          <w:szCs w:val="32"/>
          <w:cs/>
        </w:rPr>
        <w:t>ที่นำมาแปรรูป .......................................................................................................</w:t>
      </w:r>
    </w:p>
    <w:p w14:paraId="1932B06D" w14:textId="6A914268" w:rsidR="003F3EDC" w:rsidRPr="00D103DC" w:rsidRDefault="003F3EDC" w:rsidP="003F3EDC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3. </w:t>
      </w:r>
      <w:r w:rsidRPr="00D103DC">
        <w:rPr>
          <w:rFonts w:ascii="TH SarabunPSK" w:hAnsi="TH SarabunPSK" w:cs="TH SarabunPSK"/>
          <w:sz w:val="32"/>
          <w:szCs w:val="32"/>
          <w:cs/>
        </w:rPr>
        <w:t xml:space="preserve">ผลการประเมินศักยภาพวิสาหกิจชุมชน </w:t>
      </w:r>
    </w:p>
    <w:p w14:paraId="3F12E63D" w14:textId="61AD75AF" w:rsidR="003F3EDC" w:rsidRPr="0099305B" w:rsidRDefault="003F3EDC" w:rsidP="000D66A1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 w:rsidRPr="00D103DC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Pr="00D103DC">
        <w:rPr>
          <w:rFonts w:ascii="TH SarabunPSK" w:hAnsi="TH SarabunPSK" w:cs="TH SarabunPSK"/>
          <w:sz w:val="32"/>
          <w:szCs w:val="32"/>
        </w:rPr>
        <w:tab/>
      </w:r>
      <w:r w:rsidRPr="00D103DC">
        <w:rPr>
          <w:rFonts w:ascii="TH SarabunPSK" w:hAnsi="TH SarabunPSK" w:cs="TH SarabunPSK"/>
          <w:sz w:val="32"/>
          <w:szCs w:val="32"/>
          <w:cs/>
        </w:rPr>
        <w:t xml:space="preserve">ล่าสุดปี พ.ศ...................................  </w:t>
      </w:r>
      <w:r w:rsidRPr="00D103DC">
        <w:rPr>
          <w:rFonts w:ascii="TH SarabunPSK" w:hAnsi="TH SarabunPSK" w:cs="TH SarabunPSK"/>
          <w:sz w:val="32"/>
          <w:szCs w:val="32"/>
        </w:rPr>
        <w:t xml:space="preserve">  </w:t>
      </w:r>
      <w:r w:rsidRPr="00D103DC">
        <w:rPr>
          <w:rFonts w:ascii="TH SarabunPSK" w:hAnsi="TH SarabunPSK" w:cs="TH SarabunPSK"/>
          <w:sz w:val="32"/>
          <w:szCs w:val="32"/>
        </w:rPr>
        <w:sym w:font="Wingdings 2" w:char="F0A3"/>
      </w:r>
      <w:r w:rsidRPr="00D103DC">
        <w:rPr>
          <w:rFonts w:ascii="TH SarabunPSK" w:hAnsi="TH SarabunPSK" w:cs="TH SarabunPSK"/>
          <w:sz w:val="32"/>
          <w:szCs w:val="32"/>
        </w:rPr>
        <w:t xml:space="preserve">  </w:t>
      </w:r>
      <w:r w:rsidRPr="00D103DC">
        <w:rPr>
          <w:rFonts w:ascii="TH SarabunPSK" w:hAnsi="TH SarabunPSK" w:cs="TH SarabunPSK"/>
          <w:sz w:val="32"/>
          <w:szCs w:val="32"/>
          <w:cs/>
        </w:rPr>
        <w:t xml:space="preserve">ระดับปรับปรุง     </w:t>
      </w:r>
      <w:r w:rsidRPr="00D103DC">
        <w:rPr>
          <w:rFonts w:ascii="TH SarabunPSK" w:hAnsi="TH SarabunPSK" w:cs="TH SarabunPSK"/>
          <w:sz w:val="32"/>
          <w:szCs w:val="32"/>
        </w:rPr>
        <w:sym w:font="Wingdings 2" w:char="F0A3"/>
      </w:r>
      <w:r w:rsidRPr="00D103DC">
        <w:rPr>
          <w:rFonts w:ascii="TH SarabunPSK" w:hAnsi="TH SarabunPSK" w:cs="TH SarabunPSK"/>
          <w:sz w:val="32"/>
          <w:szCs w:val="32"/>
        </w:rPr>
        <w:t xml:space="preserve">  </w:t>
      </w:r>
      <w:r w:rsidRPr="00D103DC">
        <w:rPr>
          <w:rFonts w:ascii="TH SarabunPSK" w:hAnsi="TH SarabunPSK" w:cs="TH SarabunPSK"/>
          <w:sz w:val="32"/>
          <w:szCs w:val="32"/>
          <w:cs/>
        </w:rPr>
        <w:t xml:space="preserve">ระดับปานกลาง      </w:t>
      </w:r>
      <w:r w:rsidRPr="00D103DC">
        <w:rPr>
          <w:rFonts w:ascii="TH SarabunPSK" w:hAnsi="TH SarabunPSK" w:cs="TH SarabunPSK"/>
          <w:sz w:val="32"/>
          <w:szCs w:val="32"/>
        </w:rPr>
        <w:sym w:font="Wingdings 2" w:char="F0A3"/>
      </w:r>
      <w:r w:rsidRPr="00D103DC">
        <w:rPr>
          <w:rFonts w:ascii="TH SarabunPSK" w:hAnsi="TH SarabunPSK" w:cs="TH SarabunPSK"/>
          <w:sz w:val="32"/>
          <w:szCs w:val="32"/>
        </w:rPr>
        <w:t xml:space="preserve">  </w:t>
      </w:r>
      <w:r w:rsidRPr="00D103DC">
        <w:rPr>
          <w:rFonts w:ascii="TH SarabunPSK" w:hAnsi="TH SarabunPSK" w:cs="TH SarabunPSK"/>
          <w:sz w:val="32"/>
          <w:szCs w:val="32"/>
          <w:cs/>
        </w:rPr>
        <w:t>ระดับดี</w:t>
      </w:r>
    </w:p>
    <w:p w14:paraId="2502D402" w14:textId="270D077D" w:rsidR="000D66A1" w:rsidRPr="0099305B" w:rsidRDefault="00242673" w:rsidP="000D66A1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</w:t>
      </w:r>
      <w:r w:rsidR="000D66A1" w:rsidRPr="0099305B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="000D66A1" w:rsidRPr="0099305B">
        <w:rPr>
          <w:rFonts w:ascii="TH SarabunPSK" w:hAnsi="TH SarabunPSK" w:cs="TH SarabunPSK"/>
          <w:sz w:val="32"/>
          <w:szCs w:val="32"/>
          <w:cs/>
        </w:rPr>
        <w:t>การจดทะเบียนนิติบุคคล</w:t>
      </w:r>
    </w:p>
    <w:p w14:paraId="788C0579" w14:textId="77777777" w:rsidR="000D66A1" w:rsidRPr="0099305B" w:rsidRDefault="000D66A1" w:rsidP="000D66A1">
      <w:pPr>
        <w:spacing w:after="0" w:line="400" w:lineRule="exact"/>
        <w:rPr>
          <w:rFonts w:ascii="TH SarabunPSK" w:hAnsi="TH SarabunPSK" w:cs="TH SarabunPSK"/>
          <w:sz w:val="32"/>
          <w:szCs w:val="32"/>
          <w:cs/>
        </w:rPr>
      </w:pPr>
      <w:r w:rsidRPr="0099305B">
        <w:rPr>
          <w:rFonts w:ascii="TH SarabunPSK" w:hAnsi="TH SarabunPSK" w:cs="TH SarabunPSK"/>
          <w:sz w:val="32"/>
          <w:szCs w:val="32"/>
        </w:rPr>
        <w:t xml:space="preserve">       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จดทะเบียนนิติบุคคลแล้ว ระบุชื่อ ............................................. เลขทะเบียน..................................</w:t>
      </w:r>
    </w:p>
    <w:p w14:paraId="545745EB" w14:textId="2141F47F" w:rsidR="000D66A1" w:rsidRPr="00242673" w:rsidRDefault="000D66A1" w:rsidP="000D66A1">
      <w:pPr>
        <w:spacing w:after="0" w:line="400" w:lineRule="exact"/>
        <w:rPr>
          <w:rFonts w:ascii="TH SarabunPSK" w:hAnsi="TH SarabunPSK" w:cs="TH SarabunPSK"/>
          <w:spacing w:val="-8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t xml:space="preserve">         </w:t>
      </w:r>
      <w:r w:rsidRPr="00242673">
        <w:rPr>
          <w:rFonts w:ascii="TH SarabunPSK" w:hAnsi="TH SarabunPSK" w:cs="TH SarabunPSK"/>
          <w:spacing w:val="-8"/>
          <w:sz w:val="32"/>
          <w:szCs w:val="32"/>
        </w:rPr>
        <w:sym w:font="Wingdings 2" w:char="F0A3"/>
      </w:r>
      <w:r w:rsidRPr="00242673">
        <w:rPr>
          <w:rFonts w:ascii="TH SarabunPSK" w:hAnsi="TH SarabunPSK" w:cs="TH SarabunPSK"/>
          <w:spacing w:val="-8"/>
          <w:sz w:val="32"/>
          <w:szCs w:val="32"/>
          <w:cs/>
        </w:rPr>
        <w:t xml:space="preserve"> อยู่ระหว่างดำเนินการขอจดทะเบียนเป็นนิติบุคคล</w:t>
      </w:r>
      <w:r w:rsidR="00242673" w:rsidRPr="00242673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Pr="00242673">
        <w:rPr>
          <w:rFonts w:ascii="TH SarabunPSK" w:hAnsi="TH SarabunPSK" w:cs="TH SarabunPSK"/>
          <w:spacing w:val="-8"/>
          <w:sz w:val="32"/>
          <w:szCs w:val="32"/>
          <w:cs/>
        </w:rPr>
        <w:t>ยื่นขอจดทะเบียนไปเมื่อวันที่...</w:t>
      </w:r>
      <w:r w:rsidRPr="00242673">
        <w:rPr>
          <w:rFonts w:ascii="TH SarabunPSK" w:hAnsi="TH SarabunPSK" w:cs="TH SarabunPSK" w:hint="cs"/>
          <w:spacing w:val="-8"/>
          <w:sz w:val="32"/>
          <w:szCs w:val="32"/>
          <w:cs/>
        </w:rPr>
        <w:t>.</w:t>
      </w:r>
      <w:r w:rsidRPr="00242673">
        <w:rPr>
          <w:rFonts w:ascii="TH SarabunPSK" w:hAnsi="TH SarabunPSK" w:cs="TH SarabunPSK"/>
          <w:spacing w:val="-8"/>
          <w:sz w:val="32"/>
          <w:szCs w:val="32"/>
        </w:rPr>
        <w:t>.</w:t>
      </w:r>
      <w:r w:rsidRPr="00242673">
        <w:rPr>
          <w:rFonts w:ascii="TH SarabunPSK" w:hAnsi="TH SarabunPSK" w:cs="TH SarabunPSK" w:hint="cs"/>
          <w:spacing w:val="-8"/>
          <w:sz w:val="32"/>
          <w:szCs w:val="32"/>
          <w:cs/>
        </w:rPr>
        <w:t>.</w:t>
      </w:r>
      <w:r w:rsidRPr="00242673">
        <w:rPr>
          <w:rFonts w:ascii="TH SarabunPSK" w:hAnsi="TH SarabunPSK" w:cs="TH SarabunPSK"/>
          <w:spacing w:val="-8"/>
          <w:sz w:val="32"/>
          <w:szCs w:val="32"/>
          <w:cs/>
        </w:rPr>
        <w:t>.เดือน....</w:t>
      </w:r>
      <w:r w:rsidR="00242673" w:rsidRPr="00242673">
        <w:rPr>
          <w:rFonts w:ascii="TH SarabunPSK" w:hAnsi="TH SarabunPSK" w:cs="TH SarabunPSK" w:hint="cs"/>
          <w:spacing w:val="-8"/>
          <w:sz w:val="32"/>
          <w:szCs w:val="32"/>
          <w:cs/>
        </w:rPr>
        <w:t>....</w:t>
      </w:r>
      <w:r w:rsidRPr="00242673">
        <w:rPr>
          <w:rFonts w:ascii="TH SarabunPSK" w:hAnsi="TH SarabunPSK" w:cs="TH SarabunPSK"/>
          <w:spacing w:val="-8"/>
          <w:sz w:val="32"/>
          <w:szCs w:val="32"/>
          <w:cs/>
        </w:rPr>
        <w:t>.</w:t>
      </w:r>
      <w:r w:rsidRPr="00242673">
        <w:rPr>
          <w:rFonts w:ascii="TH SarabunPSK" w:hAnsi="TH SarabunPSK" w:cs="TH SarabunPSK"/>
          <w:spacing w:val="-8"/>
          <w:sz w:val="32"/>
          <w:szCs w:val="32"/>
        </w:rPr>
        <w:t>..</w:t>
      </w:r>
      <w:r w:rsidRPr="00242673">
        <w:rPr>
          <w:rFonts w:ascii="TH SarabunPSK" w:hAnsi="TH SarabunPSK" w:cs="TH SarabunPSK"/>
          <w:spacing w:val="-8"/>
          <w:sz w:val="32"/>
          <w:szCs w:val="32"/>
          <w:cs/>
        </w:rPr>
        <w:t>..พ.ศ.</w:t>
      </w:r>
      <w:r w:rsidRPr="00242673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Pr="00242673">
        <w:rPr>
          <w:rFonts w:ascii="TH SarabunPSK" w:hAnsi="TH SarabunPSK" w:cs="TH SarabunPSK"/>
          <w:spacing w:val="-8"/>
          <w:sz w:val="32"/>
          <w:szCs w:val="32"/>
          <w:cs/>
        </w:rPr>
        <w:t>..</w:t>
      </w:r>
      <w:r w:rsidR="00242673" w:rsidRPr="00242673">
        <w:rPr>
          <w:rFonts w:ascii="TH SarabunPSK" w:hAnsi="TH SarabunPSK" w:cs="TH SarabunPSK" w:hint="cs"/>
          <w:spacing w:val="-8"/>
          <w:sz w:val="32"/>
          <w:szCs w:val="32"/>
          <w:cs/>
        </w:rPr>
        <w:t>.....</w:t>
      </w:r>
    </w:p>
    <w:p w14:paraId="332223EF" w14:textId="77777777" w:rsidR="000D66A1" w:rsidRPr="0099305B" w:rsidRDefault="000D66A1" w:rsidP="000D66A1">
      <w:pPr>
        <w:spacing w:after="0" w:line="400" w:lineRule="exact"/>
        <w:rPr>
          <w:rFonts w:ascii="TH SarabunPSK" w:hAnsi="TH SarabunPSK" w:cs="TH SarabunPSK"/>
          <w:sz w:val="32"/>
          <w:szCs w:val="32"/>
          <w:cs/>
        </w:rPr>
      </w:pPr>
      <w:r w:rsidRPr="0099305B">
        <w:rPr>
          <w:rFonts w:ascii="TH SarabunPSK" w:hAnsi="TH SarabunPSK" w:cs="TH SarabunPSK"/>
          <w:sz w:val="32"/>
          <w:szCs w:val="32"/>
          <w:cs/>
        </w:rPr>
        <w:t xml:space="preserve">       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ยังไม่เป็นนิติบุคคล </w:t>
      </w:r>
    </w:p>
    <w:p w14:paraId="3FC96051" w14:textId="22AEEFFB" w:rsidR="000D66A1" w:rsidRPr="0099305B" w:rsidRDefault="00242673" w:rsidP="000D66A1">
      <w:pPr>
        <w:spacing w:after="0" w:line="400" w:lineRule="exac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</w:t>
      </w:r>
      <w:r w:rsidR="000D66A1" w:rsidRPr="0099305B">
        <w:rPr>
          <w:rFonts w:ascii="TH SarabunPSK" w:hAnsi="TH SarabunPSK" w:cs="TH SarabunPSK" w:hint="cs"/>
          <w:sz w:val="32"/>
          <w:szCs w:val="32"/>
          <w:cs/>
        </w:rPr>
        <w:t>.</w:t>
      </w:r>
      <w:r w:rsidR="000D66A1"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D66A1" w:rsidRPr="0099305B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0D66A1" w:rsidRPr="0099305B">
        <w:rPr>
          <w:rFonts w:ascii="TH SarabunPSK" w:hAnsi="TH SarabunPSK" w:cs="TH SarabunPSK"/>
          <w:sz w:val="32"/>
          <w:szCs w:val="32"/>
          <w:cs/>
        </w:rPr>
        <w:t>เป็นผู้ประกอบการอื่น</w:t>
      </w:r>
      <w:r w:rsidR="000D66A1" w:rsidRPr="0099305B">
        <w:rPr>
          <w:rFonts w:ascii="TH SarabunPSK" w:hAnsi="TH SarabunPSK" w:cs="TH SarabunPSK" w:hint="cs"/>
          <w:sz w:val="32"/>
          <w:szCs w:val="32"/>
          <w:cs/>
        </w:rPr>
        <w:t>ๆ</w:t>
      </w:r>
      <w:r w:rsidR="000D66A1"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D66A1" w:rsidRPr="0099305B">
        <w:rPr>
          <w:rFonts w:ascii="TH SarabunPSK" w:hAnsi="TH SarabunPSK" w:cs="TH SarabunPSK"/>
          <w:noProof/>
          <w:sz w:val="32"/>
          <w:szCs w:val="32"/>
          <w:cs/>
        </w:rPr>
        <w:t>(ตอบได้มากกว่า 1 ข้อ)</w:t>
      </w:r>
    </w:p>
    <w:p w14:paraId="2B80CAC2" w14:textId="77777777" w:rsidR="000D66A1" w:rsidRPr="0099305B" w:rsidRDefault="000D66A1" w:rsidP="000D66A1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</w:rPr>
        <w:t xml:space="preserve"> </w:t>
      </w:r>
      <w:r w:rsidRPr="0099305B">
        <w:rPr>
          <w:rFonts w:ascii="TH SarabunPSK" w:hAnsi="TH SarabunPSK" w:cs="TH SarabunPSK"/>
          <w:sz w:val="32"/>
          <w:szCs w:val="32"/>
          <w:cs/>
        </w:rPr>
        <w:t>ไม่เป็น</w:t>
      </w:r>
      <w:r w:rsidRPr="0099305B">
        <w:rPr>
          <w:rFonts w:ascii="TH SarabunPSK" w:hAnsi="TH SarabunPSK" w:cs="TH SarabunPSK"/>
          <w:sz w:val="32"/>
          <w:szCs w:val="32"/>
        </w:rPr>
        <w:tab/>
      </w:r>
      <w:r w:rsidRPr="0099305B">
        <w:rPr>
          <w:rFonts w:ascii="TH SarabunPSK" w:hAnsi="TH SarabunPSK" w:cs="TH SarabunPSK"/>
          <w:sz w:val="32"/>
          <w:szCs w:val="32"/>
        </w:rPr>
        <w:tab/>
        <w:t xml:space="preserve">   </w:t>
      </w:r>
      <w:r>
        <w:rPr>
          <w:rFonts w:ascii="TH SarabunPSK" w:hAnsi="TH SarabunPSK" w:cs="TH SarabunPSK"/>
          <w:sz w:val="32"/>
          <w:szCs w:val="32"/>
        </w:rPr>
        <w:tab/>
        <w:t xml:space="preserve"> 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กลุ่มแม่บ้านเกษตรกร</w:t>
      </w:r>
      <w:r w:rsidRPr="0099305B">
        <w:rPr>
          <w:rFonts w:ascii="TH SarabunPSK" w:hAnsi="TH SarabunPSK" w:cs="TH SarabunPSK"/>
          <w:sz w:val="32"/>
          <w:szCs w:val="32"/>
        </w:rPr>
        <w:tab/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สหกรณ์</w:t>
      </w:r>
    </w:p>
    <w:p w14:paraId="06EF4B52" w14:textId="59FB9DDD" w:rsidR="000D66A1" w:rsidRDefault="000D66A1" w:rsidP="000D66A1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ผู้ประกอบการ </w:t>
      </w:r>
      <w:r w:rsidRPr="0099305B">
        <w:rPr>
          <w:rFonts w:ascii="TH SarabunPSK" w:hAnsi="TH SarabunPSK" w:cs="TH SarabunPSK"/>
          <w:sz w:val="32"/>
          <w:szCs w:val="32"/>
        </w:rPr>
        <w:t>OTOP</w:t>
      </w:r>
      <w:r w:rsidRPr="0099305B">
        <w:rPr>
          <w:rFonts w:ascii="TH SarabunPSK" w:hAnsi="TH SarabunPSK" w:cs="TH SarabunPSK"/>
          <w:sz w:val="32"/>
          <w:szCs w:val="32"/>
        </w:rPr>
        <w:tab/>
        <w:t xml:space="preserve"> 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กลุ่มแปลงใหญ่ </w:t>
      </w:r>
      <w:r w:rsidRPr="0099305B">
        <w:rPr>
          <w:rFonts w:ascii="TH SarabunPSK" w:hAnsi="TH SarabunPSK" w:cs="TH SarabunPSK"/>
          <w:sz w:val="32"/>
          <w:szCs w:val="32"/>
        </w:rPr>
        <w:tab/>
      </w:r>
      <w:r w:rsidRPr="0099305B">
        <w:rPr>
          <w:rFonts w:ascii="TH SarabunPSK" w:hAnsi="TH SarabunPSK" w:cs="TH SarabunPSK"/>
          <w:sz w:val="32"/>
          <w:szCs w:val="32"/>
        </w:rPr>
        <w:tab/>
      </w:r>
      <w:r w:rsidR="000F6A25"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="000F6A25"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F6A25">
        <w:rPr>
          <w:rFonts w:ascii="TH SarabunPSK" w:hAnsi="TH SarabunPSK" w:cs="TH SarabunPSK"/>
          <w:sz w:val="32"/>
          <w:szCs w:val="32"/>
        </w:rPr>
        <w:t>SF</w:t>
      </w:r>
      <w:r w:rsidR="000F6A25">
        <w:rPr>
          <w:rFonts w:ascii="TH SarabunPSK" w:hAnsi="TH SarabunPSK" w:cs="TH SarabunPSK"/>
          <w:sz w:val="32"/>
          <w:szCs w:val="32"/>
        </w:rPr>
        <w:tab/>
      </w:r>
    </w:p>
    <w:p w14:paraId="25295046" w14:textId="72C8DAAA" w:rsidR="000D66A1" w:rsidRPr="0099305B" w:rsidRDefault="000D66A1" w:rsidP="000D66A1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YSF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9305B">
        <w:rPr>
          <w:rFonts w:ascii="TH SarabunPSK" w:hAnsi="TH SarabunPSK" w:cs="TH SarabunPSK"/>
          <w:sz w:val="32"/>
          <w:szCs w:val="32"/>
        </w:rPr>
        <w:tab/>
      </w:r>
      <w:r w:rsidRPr="0099305B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0F6A25">
        <w:rPr>
          <w:rFonts w:ascii="TH SarabunPSK" w:hAnsi="TH SarabunPSK" w:cs="TH SarabunPSK"/>
          <w:sz w:val="32"/>
          <w:szCs w:val="32"/>
        </w:rPr>
        <w:t xml:space="preserve"> 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อื่น ๆ ระบุ.....</w:t>
      </w:r>
      <w:r>
        <w:rPr>
          <w:rFonts w:ascii="TH SarabunPSK" w:hAnsi="TH SarabunPSK" w:cs="TH SarabunPSK"/>
          <w:sz w:val="32"/>
          <w:szCs w:val="32"/>
          <w:cs/>
        </w:rPr>
        <w:t>....................</w:t>
      </w:r>
    </w:p>
    <w:p w14:paraId="3CF94BD8" w14:textId="29923F9E" w:rsidR="000D66A1" w:rsidRPr="0099305B" w:rsidRDefault="00242673" w:rsidP="000D66A1">
      <w:pPr>
        <w:spacing w:after="0" w:line="400" w:lineRule="exac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6</w:t>
      </w:r>
      <w:r w:rsidR="000D66A1" w:rsidRPr="0099305B">
        <w:rPr>
          <w:rFonts w:ascii="TH SarabunPSK" w:hAnsi="TH SarabunPSK" w:cs="TH SarabunPSK"/>
          <w:sz w:val="32"/>
          <w:szCs w:val="32"/>
          <w:cs/>
        </w:rPr>
        <w:t>. แหล่งเงินทุนสำหรับประกอบกิจการ</w:t>
      </w:r>
      <w:r w:rsidR="000D66A1" w:rsidRPr="0099305B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D66A1" w:rsidRPr="0099305B">
        <w:rPr>
          <w:rFonts w:ascii="TH SarabunPSK" w:hAnsi="TH SarabunPSK" w:cs="TH SarabunPSK"/>
          <w:noProof/>
          <w:sz w:val="32"/>
          <w:szCs w:val="32"/>
          <w:cs/>
        </w:rPr>
        <w:t>(ตอบได้มากกว่า 1 ข้อ)</w:t>
      </w:r>
    </w:p>
    <w:p w14:paraId="3AEDF4EA" w14:textId="77777777" w:rsidR="003F3EDC" w:rsidRPr="00D103DC" w:rsidRDefault="003F3EDC" w:rsidP="003F3EDC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D103DC">
        <w:rPr>
          <w:rFonts w:ascii="TH SarabunPSK" w:hAnsi="TH SarabunPSK" w:cs="TH SarabunPSK"/>
          <w:sz w:val="32"/>
          <w:szCs w:val="32"/>
        </w:rPr>
        <w:sym w:font="Wingdings 2" w:char="F0A3"/>
      </w:r>
      <w:r w:rsidRPr="00D103DC">
        <w:rPr>
          <w:rFonts w:ascii="TH SarabunPSK" w:hAnsi="TH SarabunPSK" w:cs="TH SarabunPSK"/>
          <w:sz w:val="32"/>
          <w:szCs w:val="32"/>
          <w:cs/>
        </w:rPr>
        <w:t xml:space="preserve"> ระดมทุนจากสมาชิก/หุ้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183DCE">
        <w:rPr>
          <w:rFonts w:ascii="TH SarabunPSK" w:hAnsi="TH SarabunPSK" w:cs="TH SarabunPSK"/>
          <w:sz w:val="32"/>
          <w:szCs w:val="32"/>
          <w:cs/>
        </w:rPr>
        <w:t>(สัดส่วน............</w:t>
      </w:r>
      <w:r w:rsidRPr="00183DCE">
        <w:rPr>
          <w:rFonts w:ascii="TH SarabunPSK" w:hAnsi="TH SarabunPSK" w:cs="TH SarabunPSK"/>
          <w:sz w:val="32"/>
          <w:szCs w:val="32"/>
        </w:rPr>
        <w:t>%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D103DC">
        <w:rPr>
          <w:rFonts w:ascii="TH SarabunPSK" w:hAnsi="TH SarabunPSK" w:cs="TH SarabunPSK"/>
          <w:sz w:val="32"/>
          <w:szCs w:val="32"/>
        </w:rPr>
        <w:t xml:space="preserve">      </w:t>
      </w:r>
      <w:r w:rsidRPr="00D103DC">
        <w:rPr>
          <w:rFonts w:ascii="TH SarabunPSK" w:hAnsi="TH SarabunPSK" w:cs="TH SarabunPSK"/>
          <w:sz w:val="32"/>
          <w:szCs w:val="32"/>
          <w:cs/>
        </w:rPr>
        <w:tab/>
      </w:r>
      <w:r w:rsidRPr="00D103DC">
        <w:rPr>
          <w:rFonts w:ascii="TH SarabunPSK" w:hAnsi="TH SarabunPSK" w:cs="TH SarabunPSK"/>
          <w:sz w:val="32"/>
          <w:szCs w:val="32"/>
        </w:rPr>
        <w:sym w:font="Wingdings 2" w:char="F0A3"/>
      </w:r>
      <w:r w:rsidRPr="00D103DC">
        <w:rPr>
          <w:rFonts w:ascii="TH SarabunPSK" w:hAnsi="TH SarabunPSK" w:cs="TH SarabunPSK"/>
          <w:sz w:val="32"/>
          <w:szCs w:val="32"/>
        </w:rPr>
        <w:t xml:space="preserve"> </w:t>
      </w:r>
      <w:r w:rsidRPr="00D103DC">
        <w:rPr>
          <w:rFonts w:ascii="TH SarabunPSK" w:hAnsi="TH SarabunPSK" w:cs="TH SarabunPSK"/>
          <w:sz w:val="32"/>
          <w:szCs w:val="32"/>
          <w:cs/>
        </w:rPr>
        <w:t>หน่วยงานภาครัฐ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183DCE">
        <w:rPr>
          <w:rFonts w:ascii="TH SarabunPSK" w:hAnsi="TH SarabunPSK" w:cs="TH SarabunPSK"/>
          <w:sz w:val="32"/>
          <w:szCs w:val="32"/>
          <w:cs/>
        </w:rPr>
        <w:t>(สัดส่วน............</w:t>
      </w:r>
      <w:r w:rsidRPr="00183DCE">
        <w:rPr>
          <w:rFonts w:ascii="TH SarabunPSK" w:hAnsi="TH SarabunPSK" w:cs="TH SarabunPSK"/>
          <w:sz w:val="32"/>
          <w:szCs w:val="32"/>
        </w:rPr>
        <w:t>%)</w:t>
      </w:r>
    </w:p>
    <w:p w14:paraId="55D99524" w14:textId="77777777" w:rsidR="003F3EDC" w:rsidRDefault="003F3EDC" w:rsidP="003F3EDC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D103DC">
        <w:rPr>
          <w:rFonts w:ascii="TH SarabunPSK" w:hAnsi="TH SarabunPSK" w:cs="TH SarabunPSK"/>
          <w:sz w:val="32"/>
          <w:szCs w:val="32"/>
        </w:rPr>
        <w:sym w:font="Wingdings 2" w:char="F0A3"/>
      </w:r>
      <w:r w:rsidRPr="00D103DC">
        <w:rPr>
          <w:rFonts w:ascii="TH SarabunPSK" w:hAnsi="TH SarabunPSK" w:cs="TH SarabunPSK"/>
          <w:sz w:val="32"/>
          <w:szCs w:val="32"/>
          <w:cs/>
        </w:rPr>
        <w:t xml:space="preserve"> เงินกู้ </w:t>
      </w:r>
      <w:r w:rsidRPr="00183DCE">
        <w:rPr>
          <w:rFonts w:ascii="TH SarabunPSK" w:hAnsi="TH SarabunPSK" w:cs="TH SarabunPSK"/>
          <w:sz w:val="32"/>
          <w:szCs w:val="32"/>
          <w:cs/>
        </w:rPr>
        <w:t>(สัดส่วน............</w:t>
      </w:r>
      <w:r w:rsidRPr="00183DCE">
        <w:rPr>
          <w:rFonts w:ascii="TH SarabunPSK" w:hAnsi="TH SarabunPSK" w:cs="TH SarabunPSK"/>
          <w:sz w:val="32"/>
          <w:szCs w:val="32"/>
        </w:rPr>
        <w:t>%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:</w:t>
      </w:r>
      <w:r w:rsidRPr="00183DCE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183DCE">
        <w:rPr>
          <w:rFonts w:ascii="TH SarabunPSK" w:hAnsi="TH SarabunPSK" w:cs="TH SarabunPSK"/>
          <w:sz w:val="32"/>
          <w:szCs w:val="32"/>
        </w:rPr>
        <w:sym w:font="Wingdings 2" w:char="F0A3"/>
      </w:r>
      <w:r w:rsidRPr="00183DCE">
        <w:rPr>
          <w:rFonts w:ascii="TH SarabunPSK" w:hAnsi="TH SarabunPSK" w:cs="TH SarabunPSK"/>
          <w:sz w:val="32"/>
          <w:szCs w:val="32"/>
          <w:cs/>
        </w:rPr>
        <w:t xml:space="preserve"> ในระบบ  </w:t>
      </w:r>
      <w:r w:rsidRPr="00183DCE">
        <w:rPr>
          <w:rFonts w:ascii="TH SarabunPSK" w:hAnsi="TH SarabunPSK" w:cs="TH SarabunPSK"/>
          <w:sz w:val="32"/>
          <w:szCs w:val="32"/>
        </w:rPr>
        <w:sym w:font="Wingdings 2" w:char="F0A3"/>
      </w:r>
      <w:r w:rsidRPr="00183DCE">
        <w:rPr>
          <w:rFonts w:ascii="TH SarabunPSK" w:hAnsi="TH SarabunPSK" w:cs="TH SarabunPSK"/>
          <w:sz w:val="32"/>
          <w:szCs w:val="32"/>
          <w:cs/>
        </w:rPr>
        <w:t xml:space="preserve"> นอกระบบ</w:t>
      </w:r>
      <w:r w:rsidRPr="00D103DC">
        <w:rPr>
          <w:rFonts w:ascii="TH SarabunPSK" w:hAnsi="TH SarabunPSK" w:cs="TH SarabunPSK"/>
          <w:sz w:val="32"/>
          <w:szCs w:val="32"/>
          <w:cs/>
        </w:rPr>
        <w:t xml:space="preserve">             </w:t>
      </w:r>
    </w:p>
    <w:p w14:paraId="57B13848" w14:textId="7D06E282" w:rsidR="003F3EDC" w:rsidRDefault="003F3EDC" w:rsidP="003F3EDC">
      <w:pPr>
        <w:spacing w:after="0" w:line="400" w:lineRule="exact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D103DC">
        <w:rPr>
          <w:rFonts w:ascii="TH SarabunPSK" w:hAnsi="TH SarabunPSK" w:cs="TH SarabunPSK"/>
          <w:sz w:val="32"/>
          <w:szCs w:val="32"/>
        </w:rPr>
        <w:sym w:font="Wingdings 2" w:char="F0A3"/>
      </w:r>
      <w:r w:rsidRPr="00D103DC">
        <w:rPr>
          <w:rFonts w:ascii="TH SarabunPSK" w:hAnsi="TH SarabunPSK" w:cs="TH SarabunPSK"/>
          <w:sz w:val="32"/>
          <w:szCs w:val="32"/>
          <w:cs/>
        </w:rPr>
        <w:t xml:space="preserve"> อื่นๆ (ระบุ)............................</w:t>
      </w:r>
    </w:p>
    <w:p w14:paraId="2E5650C5" w14:textId="77777777" w:rsidR="009D2141" w:rsidRPr="009D2141" w:rsidRDefault="009D2141" w:rsidP="000F6A25">
      <w:pPr>
        <w:spacing w:before="120" w:after="0"/>
        <w:rPr>
          <w:rFonts w:ascii="TH SarabunPSK" w:hAnsi="TH SarabunPSK" w:cs="TH SarabunPSK"/>
          <w:sz w:val="32"/>
          <w:szCs w:val="32"/>
          <w:cs/>
        </w:rPr>
      </w:pPr>
      <w:r w:rsidRPr="009D2141">
        <w:rPr>
          <w:rFonts w:ascii="TH SarabunPSK" w:hAnsi="TH SarabunPSK" w:cs="TH SarabunPSK"/>
          <w:sz w:val="32"/>
          <w:szCs w:val="32"/>
        </w:rPr>
        <w:t>11</w:t>
      </w:r>
      <w:r w:rsidRPr="009D2141">
        <w:rPr>
          <w:rFonts w:ascii="TH SarabunPSK" w:hAnsi="TH SarabunPSK" w:cs="TH SarabunPSK"/>
          <w:sz w:val="32"/>
          <w:szCs w:val="32"/>
          <w:cs/>
        </w:rPr>
        <w:t xml:space="preserve">) การจดทะเบียนพาณิชย์ </w:t>
      </w:r>
    </w:p>
    <w:p w14:paraId="40656524" w14:textId="6F8F2499" w:rsidR="009D2141" w:rsidRPr="009D2141" w:rsidRDefault="009D2141" w:rsidP="009D2141">
      <w:pPr>
        <w:spacing w:after="0"/>
        <w:rPr>
          <w:rFonts w:ascii="TH SarabunPSK" w:hAnsi="TH SarabunPSK" w:cs="TH SarabunPSK"/>
          <w:sz w:val="32"/>
          <w:szCs w:val="32"/>
          <w:cs/>
        </w:rPr>
      </w:pPr>
      <w:r w:rsidRPr="009D2141">
        <w:rPr>
          <w:rFonts w:ascii="TH SarabunPSK" w:hAnsi="TH SarabunPSK" w:cs="TH SarabunPSK"/>
          <w:sz w:val="32"/>
          <w:szCs w:val="32"/>
        </w:rPr>
        <w:t xml:space="preserve">           </w:t>
      </w:r>
      <w:r w:rsidRPr="009D2141">
        <w:rPr>
          <w:rFonts w:ascii="TH SarabunPSK" w:hAnsi="TH SarabunPSK" w:cs="TH SarabunPSK"/>
          <w:sz w:val="32"/>
          <w:szCs w:val="32"/>
        </w:rPr>
        <w:sym w:font="Wingdings 2" w:char="F0A3"/>
      </w:r>
      <w:r w:rsidRPr="009D2141">
        <w:rPr>
          <w:rFonts w:ascii="TH SarabunPSK" w:hAnsi="TH SarabunPSK" w:cs="TH SarabunPSK"/>
          <w:sz w:val="32"/>
          <w:szCs w:val="32"/>
          <w:cs/>
        </w:rPr>
        <w:t xml:space="preserve"> จดทะเบียนพาณิชย์แล้ว ระบุชื่อ</w:t>
      </w:r>
      <w:r w:rsidRPr="009D2141">
        <w:rPr>
          <w:rFonts w:ascii="TH SarabunPSK" w:hAnsi="TH SarabunPSK" w:cs="TH SarabunPSK"/>
          <w:sz w:val="32"/>
          <w:szCs w:val="32"/>
        </w:rPr>
        <w:t xml:space="preserve"> </w:t>
      </w:r>
      <w:r w:rsidRPr="009D2141">
        <w:rPr>
          <w:rFonts w:ascii="TH SarabunPSK" w:hAnsi="TH SarabunPSK" w:cs="TH SarabunPSK"/>
          <w:sz w:val="32"/>
          <w:szCs w:val="32"/>
          <w:cs/>
        </w:rPr>
        <w:t>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9D2141">
        <w:rPr>
          <w:rFonts w:ascii="TH SarabunPSK" w:hAnsi="TH SarabunPSK" w:cs="TH SarabunPSK"/>
          <w:sz w:val="32"/>
          <w:szCs w:val="32"/>
          <w:cs/>
        </w:rPr>
        <w:t xml:space="preserve"> เลขทะเบียน</w:t>
      </w:r>
      <w:r w:rsidRPr="009D2141">
        <w:rPr>
          <w:rFonts w:ascii="TH SarabunPSK" w:hAnsi="TH SarabunPSK" w:cs="TH SarabunPSK"/>
          <w:sz w:val="32"/>
          <w:szCs w:val="32"/>
        </w:rPr>
        <w:t xml:space="preserve"> </w:t>
      </w:r>
      <w:r w:rsidRPr="009D2141">
        <w:rPr>
          <w:rFonts w:ascii="TH SarabunPSK" w:hAnsi="TH SarabunPSK" w:cs="TH SarabunPSK"/>
          <w:sz w:val="32"/>
          <w:szCs w:val="32"/>
          <w:cs/>
        </w:rPr>
        <w:t>........................................</w:t>
      </w:r>
      <w:r w:rsidRPr="009D2141">
        <w:rPr>
          <w:rFonts w:ascii="TH SarabunPSK" w:hAnsi="TH SarabunPSK" w:cs="TH SarabunPSK"/>
          <w:sz w:val="32"/>
          <w:szCs w:val="32"/>
        </w:rPr>
        <w:t>....</w:t>
      </w:r>
      <w:r w:rsidRPr="009D2141">
        <w:rPr>
          <w:rFonts w:ascii="TH SarabunPSK" w:hAnsi="TH SarabunPSK" w:cs="TH SarabunPSK"/>
          <w:sz w:val="32"/>
          <w:szCs w:val="32"/>
          <w:cs/>
        </w:rPr>
        <w:t>......</w:t>
      </w:r>
      <w:r w:rsidRPr="009D2141">
        <w:rPr>
          <w:rFonts w:ascii="TH SarabunPSK" w:hAnsi="TH SarabunPSK" w:cs="TH SarabunPSK"/>
          <w:color w:val="FF0000"/>
          <w:sz w:val="32"/>
          <w:szCs w:val="32"/>
          <w:cs/>
        </w:rPr>
        <w:t>.</w:t>
      </w:r>
    </w:p>
    <w:p w14:paraId="0CE5EC2D" w14:textId="05BF96D0" w:rsidR="009D2141" w:rsidRPr="009D2141" w:rsidRDefault="009D2141" w:rsidP="009D2141">
      <w:pPr>
        <w:spacing w:after="0"/>
        <w:rPr>
          <w:rFonts w:ascii="TH SarabunPSK" w:hAnsi="TH SarabunPSK" w:cs="TH SarabunPSK"/>
          <w:spacing w:val="-6"/>
          <w:sz w:val="32"/>
          <w:szCs w:val="32"/>
          <w:cs/>
        </w:rPr>
      </w:pPr>
      <w:r w:rsidRPr="009D2141">
        <w:rPr>
          <w:rFonts w:ascii="TH SarabunPSK" w:hAnsi="TH SarabunPSK" w:cs="TH SarabunPSK"/>
          <w:sz w:val="32"/>
          <w:szCs w:val="32"/>
        </w:rPr>
        <w:t xml:space="preserve">           </w:t>
      </w:r>
      <w:r w:rsidRPr="009D2141">
        <w:rPr>
          <w:rFonts w:ascii="TH SarabunPSK" w:hAnsi="TH SarabunPSK" w:cs="TH SarabunPSK"/>
          <w:spacing w:val="-6"/>
          <w:sz w:val="32"/>
          <w:szCs w:val="32"/>
        </w:rPr>
        <w:sym w:font="Wingdings 2" w:char="F0A3"/>
      </w:r>
      <w:r w:rsidRPr="009D2141">
        <w:rPr>
          <w:rFonts w:ascii="TH SarabunPSK" w:hAnsi="TH SarabunPSK" w:cs="TH SarabunPSK"/>
          <w:spacing w:val="-6"/>
          <w:sz w:val="32"/>
          <w:szCs w:val="32"/>
          <w:cs/>
        </w:rPr>
        <w:t xml:space="preserve"> อยู่ระหว่างดำเนินการขอจดทะเบียนพาณิชย์ ยื่นขอจดทะเบียนไปเมื่อวันที่</w:t>
      </w:r>
      <w:r w:rsidRPr="009D2141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9D2141">
        <w:rPr>
          <w:rFonts w:ascii="TH SarabunPSK" w:hAnsi="TH SarabunPSK" w:cs="TH SarabunPSK"/>
          <w:spacing w:val="-6"/>
          <w:sz w:val="32"/>
          <w:szCs w:val="32"/>
          <w:cs/>
        </w:rPr>
        <w:t>.....</w:t>
      </w:r>
      <w:r w:rsidRPr="009D2141">
        <w:rPr>
          <w:rFonts w:ascii="TH SarabunPSK" w:hAnsi="TH SarabunPSK" w:cs="TH SarabunPSK"/>
          <w:spacing w:val="-6"/>
          <w:sz w:val="32"/>
          <w:szCs w:val="32"/>
        </w:rPr>
        <w:t>..</w:t>
      </w:r>
      <w:r w:rsidRPr="009D2141">
        <w:rPr>
          <w:rFonts w:ascii="TH SarabunPSK" w:hAnsi="TH SarabunPSK" w:cs="TH SarabunPSK"/>
          <w:spacing w:val="-6"/>
          <w:sz w:val="32"/>
          <w:szCs w:val="32"/>
          <w:cs/>
        </w:rPr>
        <w:t>..เดือน</w:t>
      </w:r>
      <w:r w:rsidRPr="009D2141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9D2141">
        <w:rPr>
          <w:rFonts w:ascii="TH SarabunPSK" w:hAnsi="TH SarabunPSK" w:cs="TH SarabunPSK"/>
          <w:spacing w:val="-6"/>
          <w:sz w:val="32"/>
          <w:szCs w:val="32"/>
          <w:cs/>
        </w:rPr>
        <w:t>.....</w:t>
      </w:r>
      <w:r w:rsidRPr="009D2141">
        <w:rPr>
          <w:rFonts w:ascii="TH SarabunPSK" w:hAnsi="TH SarabunPSK" w:cs="TH SarabunPSK"/>
          <w:spacing w:val="-6"/>
          <w:sz w:val="32"/>
          <w:szCs w:val="32"/>
        </w:rPr>
        <w:t>.</w:t>
      </w:r>
      <w:r w:rsidRPr="009D2141">
        <w:rPr>
          <w:rFonts w:ascii="TH SarabunPSK" w:hAnsi="TH SarabunPSK" w:cs="TH SarabunPSK"/>
          <w:spacing w:val="-6"/>
          <w:sz w:val="32"/>
          <w:szCs w:val="32"/>
          <w:cs/>
        </w:rPr>
        <w:t>....พ.ศ.</w:t>
      </w:r>
      <w:r w:rsidRPr="009D2141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9D2141">
        <w:rPr>
          <w:rFonts w:ascii="TH SarabunPSK" w:hAnsi="TH SarabunPSK" w:cs="TH SarabunPSK"/>
          <w:spacing w:val="-6"/>
          <w:sz w:val="32"/>
          <w:szCs w:val="32"/>
          <w:cs/>
        </w:rPr>
        <w:t>.........</w:t>
      </w:r>
    </w:p>
    <w:p w14:paraId="0C2C7FDA" w14:textId="70172B12" w:rsidR="00242673" w:rsidRPr="009D2141" w:rsidRDefault="00F655E5" w:rsidP="00F655E5">
      <w:pPr>
        <w:spacing w:after="0" w:line="400" w:lineRule="exact"/>
        <w:ind w:firstLine="709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2141" w:rsidRPr="009D2141">
        <w:rPr>
          <w:rFonts w:ascii="TH SarabunPSK" w:hAnsi="TH SarabunPSK" w:cs="TH SarabunPSK"/>
          <w:sz w:val="32"/>
          <w:szCs w:val="32"/>
        </w:rPr>
        <w:sym w:font="Wingdings 2" w:char="F0A3"/>
      </w:r>
      <w:r w:rsidR="009D2141" w:rsidRPr="009D2141">
        <w:rPr>
          <w:rFonts w:ascii="TH SarabunPSK" w:hAnsi="TH SarabunPSK" w:cs="TH SarabunPSK"/>
          <w:sz w:val="32"/>
          <w:szCs w:val="32"/>
          <w:cs/>
        </w:rPr>
        <w:t xml:space="preserve"> ยังไม่จดทะเบียนพาณิชย์</w:t>
      </w:r>
    </w:p>
    <w:tbl>
      <w:tblPr>
        <w:tblStyle w:val="a3"/>
        <w:tblpPr w:leftFromText="180" w:rightFromText="180" w:vertAnchor="text" w:horzAnchor="margin" w:tblpY="14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5E0B3" w:themeFill="accent6" w:themeFillTint="66"/>
        <w:tblLook w:val="04A0" w:firstRow="1" w:lastRow="0" w:firstColumn="1" w:lastColumn="0" w:noHBand="0" w:noVBand="1"/>
      </w:tblPr>
      <w:tblGrid>
        <w:gridCol w:w="9323"/>
      </w:tblGrid>
      <w:tr w:rsidR="007746A0" w14:paraId="45F948B4" w14:textId="77777777" w:rsidTr="007E2CBA">
        <w:trPr>
          <w:trHeight w:val="557"/>
        </w:trPr>
        <w:tc>
          <w:tcPr>
            <w:tcW w:w="9323" w:type="dxa"/>
            <w:shd w:val="clear" w:color="auto" w:fill="C5E0B3" w:themeFill="accent6" w:themeFillTint="66"/>
            <w:vAlign w:val="center"/>
          </w:tcPr>
          <w:p w14:paraId="0BD35890" w14:textId="6C7FC585" w:rsidR="007746A0" w:rsidRPr="007746A0" w:rsidRDefault="007746A0" w:rsidP="007746A0">
            <w:pPr>
              <w:spacing w:after="0"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9930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่ว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ที่ 2 </w:t>
            </w:r>
            <w:r w:rsidRPr="009930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การผลิตสินค้า/การตลาด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ณ ปัจจุบัน</w:t>
            </w:r>
          </w:p>
        </w:tc>
      </w:tr>
    </w:tbl>
    <w:p w14:paraId="05F48FA3" w14:textId="3F213A15" w:rsidR="007746A0" w:rsidRDefault="007746A0" w:rsidP="003F3EDC">
      <w:pPr>
        <w:spacing w:before="120" w:after="120" w:line="400" w:lineRule="exact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001178">
        <w:rPr>
          <w:rFonts w:ascii="TH SarabunPSK" w:hAnsi="TH SarabunPSK" w:cs="TH SarabunPSK" w:hint="cs"/>
          <w:b/>
          <w:bCs/>
          <w:sz w:val="32"/>
          <w:szCs w:val="32"/>
          <w:cs/>
        </w:rPr>
        <w:t>สินค้าหลัก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9305B">
        <w:rPr>
          <w:rFonts w:ascii="TH SarabunPSK" w:hAnsi="TH SarabunPSK" w:cs="TH SarabunPSK"/>
          <w:sz w:val="32"/>
          <w:szCs w:val="32"/>
        </w:rPr>
        <w:t>…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</w:t>
      </w:r>
      <w:r w:rsidRPr="0099305B">
        <w:rPr>
          <w:rFonts w:ascii="TH SarabunPSK" w:hAnsi="TH SarabunPSK" w:cs="TH SarabunPSK"/>
          <w:sz w:val="32"/>
          <w:szCs w:val="32"/>
        </w:rPr>
        <w:t>………………………………………………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99305B">
        <w:rPr>
          <w:rFonts w:ascii="TH SarabunPSK" w:hAnsi="TH SarabunPSK" w:cs="TH SarabunPSK"/>
          <w:sz w:val="32"/>
          <w:szCs w:val="32"/>
        </w:rPr>
        <w:t>…………………………………………</w:t>
      </w:r>
    </w:p>
    <w:p w14:paraId="1A026D81" w14:textId="2BC57E2F" w:rsidR="007746A0" w:rsidRPr="0099305B" w:rsidRDefault="007746A0" w:rsidP="003F3EDC">
      <w:pPr>
        <w:spacing w:after="12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สินค้ารอง ..............................................................................................................................................................</w:t>
      </w:r>
    </w:p>
    <w:p w14:paraId="12371D0F" w14:textId="2C4C93B2" w:rsidR="007746A0" w:rsidRPr="0099305B" w:rsidRDefault="003F3EDC" w:rsidP="003F3EDC">
      <w:pPr>
        <w:spacing w:after="12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="007746A0">
        <w:rPr>
          <w:rFonts w:ascii="TH SarabunPSK" w:hAnsi="TH SarabunPSK" w:cs="TH SarabunPSK"/>
          <w:sz w:val="32"/>
          <w:szCs w:val="32"/>
          <w:cs/>
        </w:rPr>
        <w:t>.</w:t>
      </w:r>
      <w:r w:rsidR="007746A0" w:rsidRPr="0099305B">
        <w:rPr>
          <w:rFonts w:ascii="TH SarabunPSK" w:hAnsi="TH SarabunPSK" w:cs="TH SarabunPSK"/>
          <w:sz w:val="32"/>
          <w:szCs w:val="32"/>
          <w:cs/>
        </w:rPr>
        <w:t xml:space="preserve"> ชื่อตราสินค้า (</w:t>
      </w:r>
      <w:r w:rsidR="007746A0" w:rsidRPr="0099305B">
        <w:rPr>
          <w:rFonts w:ascii="TH SarabunPSK" w:hAnsi="TH SarabunPSK" w:cs="TH SarabunPSK"/>
          <w:sz w:val="32"/>
          <w:szCs w:val="32"/>
        </w:rPr>
        <w:t>Brand</w:t>
      </w:r>
      <w:r w:rsidR="007746A0" w:rsidRPr="0099305B">
        <w:rPr>
          <w:rFonts w:ascii="TH SarabunPSK" w:hAnsi="TH SarabunPSK" w:cs="TH SarabunPSK"/>
          <w:sz w:val="32"/>
          <w:szCs w:val="32"/>
          <w:cs/>
        </w:rPr>
        <w:t>) (ถ้ามี).........</w:t>
      </w:r>
      <w:r w:rsidR="007746A0" w:rsidRPr="0099305B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</w:t>
      </w:r>
      <w:r w:rsidR="007746A0">
        <w:rPr>
          <w:rFonts w:ascii="TH SarabunPSK" w:hAnsi="TH SarabunPSK" w:cs="TH SarabunPSK"/>
          <w:sz w:val="32"/>
          <w:szCs w:val="32"/>
          <w:cs/>
        </w:rPr>
        <w:t>.....</w:t>
      </w:r>
    </w:p>
    <w:p w14:paraId="67628ECE" w14:textId="515CFE2F" w:rsidR="007746A0" w:rsidRPr="0099305B" w:rsidRDefault="003F3EDC" w:rsidP="007746A0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</w:t>
      </w:r>
      <w:r w:rsidR="007746A0">
        <w:rPr>
          <w:rFonts w:ascii="TH SarabunPSK" w:hAnsi="TH SarabunPSK" w:cs="TH SarabunPSK"/>
          <w:sz w:val="32"/>
          <w:szCs w:val="32"/>
          <w:cs/>
        </w:rPr>
        <w:t>.</w:t>
      </w:r>
      <w:r w:rsidR="007746A0" w:rsidRPr="0099305B">
        <w:rPr>
          <w:rFonts w:ascii="TH SarabunPSK" w:hAnsi="TH SarabunPSK" w:cs="TH SarabunPSK"/>
          <w:sz w:val="32"/>
          <w:szCs w:val="32"/>
          <w:cs/>
        </w:rPr>
        <w:t xml:space="preserve"> ความสามารถในการผลิตสินค้า </w:t>
      </w:r>
    </w:p>
    <w:p w14:paraId="4B0D642E" w14:textId="77777777" w:rsidR="007746A0" w:rsidRPr="0099305B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ผลิตเองตลอดทั้งปี 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</w:rPr>
        <w:t xml:space="preserve"> </w:t>
      </w:r>
      <w:r w:rsidRPr="0099305B">
        <w:rPr>
          <w:rFonts w:ascii="TH SarabunPSK" w:hAnsi="TH SarabunPSK" w:cs="TH SarabunPSK"/>
          <w:sz w:val="32"/>
          <w:szCs w:val="32"/>
          <w:cs/>
        </w:rPr>
        <w:t>ผลิตเองตามฤดูกาล</w:t>
      </w:r>
    </w:p>
    <w:p w14:paraId="5BC90F67" w14:textId="77777777" w:rsidR="007746A0" w:rsidRPr="0099305B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</w:rPr>
        <w:t xml:space="preserve"> </w:t>
      </w:r>
      <w:r w:rsidRPr="0099305B">
        <w:rPr>
          <w:rFonts w:ascii="TH SarabunPSK" w:hAnsi="TH SarabunPSK" w:cs="TH SarabunPSK"/>
          <w:sz w:val="32"/>
          <w:szCs w:val="32"/>
          <w:cs/>
        </w:rPr>
        <w:t>ผลิตเองเฉพาะเมื่อมีคำสั่งซื้อ/สั่งล่วงหน้า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</w:rPr>
        <w:t xml:space="preserve"> 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จ้างที่อื่นผลิต </w:t>
      </w:r>
      <w:r w:rsidRPr="0099305B">
        <w:rPr>
          <w:rFonts w:ascii="TH SarabunPSK" w:hAnsi="TH SarabunPSK" w:cs="TH SarabunPSK"/>
          <w:sz w:val="32"/>
          <w:szCs w:val="32"/>
        </w:rPr>
        <w:t>(OEM)</w:t>
      </w:r>
    </w:p>
    <w:p w14:paraId="4B60C253" w14:textId="77777777" w:rsidR="007746A0" w:rsidRPr="0099305B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อื่น ๆ (ระบุ)...........................................   </w:t>
      </w:r>
    </w:p>
    <w:p w14:paraId="5A0BD72C" w14:textId="735D6710" w:rsidR="007746A0" w:rsidRPr="0099305B" w:rsidRDefault="003F3EDC" w:rsidP="007746A0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</w:t>
      </w:r>
      <w:r w:rsidR="007746A0">
        <w:rPr>
          <w:rFonts w:ascii="TH SarabunPSK" w:hAnsi="TH SarabunPSK" w:cs="TH SarabunPSK"/>
          <w:sz w:val="32"/>
          <w:szCs w:val="32"/>
          <w:cs/>
        </w:rPr>
        <w:t>.</w:t>
      </w:r>
      <w:r w:rsidR="007746A0" w:rsidRPr="0099305B">
        <w:rPr>
          <w:rFonts w:ascii="TH SarabunPSK" w:hAnsi="TH SarabunPSK" w:cs="TH SarabunPSK"/>
          <w:sz w:val="32"/>
          <w:szCs w:val="32"/>
          <w:cs/>
        </w:rPr>
        <w:t xml:space="preserve"> มาตรฐาน/เครื่องหมายรับรองที่กลุ่มได้รับ </w:t>
      </w:r>
    </w:p>
    <w:p w14:paraId="134A97D7" w14:textId="17A9808D" w:rsidR="007746A0" w:rsidRPr="0099305B" w:rsidRDefault="007746A0" w:rsidP="007746A0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3F3EDC">
        <w:rPr>
          <w:rFonts w:ascii="TH SarabunPSK" w:hAnsi="TH SarabunPSK" w:cs="TH SarabunPSK" w:hint="cs"/>
          <w:sz w:val="32"/>
          <w:szCs w:val="32"/>
          <w:cs/>
        </w:rPr>
        <w:t>5</w:t>
      </w:r>
      <w:r w:rsidRPr="0099305B">
        <w:rPr>
          <w:rFonts w:ascii="TH SarabunPSK" w:hAnsi="TH SarabunPSK" w:cs="TH SarabunPSK"/>
          <w:sz w:val="32"/>
          <w:szCs w:val="32"/>
          <w:cs/>
        </w:rPr>
        <w:t>.1) ด้าน</w:t>
      </w:r>
      <w:r w:rsidRPr="00A20130">
        <w:rPr>
          <w:rFonts w:ascii="TH SarabunPSK" w:hAnsi="TH SarabunPSK" w:cs="TH SarabunPSK"/>
          <w:b/>
          <w:bCs/>
          <w:sz w:val="32"/>
          <w:szCs w:val="32"/>
          <w:cs/>
        </w:rPr>
        <w:t>ตัวผลิตภัณฑ์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ณ ปัจจุบัน         </w:t>
      </w:r>
    </w:p>
    <w:p w14:paraId="2FAFD951" w14:textId="77777777" w:rsidR="007746A0" w:rsidRPr="0099305B" w:rsidRDefault="007746A0" w:rsidP="007746A0">
      <w:pPr>
        <w:spacing w:after="0" w:line="400" w:lineRule="exact"/>
        <w:ind w:left="144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อย.</w:t>
      </w:r>
      <w:r w:rsidRPr="0099305B">
        <w:rPr>
          <w:rFonts w:ascii="TH SarabunPSK" w:hAnsi="TH SarabunPSK" w:cs="TH SarabunPSK"/>
          <w:sz w:val="32"/>
          <w:szCs w:val="32"/>
          <w:cs/>
        </w:rPr>
        <w:tab/>
      </w:r>
      <w:r w:rsidRPr="0099305B">
        <w:rPr>
          <w:rFonts w:ascii="TH SarabunPSK" w:hAnsi="TH SarabunPSK" w:cs="TH SarabunPSK"/>
          <w:sz w:val="32"/>
          <w:szCs w:val="32"/>
          <w:cs/>
        </w:rPr>
        <w:tab/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 ฮาลาล        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 มผช.</w:t>
      </w:r>
      <w:r w:rsidRPr="0099305B">
        <w:rPr>
          <w:rFonts w:ascii="TH SarabunPSK" w:hAnsi="TH SarabunPSK" w:cs="TH SarabunPSK"/>
          <w:sz w:val="32"/>
          <w:szCs w:val="32"/>
        </w:rPr>
        <w:t xml:space="preserve">    </w:t>
      </w:r>
      <w:r w:rsidRPr="0099305B">
        <w:rPr>
          <w:rFonts w:ascii="TH SarabunPSK" w:hAnsi="TH SarabunPSK" w:cs="TH SarabunPSK"/>
          <w:sz w:val="32"/>
          <w:szCs w:val="32"/>
          <w:cs/>
        </w:rPr>
        <w:tab/>
      </w:r>
      <w:bookmarkStart w:id="0" w:name="_Hlk182295695"/>
      <w:r>
        <w:rPr>
          <w:rFonts w:ascii="TH SarabunPSK" w:hAnsi="TH SarabunPSK" w:cs="TH SarabunPSK"/>
          <w:sz w:val="32"/>
          <w:szCs w:val="32"/>
        </w:rPr>
        <w:t xml:space="preserve">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bookmarkEnd w:id="0"/>
      <w:r w:rsidRPr="0099305B">
        <w:rPr>
          <w:rFonts w:ascii="TH SarabunPSK" w:hAnsi="TH SarabunPSK" w:cs="TH SarabunPSK"/>
          <w:sz w:val="32"/>
          <w:szCs w:val="32"/>
          <w:cs/>
        </w:rPr>
        <w:t xml:space="preserve">  อื่นๆ ระบ</w:t>
      </w:r>
      <w:r>
        <w:rPr>
          <w:rFonts w:ascii="TH SarabunPSK" w:hAnsi="TH SarabunPSK" w:cs="TH SarabunPSK"/>
          <w:sz w:val="32"/>
          <w:szCs w:val="32"/>
          <w:cs/>
        </w:rPr>
        <w:t>ุ ...........................</w:t>
      </w:r>
    </w:p>
    <w:p w14:paraId="0830B379" w14:textId="77777777" w:rsidR="007746A0" w:rsidRPr="0099305B" w:rsidRDefault="007746A0" w:rsidP="007746A0">
      <w:pPr>
        <w:spacing w:after="0" w:line="400" w:lineRule="exact"/>
        <w:ind w:left="144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อยู่ระหว่างดำเนินการขอมาตรฐาน ระบุ  </w:t>
      </w:r>
      <w:r w:rsidRPr="0099305B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9305B">
        <w:rPr>
          <w:rFonts w:ascii="TH SarabunPSK" w:hAnsi="TH SarabunPSK" w:cs="TH SarabunPSK"/>
          <w:color w:val="000000"/>
          <w:spacing w:val="-6"/>
          <w:sz w:val="32"/>
          <w:szCs w:val="32"/>
          <w:cs/>
        </w:rPr>
        <w:t xml:space="preserve"> 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  ไม่มี</w:t>
      </w:r>
      <w:r w:rsidRPr="0099305B">
        <w:rPr>
          <w:rFonts w:ascii="TH SarabunPSK" w:hAnsi="TH SarabunPSK" w:cs="TH SarabunPSK"/>
          <w:sz w:val="32"/>
          <w:szCs w:val="32"/>
          <w:cs/>
        </w:rPr>
        <w:tab/>
      </w:r>
      <w:r w:rsidRPr="0099305B">
        <w:rPr>
          <w:rFonts w:ascii="TH SarabunPSK" w:hAnsi="TH SarabunPSK" w:cs="TH SarabunPSK"/>
          <w:sz w:val="32"/>
          <w:szCs w:val="32"/>
          <w:cs/>
        </w:rPr>
        <w:tab/>
      </w:r>
    </w:p>
    <w:p w14:paraId="4F61E187" w14:textId="37701B4F" w:rsidR="007746A0" w:rsidRPr="0099305B" w:rsidRDefault="003F3EDC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</w:t>
      </w:r>
      <w:r w:rsidR="007746A0" w:rsidRPr="0099305B">
        <w:rPr>
          <w:rFonts w:ascii="TH SarabunPSK" w:hAnsi="TH SarabunPSK" w:cs="TH SarabunPSK"/>
          <w:sz w:val="32"/>
          <w:szCs w:val="32"/>
          <w:cs/>
        </w:rPr>
        <w:t>.2) ด้าน</w:t>
      </w:r>
      <w:r w:rsidR="007746A0" w:rsidRPr="00A20130">
        <w:rPr>
          <w:rFonts w:ascii="TH SarabunPSK" w:hAnsi="TH SarabunPSK" w:cs="TH SarabunPSK"/>
          <w:b/>
          <w:bCs/>
          <w:sz w:val="32"/>
          <w:szCs w:val="32"/>
          <w:cs/>
        </w:rPr>
        <w:t>กระบวนการผลิต</w:t>
      </w:r>
      <w:r w:rsidR="007746A0"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746A0" w:rsidRPr="0099305B">
        <w:rPr>
          <w:rFonts w:ascii="TH SarabunPSK" w:hAnsi="TH SarabunPSK" w:cs="TH SarabunPSK"/>
          <w:sz w:val="32"/>
          <w:szCs w:val="32"/>
        </w:rPr>
        <w:t>(</w:t>
      </w:r>
      <w:r w:rsidR="007746A0" w:rsidRPr="0099305B">
        <w:rPr>
          <w:rFonts w:ascii="TH SarabunPSK" w:hAnsi="TH SarabunPSK" w:cs="TH SarabunPSK"/>
          <w:sz w:val="32"/>
          <w:szCs w:val="32"/>
          <w:cs/>
        </w:rPr>
        <w:t>มาตรฐานสถานที่ผลิต</w:t>
      </w:r>
      <w:r w:rsidR="007746A0" w:rsidRPr="0099305B">
        <w:rPr>
          <w:rFonts w:ascii="TH SarabunPSK" w:hAnsi="TH SarabunPSK" w:cs="TH SarabunPSK"/>
          <w:sz w:val="32"/>
          <w:szCs w:val="32"/>
        </w:rPr>
        <w:t>)</w:t>
      </w:r>
    </w:p>
    <w:p w14:paraId="7915D733" w14:textId="77777777" w:rsidR="007746A0" w:rsidRPr="0099305B" w:rsidRDefault="007746A0" w:rsidP="007746A0">
      <w:pPr>
        <w:spacing w:after="0" w:line="400" w:lineRule="exact"/>
        <w:ind w:left="144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</w:rPr>
        <w:t xml:space="preserve">  GMP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420</w:t>
      </w:r>
      <w:r w:rsidRPr="0099305B">
        <w:rPr>
          <w:rFonts w:ascii="TH SarabunPSK" w:hAnsi="TH SarabunPSK" w:cs="TH SarabunPSK"/>
          <w:sz w:val="32"/>
          <w:szCs w:val="32"/>
          <w:cs/>
        </w:rPr>
        <w:tab/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</w:rPr>
        <w:t xml:space="preserve">  HACCP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     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99305B">
        <w:rPr>
          <w:rFonts w:ascii="TH SarabunPSK" w:hAnsi="TH SarabunPSK" w:cs="TH SarabunPSK"/>
          <w:sz w:val="32"/>
          <w:szCs w:val="32"/>
        </w:rPr>
        <w:t xml:space="preserve">GAP    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 อื่นๆ ระบุ .............</w:t>
      </w:r>
      <w:r>
        <w:rPr>
          <w:rFonts w:ascii="TH SarabunPSK" w:hAnsi="TH SarabunPSK" w:cs="TH SarabunPSK"/>
          <w:sz w:val="32"/>
          <w:szCs w:val="32"/>
          <w:cs/>
        </w:rPr>
        <w:t>......................</w:t>
      </w:r>
    </w:p>
    <w:p w14:paraId="55EDB397" w14:textId="77777777" w:rsidR="007746A0" w:rsidRPr="0099305B" w:rsidRDefault="007746A0" w:rsidP="007746A0">
      <w:pPr>
        <w:spacing w:after="0" w:line="400" w:lineRule="exact"/>
        <w:ind w:left="720"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 อยู่ระหว่างดำเนินการขอมาตรฐาน ระบุ .................................................   </w:t>
      </w: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ไม่มี</w:t>
      </w:r>
    </w:p>
    <w:p w14:paraId="1B0F8FA2" w14:textId="090EB245" w:rsidR="007746A0" w:rsidRPr="0099305B" w:rsidRDefault="003F3EDC" w:rsidP="007746A0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7746A0">
        <w:rPr>
          <w:rFonts w:ascii="TH SarabunPSK" w:hAnsi="TH SarabunPSK" w:cs="TH SarabunPSK" w:hint="cs"/>
          <w:sz w:val="32"/>
          <w:szCs w:val="32"/>
          <w:cs/>
        </w:rPr>
        <w:t>.</w:t>
      </w:r>
      <w:r w:rsidR="007746A0" w:rsidRPr="0099305B">
        <w:rPr>
          <w:rFonts w:ascii="TH SarabunPSK" w:hAnsi="TH SarabunPSK" w:cs="TH SarabunPSK"/>
          <w:sz w:val="32"/>
          <w:szCs w:val="32"/>
          <w:cs/>
        </w:rPr>
        <w:t xml:space="preserve"> ช่องทางการจำหน่าย/การประชาสัมพันธ์</w:t>
      </w:r>
      <w:r w:rsidR="007746A0" w:rsidRPr="0099305B">
        <w:rPr>
          <w:rFonts w:ascii="TH SarabunPSK" w:hAnsi="TH SarabunPSK" w:cs="TH SarabunPSK"/>
          <w:noProof/>
          <w:sz w:val="32"/>
          <w:szCs w:val="32"/>
          <w:cs/>
        </w:rPr>
        <w:t>สินค้า ณ ปัจจุบัน (ตอบได้มากกว่า 1 ข้อ)</w:t>
      </w:r>
      <w:r w:rsidR="007746A0"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F060348" w14:textId="25E3EC72" w:rsidR="007746A0" w:rsidRPr="0099305B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3F3EDC">
        <w:rPr>
          <w:rFonts w:ascii="TH SarabunPSK" w:hAnsi="TH SarabunPSK" w:cs="TH SarabunPSK" w:hint="cs"/>
          <w:sz w:val="32"/>
          <w:szCs w:val="32"/>
          <w:cs/>
        </w:rPr>
        <w:t>6</w:t>
      </w:r>
      <w:r w:rsidRPr="0099305B">
        <w:rPr>
          <w:rFonts w:ascii="TH SarabunPSK" w:hAnsi="TH SarabunPSK" w:cs="TH SarabunPSK"/>
          <w:sz w:val="32"/>
          <w:szCs w:val="32"/>
          <w:cs/>
        </w:rPr>
        <w:t>.1) ตลาดในประเทศ   คิดเป็น..................................</w:t>
      </w:r>
      <w:r w:rsidRPr="0099305B">
        <w:rPr>
          <w:rFonts w:ascii="TH SarabunPSK" w:hAnsi="TH SarabunPSK" w:cs="TH SarabunPSK"/>
          <w:sz w:val="32"/>
          <w:szCs w:val="32"/>
        </w:rPr>
        <w:t>%</w:t>
      </w:r>
    </w:p>
    <w:p w14:paraId="64B8BB4B" w14:textId="77777777" w:rsidR="007746A0" w:rsidRPr="0099305B" w:rsidRDefault="007746A0" w:rsidP="007746A0">
      <w:pPr>
        <w:spacing w:after="0" w:line="400" w:lineRule="exact"/>
        <w:ind w:left="1440"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ห้างสรรพสินค้า</w:t>
      </w:r>
      <w:r w:rsidRPr="0099305B">
        <w:rPr>
          <w:rFonts w:ascii="TH SarabunPSK" w:hAnsi="TH SarabunPSK" w:cs="TH SarabunPSK"/>
          <w:sz w:val="32"/>
          <w:szCs w:val="32"/>
        </w:rPr>
        <w:t xml:space="preserve">   </w:t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>ระบุ .........................................</w:t>
      </w:r>
    </w:p>
    <w:p w14:paraId="1DF619CB" w14:textId="77777777" w:rsidR="007746A0" w:rsidRPr="0099305B" w:rsidRDefault="007746A0" w:rsidP="007746A0">
      <w:pPr>
        <w:spacing w:after="0" w:line="400" w:lineRule="exact"/>
        <w:ind w:left="1440"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โรงพยาบาล</w:t>
      </w:r>
      <w:r w:rsidRPr="0099305B">
        <w:rPr>
          <w:rFonts w:ascii="TH SarabunPSK" w:hAnsi="TH SarabunPSK" w:cs="TH SarabunPSK"/>
          <w:sz w:val="32"/>
          <w:szCs w:val="32"/>
        </w:rPr>
        <w:t xml:space="preserve">       </w:t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>ระบุ .........................................</w:t>
      </w:r>
    </w:p>
    <w:p w14:paraId="054849A8" w14:textId="77777777" w:rsidR="007746A0" w:rsidRDefault="007746A0" w:rsidP="007746A0">
      <w:pPr>
        <w:spacing w:after="0" w:line="400" w:lineRule="exact"/>
        <w:ind w:left="1440" w:firstLine="720"/>
        <w:rPr>
          <w:rFonts w:ascii="TH SarabunPSK" w:hAnsi="TH SarabunPSK" w:cs="TH SarabunPSK"/>
          <w:noProof/>
          <w:sz w:val="32"/>
          <w:szCs w:val="32"/>
        </w:rPr>
      </w:pPr>
      <w:r w:rsidRPr="0099305B">
        <w:rPr>
          <w:rFonts w:ascii="TH SarabunPSK" w:hAnsi="TH SarabunPSK" w:cs="TH SarabunPSK"/>
          <w:noProof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 xml:space="preserve"> อื่น ๆ </w:t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ab/>
        <w:t xml:space="preserve">      ระบุ .........................................</w:t>
      </w:r>
    </w:p>
    <w:p w14:paraId="622C889D" w14:textId="58F17519" w:rsidR="007746A0" w:rsidRPr="0099305B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sym w:font="Wingdings 2" w:char="F0A3"/>
      </w: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3F3EDC">
        <w:rPr>
          <w:rFonts w:ascii="TH SarabunPSK" w:hAnsi="TH SarabunPSK" w:cs="TH SarabunPSK" w:hint="cs"/>
          <w:sz w:val="32"/>
          <w:szCs w:val="32"/>
          <w:cs/>
        </w:rPr>
        <w:t>6</w:t>
      </w:r>
      <w:r w:rsidRPr="0099305B">
        <w:rPr>
          <w:rFonts w:ascii="TH SarabunPSK" w:hAnsi="TH SarabunPSK" w:cs="TH SarabunPSK"/>
          <w:sz w:val="32"/>
          <w:szCs w:val="32"/>
          <w:cs/>
        </w:rPr>
        <w:t>.2) ตลาดต่างประเทศ  คิดเป็น...........................</w:t>
      </w:r>
      <w:r w:rsidRPr="0099305B">
        <w:rPr>
          <w:rFonts w:ascii="TH SarabunPSK" w:hAnsi="TH SarabunPSK" w:cs="TH SarabunPSK"/>
          <w:sz w:val="32"/>
          <w:szCs w:val="32"/>
        </w:rPr>
        <w:t>%</w:t>
      </w:r>
    </w:p>
    <w:p w14:paraId="6181DF6D" w14:textId="77777777" w:rsidR="007746A0" w:rsidRPr="0099305B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99305B">
        <w:rPr>
          <w:rFonts w:ascii="TH SarabunPSK" w:hAnsi="TH SarabunPSK" w:cs="TH SarabunPSK"/>
          <w:sz w:val="32"/>
          <w:szCs w:val="32"/>
          <w:cs/>
        </w:rPr>
        <w:t xml:space="preserve">           </w:t>
      </w:r>
      <w:r w:rsidRPr="0099305B">
        <w:rPr>
          <w:rFonts w:ascii="TH SarabunPSK" w:hAnsi="TH SarabunPSK" w:cs="TH SarabunPSK"/>
          <w:sz w:val="32"/>
          <w:szCs w:val="32"/>
          <w:cs/>
        </w:rPr>
        <w:tab/>
        <w:t xml:space="preserve">  ระบุประเทศ.............................................................................</w:t>
      </w:r>
    </w:p>
    <w:p w14:paraId="4E65441F" w14:textId="77777777" w:rsidR="007746A0" w:rsidRPr="0099305B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  <w:cs/>
        </w:rPr>
        <w:t xml:space="preserve">           </w:t>
      </w:r>
      <w:r w:rsidRPr="0099305B">
        <w:rPr>
          <w:rFonts w:ascii="TH SarabunPSK" w:hAnsi="TH SarabunPSK" w:cs="TH SarabunPSK"/>
          <w:sz w:val="32"/>
          <w:szCs w:val="32"/>
          <w:cs/>
        </w:rPr>
        <w:tab/>
        <w:t xml:space="preserve">  สินค้าที่ส่งออกคือ</w:t>
      </w:r>
      <w:r w:rsidRPr="0099305B">
        <w:rPr>
          <w:rFonts w:ascii="TH SarabunPSK" w:hAnsi="TH SarabunPSK" w:cs="TH SarabunPSK"/>
          <w:sz w:val="32"/>
          <w:szCs w:val="32"/>
        </w:rPr>
        <w:t xml:space="preserve"> …………………</w:t>
      </w:r>
      <w:r w:rsidRPr="0099305B">
        <w:rPr>
          <w:rFonts w:ascii="TH SarabunPSK" w:hAnsi="TH SarabunPSK" w:cs="TH SarabunPSK"/>
          <w:sz w:val="32"/>
          <w:szCs w:val="32"/>
          <w:cs/>
        </w:rPr>
        <w:t>.......................................</w:t>
      </w:r>
      <w:r w:rsidRPr="0099305B">
        <w:rPr>
          <w:rFonts w:ascii="TH SarabunPSK" w:hAnsi="TH SarabunPSK" w:cs="TH SarabunPSK"/>
          <w:sz w:val="32"/>
          <w:szCs w:val="32"/>
        </w:rPr>
        <w:t>………</w:t>
      </w:r>
    </w:p>
    <w:p w14:paraId="185BA464" w14:textId="77777777" w:rsidR="00F655E5" w:rsidRDefault="00F655E5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38A2D4D0" w14:textId="77777777" w:rsidR="00F655E5" w:rsidRDefault="00F655E5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1DF325D7" w14:textId="59CB04C1" w:rsidR="007746A0" w:rsidRPr="0099305B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99305B">
        <w:rPr>
          <w:rFonts w:ascii="TH SarabunPSK" w:hAnsi="TH SarabunPSK" w:cs="TH SarabunPSK"/>
          <w:sz w:val="32"/>
          <w:szCs w:val="32"/>
        </w:rPr>
        <w:lastRenderedPageBreak/>
        <w:sym w:font="Wingdings 2" w:char="F0A3"/>
      </w: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3F3EDC">
        <w:rPr>
          <w:rFonts w:ascii="TH SarabunPSK" w:hAnsi="TH SarabunPSK" w:cs="TH SarabunPSK" w:hint="cs"/>
          <w:sz w:val="32"/>
          <w:szCs w:val="32"/>
          <w:cs/>
        </w:rPr>
        <w:t>6</w:t>
      </w:r>
      <w:r w:rsidRPr="0099305B">
        <w:rPr>
          <w:rFonts w:ascii="TH SarabunPSK" w:hAnsi="TH SarabunPSK" w:cs="TH SarabunPSK"/>
          <w:sz w:val="32"/>
          <w:szCs w:val="32"/>
          <w:cs/>
        </w:rPr>
        <w:t>.3) ตลาดออ</w:t>
      </w:r>
      <w:r>
        <w:rPr>
          <w:rFonts w:ascii="TH SarabunPSK" w:hAnsi="TH SarabunPSK" w:cs="TH SarabunPSK"/>
          <w:sz w:val="32"/>
          <w:szCs w:val="32"/>
          <w:cs/>
        </w:rPr>
        <w:t>นไลน์</w:t>
      </w:r>
      <w:r>
        <w:rPr>
          <w:rFonts w:ascii="TH SarabunPSK" w:hAnsi="TH SarabunPSK" w:cs="TH SarabunPSK"/>
          <w:sz w:val="32"/>
          <w:szCs w:val="32"/>
          <w:cs/>
        </w:rPr>
        <w:tab/>
        <w:t xml:space="preserve">  คิดเป็น..............</w:t>
      </w:r>
      <w:r w:rsidRPr="0099305B">
        <w:rPr>
          <w:rFonts w:ascii="TH SarabunPSK" w:hAnsi="TH SarabunPSK" w:cs="TH SarabunPSK"/>
          <w:sz w:val="32"/>
          <w:szCs w:val="32"/>
          <w:cs/>
        </w:rPr>
        <w:t>..........</w:t>
      </w:r>
      <w:r w:rsidRPr="0099305B">
        <w:rPr>
          <w:rFonts w:ascii="TH SarabunPSK" w:hAnsi="TH SarabunPSK" w:cs="TH SarabunPSK"/>
          <w:sz w:val="32"/>
          <w:szCs w:val="32"/>
        </w:rPr>
        <w:t xml:space="preserve">%  </w:t>
      </w:r>
      <w:r w:rsidRPr="0099305B">
        <w:rPr>
          <w:rFonts w:ascii="TH SarabunPSK" w:hAnsi="TH SarabunPSK" w:cs="TH SarabunPSK"/>
          <w:sz w:val="32"/>
          <w:szCs w:val="32"/>
          <w:cs/>
        </w:rPr>
        <w:t>ระบุช่องทางจำหน่าย (ตอบได้มากกว่า 1 ข้อ)</w:t>
      </w:r>
    </w:p>
    <w:p w14:paraId="13FF7503" w14:textId="77777777" w:rsidR="007746A0" w:rsidRPr="0099305B" w:rsidRDefault="007746A0" w:rsidP="007746A0">
      <w:pPr>
        <w:spacing w:after="0" w:line="400" w:lineRule="exact"/>
        <w:ind w:left="1440" w:firstLine="720"/>
        <w:rPr>
          <w:rFonts w:ascii="TH SarabunPSK" w:hAnsi="TH SarabunPSK" w:cs="TH SarabunPSK"/>
          <w:noProof/>
          <w:sz w:val="32"/>
          <w:szCs w:val="32"/>
          <w:cs/>
        </w:rPr>
      </w:pPr>
      <w:r w:rsidRPr="0099305B">
        <w:rPr>
          <w:rFonts w:ascii="TH SarabunPSK" w:hAnsi="TH SarabunPSK" w:cs="TH SarabunPSK"/>
          <w:noProof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 xml:space="preserve"> </w:t>
      </w:r>
      <w:r w:rsidRPr="0099305B">
        <w:rPr>
          <w:rFonts w:ascii="TH SarabunPSK" w:hAnsi="TH SarabunPSK" w:cs="TH SarabunPSK"/>
          <w:noProof/>
          <w:sz w:val="32"/>
          <w:szCs w:val="32"/>
        </w:rPr>
        <w:t xml:space="preserve">Website   </w:t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>ระบุ</w:t>
      </w:r>
      <w:r w:rsidRPr="0099305B">
        <w:rPr>
          <w:rFonts w:ascii="TH SarabunPSK" w:hAnsi="TH SarabunPSK" w:cs="TH SarabunPSK"/>
          <w:noProof/>
          <w:sz w:val="32"/>
          <w:szCs w:val="32"/>
        </w:rPr>
        <w:t xml:space="preserve"> ................................................</w:t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ab/>
      </w:r>
    </w:p>
    <w:p w14:paraId="4A38A7A4" w14:textId="77777777" w:rsidR="007746A0" w:rsidRPr="0099305B" w:rsidRDefault="007746A0" w:rsidP="007746A0">
      <w:pPr>
        <w:spacing w:after="0" w:line="400" w:lineRule="exact"/>
        <w:ind w:left="1440" w:firstLine="720"/>
        <w:rPr>
          <w:rFonts w:ascii="TH SarabunPSK" w:hAnsi="TH SarabunPSK" w:cs="TH SarabunPSK"/>
          <w:noProof/>
          <w:sz w:val="32"/>
          <w:szCs w:val="32"/>
        </w:rPr>
      </w:pPr>
      <w:r w:rsidRPr="0099305B">
        <w:rPr>
          <w:rFonts w:ascii="TH SarabunPSK" w:hAnsi="TH SarabunPSK" w:cs="TH SarabunPSK"/>
          <w:noProof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noProof/>
          <w:sz w:val="32"/>
          <w:szCs w:val="32"/>
        </w:rPr>
        <w:t xml:space="preserve"> Facebook </w:t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>ระบุ</w:t>
      </w:r>
      <w:r w:rsidRPr="0099305B">
        <w:rPr>
          <w:rFonts w:ascii="TH SarabunPSK" w:hAnsi="TH SarabunPSK" w:cs="TH SarabunPSK"/>
          <w:noProof/>
          <w:sz w:val="32"/>
          <w:szCs w:val="32"/>
        </w:rPr>
        <w:t xml:space="preserve"> ...............................................</w:t>
      </w:r>
    </w:p>
    <w:p w14:paraId="4A8FFCDE" w14:textId="0DFB5487" w:rsidR="007746A0" w:rsidRDefault="007746A0" w:rsidP="00A6225F">
      <w:pPr>
        <w:spacing w:after="0" w:line="400" w:lineRule="exact"/>
        <w:ind w:left="2160"/>
        <w:rPr>
          <w:rFonts w:ascii="TH SarabunPSK" w:hAnsi="TH SarabunPSK" w:cs="TH SarabunPSK"/>
          <w:noProof/>
          <w:sz w:val="32"/>
          <w:szCs w:val="32"/>
        </w:rPr>
      </w:pPr>
      <w:r w:rsidRPr="0099305B">
        <w:rPr>
          <w:rFonts w:ascii="TH SarabunPSK" w:hAnsi="TH SarabunPSK" w:cs="TH SarabunPSK"/>
          <w:noProof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noProof/>
          <w:sz w:val="32"/>
          <w:szCs w:val="32"/>
        </w:rPr>
        <w:t xml:space="preserve"> Instagram </w:t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>ระบุ</w:t>
      </w:r>
      <w:r w:rsidRPr="0099305B">
        <w:rPr>
          <w:rFonts w:ascii="TH SarabunPSK" w:hAnsi="TH SarabunPSK" w:cs="TH SarabunPSK"/>
          <w:noProof/>
          <w:sz w:val="32"/>
          <w:szCs w:val="32"/>
        </w:rPr>
        <w:t xml:space="preserve"> ................................................</w:t>
      </w:r>
      <w:r w:rsidRPr="0099305B">
        <w:rPr>
          <w:rFonts w:ascii="TH SarabunPSK" w:hAnsi="TH SarabunPSK" w:cs="TH SarabunPSK"/>
          <w:noProof/>
          <w:sz w:val="32"/>
          <w:szCs w:val="32"/>
        </w:rPr>
        <w:br/>
      </w:r>
      <w:r w:rsidRPr="0099305B">
        <w:rPr>
          <w:rFonts w:ascii="TH SarabunPSK" w:hAnsi="TH SarabunPSK" w:cs="TH SarabunPSK"/>
          <w:noProof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noProof/>
          <w:sz w:val="32"/>
          <w:szCs w:val="32"/>
        </w:rPr>
        <w:t xml:space="preserve"> Line   </w:t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 xml:space="preserve">      ระบุ</w:t>
      </w:r>
      <w:r w:rsidRPr="0099305B">
        <w:rPr>
          <w:rFonts w:ascii="TH SarabunPSK" w:hAnsi="TH SarabunPSK" w:cs="TH SarabunPSK"/>
          <w:noProof/>
          <w:sz w:val="32"/>
          <w:szCs w:val="32"/>
        </w:rPr>
        <w:t xml:space="preserve"> ................................................</w:t>
      </w:r>
      <w:r w:rsidRPr="0099305B">
        <w:rPr>
          <w:rFonts w:ascii="TH SarabunPSK" w:hAnsi="TH SarabunPSK" w:cs="TH SarabunPSK"/>
          <w:noProof/>
          <w:sz w:val="32"/>
          <w:szCs w:val="32"/>
        </w:rPr>
        <w:br/>
      </w:r>
      <w:r w:rsidRPr="0099305B">
        <w:rPr>
          <w:rFonts w:ascii="TH SarabunPSK" w:hAnsi="TH SarabunPSK" w:cs="TH SarabunPSK"/>
          <w:noProof/>
          <w:sz w:val="32"/>
          <w:szCs w:val="32"/>
        </w:rPr>
        <w:sym w:font="Wingdings 2" w:char="F0A3"/>
      </w:r>
      <w:r w:rsidRPr="0099305B">
        <w:rPr>
          <w:rFonts w:ascii="TH SarabunPSK" w:hAnsi="TH SarabunPSK" w:cs="TH SarabunPSK"/>
          <w:noProof/>
          <w:sz w:val="32"/>
          <w:szCs w:val="32"/>
          <w:cs/>
        </w:rPr>
        <w:t xml:space="preserve"> อื่น ๆ        ระบุ ................................................</w:t>
      </w:r>
    </w:p>
    <w:p w14:paraId="7DE67609" w14:textId="77777777" w:rsidR="00F655E5" w:rsidRPr="00A6225F" w:rsidRDefault="00F655E5" w:rsidP="00A6225F">
      <w:pPr>
        <w:spacing w:after="0" w:line="400" w:lineRule="exact"/>
        <w:ind w:left="2160"/>
        <w:rPr>
          <w:rFonts w:ascii="TH SarabunPSK" w:hAnsi="TH SarabunPSK" w:cs="TH SarabunPSK"/>
          <w:noProof/>
          <w:sz w:val="32"/>
          <w:szCs w:val="32"/>
        </w:rPr>
      </w:pPr>
    </w:p>
    <w:tbl>
      <w:tblPr>
        <w:tblStyle w:val="a3"/>
        <w:tblpPr w:leftFromText="180" w:rightFromText="180" w:vertAnchor="text" w:horzAnchor="margin" w:tblpY="14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5E0B3" w:themeFill="accent6" w:themeFillTint="66"/>
        <w:tblLook w:val="04A0" w:firstRow="1" w:lastRow="0" w:firstColumn="1" w:lastColumn="0" w:noHBand="0" w:noVBand="1"/>
      </w:tblPr>
      <w:tblGrid>
        <w:gridCol w:w="9323"/>
      </w:tblGrid>
      <w:tr w:rsidR="007746A0" w14:paraId="24288D8B" w14:textId="77777777" w:rsidTr="007E2CBA">
        <w:trPr>
          <w:trHeight w:val="557"/>
        </w:trPr>
        <w:tc>
          <w:tcPr>
            <w:tcW w:w="9323" w:type="dxa"/>
            <w:shd w:val="clear" w:color="auto" w:fill="C5E0B3" w:themeFill="accent6" w:themeFillTint="66"/>
            <w:vAlign w:val="center"/>
          </w:tcPr>
          <w:p w14:paraId="4985916B" w14:textId="4209ED69" w:rsidR="007746A0" w:rsidRPr="008541DA" w:rsidRDefault="007746A0" w:rsidP="007746A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</w:tabs>
              <w:spacing w:after="0" w:line="400" w:lineRule="exac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541D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ส่วนที่ 3  </w:t>
            </w:r>
            <w:r w:rsidR="00037ECF" w:rsidRPr="008541D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แผนความต้องการพัฒนาสินค้าเกษตรและสินค้าเกษตรแปรรูปมูลค่าสูงของวิสาหกิจชุมชน </w:t>
            </w:r>
            <w:r w:rsidR="00037ECF" w:rsidRPr="008541D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="00037ECF" w:rsidRPr="008541D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           </w:t>
            </w:r>
            <w:r w:rsidR="00037ECF" w:rsidRPr="008541D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และการออกแบบกิจกรรมที่จะดำเนิน</w:t>
            </w:r>
            <w:r w:rsidR="00037ECF" w:rsidRPr="008541D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</w:t>
            </w:r>
            <w:r w:rsidR="00037ECF" w:rsidRPr="008541D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ภายใต้โครงการฯ  </w:t>
            </w:r>
          </w:p>
        </w:tc>
      </w:tr>
      <w:tr w:rsidR="00A6225F" w14:paraId="2F552101" w14:textId="77777777" w:rsidTr="00A6225F">
        <w:tblPrEx>
          <w:shd w:val="clear" w:color="auto" w:fill="E2EFD9" w:themeFill="accent6" w:themeFillTint="33"/>
        </w:tblPrEx>
        <w:trPr>
          <w:trHeight w:val="557"/>
        </w:trPr>
        <w:tc>
          <w:tcPr>
            <w:tcW w:w="9323" w:type="dxa"/>
            <w:shd w:val="clear" w:color="auto" w:fill="E2EFD9" w:themeFill="accent6" w:themeFillTint="33"/>
            <w:vAlign w:val="center"/>
          </w:tcPr>
          <w:p w14:paraId="4A55119B" w14:textId="77777777" w:rsidR="00A6225F" w:rsidRDefault="00A6225F" w:rsidP="00A6225F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 xml:space="preserve">3.1 </w:t>
            </w:r>
            <w:r w:rsidRPr="00F659F4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  <w:cs/>
              </w:rPr>
              <w:t>แผนความต้องการ</w:t>
            </w:r>
            <w:r w:rsidRPr="00C243E8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ด้านการผลิต</w:t>
            </w:r>
            <w:r w:rsidRPr="00C243E8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  <w:u w:val="single"/>
                <w:cs/>
              </w:rPr>
              <w:t>สินค้าเกษตร</w:t>
            </w:r>
            <w:r w:rsidRPr="00F659F4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  <w:cs/>
              </w:rPr>
              <w:t xml:space="preserve"> </w:t>
            </w:r>
            <w:r w:rsidRPr="00F659F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: </w:t>
            </w:r>
            <w:r w:rsidRPr="00F659F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ลูกและการจัดการหลังการเก็บเกี่ยว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พืช </w:t>
            </w:r>
          </w:p>
          <w:p w14:paraId="3DC4509B" w14:textId="696D8206" w:rsidR="00A6225F" w:rsidRPr="007746A0" w:rsidRDefault="00A6225F" w:rsidP="00A6225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</w:tabs>
              <w:spacing w:after="0" w:line="400" w:lineRule="exac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                                หรือแมลงเศรษฐกิจหลัก</w:t>
            </w:r>
          </w:p>
        </w:tc>
      </w:tr>
    </w:tbl>
    <w:p w14:paraId="165D660F" w14:textId="77777777" w:rsidR="00037ECF" w:rsidRPr="00037ECF" w:rsidRDefault="00037ECF" w:rsidP="00037ECF">
      <w:pPr>
        <w:spacing w:after="0" w:line="400" w:lineRule="exact"/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3107"/>
        <w:gridCol w:w="4685"/>
        <w:gridCol w:w="1559"/>
      </w:tblGrid>
      <w:tr w:rsidR="00F659F4" w14:paraId="04BAC760" w14:textId="77777777" w:rsidTr="003B023A">
        <w:tc>
          <w:tcPr>
            <w:tcW w:w="3107" w:type="dxa"/>
            <w:shd w:val="clear" w:color="auto" w:fill="E2EFD9" w:themeFill="accent6" w:themeFillTint="33"/>
            <w:vAlign w:val="center"/>
          </w:tcPr>
          <w:p w14:paraId="1EB49B48" w14:textId="77777777" w:rsidR="00F659F4" w:rsidRDefault="00F659F4" w:rsidP="00A36373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36373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 xml:space="preserve">ปัญหา </w:t>
            </w:r>
            <w:r w:rsidR="00A36373" w:rsidRPr="00A36373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  <w:t xml:space="preserve">/ </w:t>
            </w:r>
            <w:r w:rsidR="00A36373" w:rsidRPr="00A36373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>ความเสี่ยง</w:t>
            </w:r>
            <w:r w:rsidR="007A5DD8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>ของ</w:t>
            </w:r>
            <w:r w:rsidR="007A5DD8" w:rsidRPr="00F659F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ลูกและการจัดการหลังการเก็บเกี่ยว</w:t>
            </w:r>
          </w:p>
          <w:p w14:paraId="48613ABA" w14:textId="43B55617" w:rsidR="008541DA" w:rsidRPr="00A36373" w:rsidRDefault="008541DA" w:rsidP="00A36373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  <w:cs/>
              </w:rPr>
            </w:pPr>
          </w:p>
        </w:tc>
        <w:tc>
          <w:tcPr>
            <w:tcW w:w="4685" w:type="dxa"/>
            <w:shd w:val="clear" w:color="auto" w:fill="E2EFD9" w:themeFill="accent6" w:themeFillTint="33"/>
            <w:vAlign w:val="center"/>
          </w:tcPr>
          <w:p w14:paraId="07A04735" w14:textId="77777777" w:rsidR="00F659F4" w:rsidRDefault="00A36373" w:rsidP="00A36373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  <w:r w:rsidRPr="00A36373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  <w:cs/>
              </w:rPr>
              <w:t>กิจกรรมที่จะดำเนิน</w:t>
            </w:r>
            <w:r w:rsidRPr="00A36373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>การ</w:t>
            </w:r>
            <w:r w:rsidR="00037ECF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>แก้ไขปัญหา</w:t>
            </w:r>
          </w:p>
          <w:p w14:paraId="4BD30FA6" w14:textId="77777777" w:rsidR="008541DA" w:rsidRDefault="008541DA" w:rsidP="00A36373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</w:p>
          <w:p w14:paraId="5516BAED" w14:textId="2AD86CCF" w:rsidR="008541DA" w:rsidRPr="00A36373" w:rsidRDefault="008541DA" w:rsidP="00A36373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E2EFD9" w:themeFill="accent6" w:themeFillTint="33"/>
            <w:vAlign w:val="center"/>
          </w:tcPr>
          <w:p w14:paraId="37BE089B" w14:textId="77777777" w:rsidR="00A36373" w:rsidRDefault="00A36373" w:rsidP="00A36373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  <w:r w:rsidRPr="00A36373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>ประมาณการ</w:t>
            </w:r>
          </w:p>
          <w:p w14:paraId="640DE944" w14:textId="179E9486" w:rsidR="00F659F4" w:rsidRPr="00A36373" w:rsidRDefault="00A36373" w:rsidP="00A36373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  <w:r w:rsidRPr="00A36373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>งบประมาณ</w:t>
            </w:r>
            <w:r w:rsidR="007A5DD8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 xml:space="preserve">ที่ใช้ </w:t>
            </w:r>
            <w:r w:rsidR="007A5DD8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  <w:t>(</w:t>
            </w:r>
            <w:r w:rsidR="007A5DD8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>บาท</w:t>
            </w:r>
            <w:r w:rsidR="007A5DD8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  <w:t>)</w:t>
            </w:r>
          </w:p>
        </w:tc>
      </w:tr>
      <w:tr w:rsidR="00F659F4" w14:paraId="140A1386" w14:textId="77777777" w:rsidTr="00A6225F">
        <w:tc>
          <w:tcPr>
            <w:tcW w:w="3107" w:type="dxa"/>
          </w:tcPr>
          <w:p w14:paraId="0C7F500C" w14:textId="15ED53EF" w:rsidR="00F659F4" w:rsidRPr="007A5DD8" w:rsidRDefault="007A5DD8" w:rsidP="007746A0">
            <w:pPr>
              <w:spacing w:after="0" w:line="40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7A5DD8">
              <w:rPr>
                <w:rFonts w:ascii="TH SarabunPSK" w:hAnsi="TH SarabunPSK" w:cs="TH SarabunPSK"/>
                <w:spacing w:val="-6"/>
                <w:sz w:val="32"/>
                <w:szCs w:val="32"/>
              </w:rPr>
              <w:t>1.</w:t>
            </w:r>
            <w:r>
              <w:rPr>
                <w:rFonts w:ascii="TH SarabunPSK" w:hAnsi="TH SarabunPSK" w:cs="TH SarabunPSK"/>
                <w:spacing w:val="-6"/>
                <w:sz w:val="32"/>
                <w:szCs w:val="32"/>
              </w:rPr>
              <w:t xml:space="preserve"> </w:t>
            </w:r>
          </w:p>
        </w:tc>
        <w:tc>
          <w:tcPr>
            <w:tcW w:w="4685" w:type="dxa"/>
          </w:tcPr>
          <w:p w14:paraId="0B2E893F" w14:textId="77777777" w:rsidR="00F659F4" w:rsidRDefault="00F659F4" w:rsidP="007746A0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</w:p>
        </w:tc>
        <w:tc>
          <w:tcPr>
            <w:tcW w:w="1559" w:type="dxa"/>
          </w:tcPr>
          <w:p w14:paraId="1353E1CC" w14:textId="77777777" w:rsidR="00F659F4" w:rsidRDefault="00F659F4" w:rsidP="007746A0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</w:p>
        </w:tc>
      </w:tr>
      <w:tr w:rsidR="00A36373" w14:paraId="7FE19345" w14:textId="77777777" w:rsidTr="00A6225F">
        <w:tc>
          <w:tcPr>
            <w:tcW w:w="3107" w:type="dxa"/>
          </w:tcPr>
          <w:p w14:paraId="006B86CF" w14:textId="2F0E048C" w:rsidR="00A36373" w:rsidRPr="007A5DD8" w:rsidRDefault="007A5DD8" w:rsidP="007746A0">
            <w:pPr>
              <w:spacing w:after="0" w:line="40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7A5DD8">
              <w:rPr>
                <w:rFonts w:ascii="TH SarabunPSK" w:hAnsi="TH SarabunPSK" w:cs="TH SarabunPSK"/>
                <w:spacing w:val="-6"/>
                <w:sz w:val="32"/>
                <w:szCs w:val="32"/>
              </w:rPr>
              <w:t>2.</w:t>
            </w:r>
          </w:p>
        </w:tc>
        <w:tc>
          <w:tcPr>
            <w:tcW w:w="4685" w:type="dxa"/>
          </w:tcPr>
          <w:p w14:paraId="381F5D03" w14:textId="77777777" w:rsidR="00A36373" w:rsidRDefault="00A36373" w:rsidP="007746A0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</w:p>
        </w:tc>
        <w:tc>
          <w:tcPr>
            <w:tcW w:w="1559" w:type="dxa"/>
          </w:tcPr>
          <w:p w14:paraId="263FFD35" w14:textId="77777777" w:rsidR="00A36373" w:rsidRDefault="00A36373" w:rsidP="007746A0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</w:p>
        </w:tc>
      </w:tr>
      <w:tr w:rsidR="007A5DD8" w14:paraId="07B72704" w14:textId="77777777" w:rsidTr="00A6225F">
        <w:tc>
          <w:tcPr>
            <w:tcW w:w="3107" w:type="dxa"/>
          </w:tcPr>
          <w:p w14:paraId="522FD30C" w14:textId="49304843" w:rsidR="007A5DD8" w:rsidRPr="007A5DD8" w:rsidRDefault="007A5DD8" w:rsidP="007746A0">
            <w:pPr>
              <w:spacing w:after="0" w:line="40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6"/>
                <w:sz w:val="32"/>
                <w:szCs w:val="32"/>
              </w:rPr>
              <w:t>3.</w:t>
            </w:r>
          </w:p>
        </w:tc>
        <w:tc>
          <w:tcPr>
            <w:tcW w:w="4685" w:type="dxa"/>
          </w:tcPr>
          <w:p w14:paraId="0FC0513F" w14:textId="77777777" w:rsidR="007A5DD8" w:rsidRDefault="007A5DD8" w:rsidP="007746A0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</w:p>
        </w:tc>
        <w:tc>
          <w:tcPr>
            <w:tcW w:w="1559" w:type="dxa"/>
          </w:tcPr>
          <w:p w14:paraId="5FF9A837" w14:textId="77777777" w:rsidR="007A5DD8" w:rsidRDefault="007A5DD8" w:rsidP="007746A0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</w:p>
        </w:tc>
      </w:tr>
      <w:tr w:rsidR="00001178" w14:paraId="740556F4" w14:textId="77777777" w:rsidTr="00D06583">
        <w:tc>
          <w:tcPr>
            <w:tcW w:w="7792" w:type="dxa"/>
            <w:gridSpan w:val="2"/>
          </w:tcPr>
          <w:p w14:paraId="5660146C" w14:textId="0BE5CC13" w:rsidR="00001178" w:rsidRDefault="00001178" w:rsidP="00001178">
            <w:pPr>
              <w:spacing w:after="0" w:line="400" w:lineRule="exact"/>
              <w:jc w:val="right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รวมจำนวน (บาท)</w:t>
            </w:r>
          </w:p>
        </w:tc>
        <w:tc>
          <w:tcPr>
            <w:tcW w:w="1559" w:type="dxa"/>
          </w:tcPr>
          <w:p w14:paraId="3EFC66ED" w14:textId="77777777" w:rsidR="00001178" w:rsidRDefault="00001178" w:rsidP="007746A0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</w:p>
        </w:tc>
      </w:tr>
    </w:tbl>
    <w:p w14:paraId="3FE813E6" w14:textId="5C32B0B1" w:rsidR="009D2141" w:rsidRPr="00681D80" w:rsidRDefault="007A5DD8" w:rsidP="007746A0">
      <w:pPr>
        <w:spacing w:after="0" w:line="400" w:lineRule="exact"/>
        <w:rPr>
          <w:rFonts w:ascii="TH SarabunPSK" w:hAnsi="TH SarabunPSK" w:cs="TH SarabunPSK"/>
          <w:spacing w:val="-6"/>
          <w:sz w:val="32"/>
          <w:szCs w:val="32"/>
        </w:rPr>
      </w:pPr>
      <w:r w:rsidRPr="00681D80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หมายเหตุ </w:t>
      </w:r>
      <w:r w:rsidRPr="00681D80">
        <w:rPr>
          <w:rFonts w:ascii="TH SarabunPSK" w:hAnsi="TH SarabunPSK" w:cs="TH SarabunPSK"/>
          <w:spacing w:val="-6"/>
          <w:sz w:val="32"/>
          <w:szCs w:val="32"/>
        </w:rPr>
        <w:t xml:space="preserve">:  </w:t>
      </w:r>
      <w:r w:rsidR="00037ECF" w:rsidRPr="00681D80">
        <w:rPr>
          <w:rFonts w:ascii="TH SarabunPSK" w:hAnsi="TH SarabunPSK" w:cs="TH SarabunPSK" w:hint="cs"/>
          <w:spacing w:val="-6"/>
          <w:sz w:val="32"/>
          <w:szCs w:val="32"/>
          <w:cs/>
        </w:rPr>
        <w:t>ตัวอย่างแผนความต้องการ</w:t>
      </w:r>
      <w:r w:rsidR="009D2141" w:rsidRPr="009D2141">
        <w:rPr>
          <w:rFonts w:ascii="TH SarabunPSK" w:hAnsi="TH SarabunPSK" w:cs="TH SarabunPSK"/>
          <w:sz w:val="32"/>
          <w:szCs w:val="32"/>
          <w:cs/>
        </w:rPr>
        <w:t>ด้านการผลิต</w:t>
      </w:r>
      <w:r w:rsidR="009D2141" w:rsidRPr="009D2141">
        <w:rPr>
          <w:rFonts w:ascii="TH SarabunPSK" w:hAnsi="TH SarabunPSK" w:cs="TH SarabunPSK"/>
          <w:spacing w:val="-6"/>
          <w:sz w:val="32"/>
          <w:szCs w:val="32"/>
          <w:cs/>
        </w:rPr>
        <w:t>สินค้าเกษตร</w:t>
      </w:r>
      <w:r w:rsidR="00037ECF" w:rsidRPr="00681D80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="00F4251C" w:rsidRPr="00681D80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เช่น </w:t>
      </w: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2689"/>
        <w:gridCol w:w="5103"/>
        <w:gridCol w:w="1559"/>
      </w:tblGrid>
      <w:tr w:rsidR="00D7178A" w:rsidRPr="00D7178A" w14:paraId="41D54814" w14:textId="77777777" w:rsidTr="00930561">
        <w:tc>
          <w:tcPr>
            <w:tcW w:w="2689" w:type="dxa"/>
            <w:vAlign w:val="center"/>
          </w:tcPr>
          <w:p w14:paraId="1E471608" w14:textId="77777777" w:rsidR="00F4251C" w:rsidRPr="00D7178A" w:rsidRDefault="00F4251C" w:rsidP="00A6225F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 xml:space="preserve">ปัญหา </w:t>
            </w: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 xml:space="preserve">/ </w:t>
            </w: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ความเสี่ยงของ</w:t>
            </w:r>
            <w:r w:rsidRPr="00D7178A">
              <w:rPr>
                <w:rFonts w:ascii="TH SarabunPSK" w:hAnsi="TH SarabunPSK" w:cs="TH SarabunPSK"/>
                <w:sz w:val="32"/>
                <w:szCs w:val="32"/>
                <w:cs/>
              </w:rPr>
              <w:t>การปลูกและการจัดการหลังการเก็บเกี่ยว</w:t>
            </w:r>
          </w:p>
        </w:tc>
        <w:tc>
          <w:tcPr>
            <w:tcW w:w="5103" w:type="dxa"/>
            <w:vAlign w:val="center"/>
          </w:tcPr>
          <w:p w14:paraId="2824FE75" w14:textId="77777777" w:rsidR="00F4251C" w:rsidRPr="00D7178A" w:rsidRDefault="00F4251C" w:rsidP="00A6225F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กิจกรรมที่จะดำเนิน</w:t>
            </w: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การแก้ไขปัญหา</w:t>
            </w:r>
          </w:p>
        </w:tc>
        <w:tc>
          <w:tcPr>
            <w:tcW w:w="1559" w:type="dxa"/>
            <w:vAlign w:val="center"/>
          </w:tcPr>
          <w:p w14:paraId="2E42A845" w14:textId="77777777" w:rsidR="00F4251C" w:rsidRPr="00D7178A" w:rsidRDefault="00F4251C" w:rsidP="00A6225F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ประมาณการ</w:t>
            </w:r>
          </w:p>
          <w:p w14:paraId="4E3E29C5" w14:textId="77777777" w:rsidR="00F4251C" w:rsidRPr="00D7178A" w:rsidRDefault="00F4251C" w:rsidP="00A6225F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 xml:space="preserve">งบประมาณที่ใช้ </w:t>
            </w: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>(</w:t>
            </w: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บาท</w:t>
            </w: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>)</w:t>
            </w:r>
          </w:p>
        </w:tc>
      </w:tr>
      <w:tr w:rsidR="00D7178A" w:rsidRPr="00D7178A" w14:paraId="73C038AF" w14:textId="77777777" w:rsidTr="00930561">
        <w:trPr>
          <w:trHeight w:val="884"/>
        </w:trPr>
        <w:tc>
          <w:tcPr>
            <w:tcW w:w="2689" w:type="dxa"/>
            <w:vMerge w:val="restart"/>
          </w:tcPr>
          <w:p w14:paraId="2E3AF51E" w14:textId="7AD2FCB2" w:rsidR="00A200FB" w:rsidRPr="00D7178A" w:rsidRDefault="00A200FB" w:rsidP="00A6225F">
            <w:pPr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 xml:space="preserve">1. </w:t>
            </w: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ขาดองค์ความรู้ในด้าน</w:t>
            </w: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วิธีการจัดการศัตรูพืชแบบผสมผสาน</w:t>
            </w:r>
          </w:p>
        </w:tc>
        <w:tc>
          <w:tcPr>
            <w:tcW w:w="5103" w:type="dxa"/>
          </w:tcPr>
          <w:p w14:paraId="26DA4F2D" w14:textId="1E9EB666" w:rsidR="00A200FB" w:rsidRPr="00D7178A" w:rsidRDefault="00A200FB" w:rsidP="00A6225F">
            <w:pPr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1. อบรมเชิงปฏิบัติการ วิธีการจัดการศัตรูพืชแบบผสมผสาน</w:t>
            </w:r>
            <w:r w:rsidR="00A6225F"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 xml:space="preserve"> </w:t>
            </w: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 xml:space="preserve">จำนวน 1 วัน </w:t>
            </w:r>
            <w:r w:rsidR="00A6225F"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ผู้เข้ารวมอบรม</w:t>
            </w: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วิสาหกิจชุมชน 10 ราย</w:t>
            </w:r>
          </w:p>
        </w:tc>
        <w:tc>
          <w:tcPr>
            <w:tcW w:w="1559" w:type="dxa"/>
          </w:tcPr>
          <w:p w14:paraId="76E300D6" w14:textId="054FA52A" w:rsidR="00A200FB" w:rsidRPr="00D7178A" w:rsidRDefault="00A200FB" w:rsidP="00A6225F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>XXX</w:t>
            </w:r>
          </w:p>
          <w:p w14:paraId="201C2B92" w14:textId="610AC67F" w:rsidR="00A200FB" w:rsidRPr="00D7178A" w:rsidRDefault="00A200FB" w:rsidP="00A6225F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</w:p>
        </w:tc>
      </w:tr>
      <w:tr w:rsidR="00D7178A" w:rsidRPr="00D7178A" w14:paraId="744D54F1" w14:textId="77777777" w:rsidTr="00F655E5">
        <w:trPr>
          <w:trHeight w:val="530"/>
        </w:trPr>
        <w:tc>
          <w:tcPr>
            <w:tcW w:w="2689" w:type="dxa"/>
            <w:vMerge/>
          </w:tcPr>
          <w:p w14:paraId="0849B0AF" w14:textId="77777777" w:rsidR="00A200FB" w:rsidRPr="00D7178A" w:rsidRDefault="00A200FB" w:rsidP="00A6225F">
            <w:pPr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</w:p>
        </w:tc>
        <w:tc>
          <w:tcPr>
            <w:tcW w:w="5103" w:type="dxa"/>
          </w:tcPr>
          <w:p w14:paraId="0E0BCE4B" w14:textId="3243191A" w:rsidR="00A200FB" w:rsidRPr="00D7178A" w:rsidRDefault="00A200FB" w:rsidP="00A6225F">
            <w:pPr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 xml:space="preserve">2. </w:t>
            </w: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สนับสนุนการจัดการศัตรูพืชแบบผสมผสานด้วยวิธีกล</w:t>
            </w:r>
          </w:p>
        </w:tc>
        <w:tc>
          <w:tcPr>
            <w:tcW w:w="1559" w:type="dxa"/>
          </w:tcPr>
          <w:p w14:paraId="75F5DDDD" w14:textId="756DCDCD" w:rsidR="00A200FB" w:rsidRPr="00D7178A" w:rsidRDefault="00A200FB" w:rsidP="00A6225F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>XXX</w:t>
            </w:r>
          </w:p>
        </w:tc>
      </w:tr>
      <w:tr w:rsidR="00D7178A" w:rsidRPr="00D7178A" w14:paraId="3F18EFD1" w14:textId="77777777" w:rsidTr="00930561">
        <w:trPr>
          <w:trHeight w:val="698"/>
        </w:trPr>
        <w:tc>
          <w:tcPr>
            <w:tcW w:w="2689" w:type="dxa"/>
            <w:vMerge w:val="restart"/>
          </w:tcPr>
          <w:p w14:paraId="304B77B4" w14:textId="3B395364" w:rsidR="00D7178A" w:rsidRPr="00D7178A" w:rsidRDefault="00D7178A" w:rsidP="00D7178A">
            <w:pPr>
              <w:tabs>
                <w:tab w:val="left" w:pos="927"/>
              </w:tabs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 xml:space="preserve">2. </w:t>
            </w: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ผลผลิ</w:t>
            </w:r>
            <w:r w:rsidR="009D2141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ตไม่มีคุณภาพ และมีปริมาณไม่เพียงพอกับความต้องการของตลาด</w:t>
            </w:r>
          </w:p>
        </w:tc>
        <w:tc>
          <w:tcPr>
            <w:tcW w:w="5103" w:type="dxa"/>
          </w:tcPr>
          <w:p w14:paraId="5A3BFE0B" w14:textId="6DE26374" w:rsidR="00D7178A" w:rsidRPr="00D7178A" w:rsidRDefault="00D7178A" w:rsidP="00D7178A">
            <w:pPr>
              <w:pStyle w:val="Default"/>
              <w:rPr>
                <w:rFonts w:ascii="TH SarabunPSK" w:hAnsi="TH SarabunPSK" w:cs="TH SarabunPSK"/>
                <w:color w:val="auto"/>
                <w:spacing w:val="-6"/>
                <w:sz w:val="32"/>
                <w:szCs w:val="32"/>
                <w:cs/>
              </w:rPr>
            </w:pPr>
            <w:r w:rsidRPr="00D7178A">
              <w:rPr>
                <w:rFonts w:ascii="TH SarabunPSK" w:hAnsi="TH SarabunPSK" w:cs="TH SarabunPSK" w:hint="cs"/>
                <w:color w:val="auto"/>
                <w:spacing w:val="-6"/>
                <w:sz w:val="32"/>
                <w:szCs w:val="32"/>
                <w:cs/>
              </w:rPr>
              <w:t>1. ศึกษาสภาพความอุดมสมบูรณ์ของดิน ด้วยการตรวจวิเคราะห์ดินของสมาชิกวิสาหกิจชุมชนจำนวน 7 แปลง และจัดทำข้อมูลที่เหมาะสม</w:t>
            </w:r>
          </w:p>
        </w:tc>
        <w:tc>
          <w:tcPr>
            <w:tcW w:w="1559" w:type="dxa"/>
          </w:tcPr>
          <w:p w14:paraId="5A5EC4BC" w14:textId="77777777" w:rsidR="00D7178A" w:rsidRPr="00D7178A" w:rsidRDefault="00D7178A" w:rsidP="00D7178A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>XXX</w:t>
            </w:r>
          </w:p>
          <w:p w14:paraId="4A8DDB0A" w14:textId="77777777" w:rsidR="00D7178A" w:rsidRPr="00D7178A" w:rsidRDefault="00D7178A" w:rsidP="00D7178A">
            <w:pPr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</w:p>
        </w:tc>
      </w:tr>
      <w:tr w:rsidR="00D7178A" w:rsidRPr="00D7178A" w14:paraId="788E9026" w14:textId="77777777" w:rsidTr="00930561">
        <w:trPr>
          <w:trHeight w:val="404"/>
        </w:trPr>
        <w:tc>
          <w:tcPr>
            <w:tcW w:w="2689" w:type="dxa"/>
            <w:vMerge/>
          </w:tcPr>
          <w:p w14:paraId="05754369" w14:textId="77777777" w:rsidR="00D7178A" w:rsidRPr="00D7178A" w:rsidRDefault="00D7178A" w:rsidP="00D7178A">
            <w:pPr>
              <w:tabs>
                <w:tab w:val="left" w:pos="927"/>
              </w:tabs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</w:p>
        </w:tc>
        <w:tc>
          <w:tcPr>
            <w:tcW w:w="5103" w:type="dxa"/>
          </w:tcPr>
          <w:p w14:paraId="3ECA109D" w14:textId="77777777" w:rsidR="00930561" w:rsidRDefault="00D7178A" w:rsidP="00D7178A">
            <w:pPr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 xml:space="preserve">2. จัดทำแปลงทดสอบ </w:t>
            </w: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 xml:space="preserve">( </w:t>
            </w: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ต้นแบบ</w:t>
            </w: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 xml:space="preserve">) </w:t>
            </w:r>
            <w:r w:rsidRPr="00D7178A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พื้นที่ 2 ไร่</w:t>
            </w:r>
            <w:r w:rsidR="00930561">
              <w:rPr>
                <w:rFonts w:ascii="TH SarabunPSK" w:hAnsi="TH SarabunPSK" w:cs="TH SarabunPSK"/>
                <w:spacing w:val="-6"/>
                <w:sz w:val="32"/>
                <w:szCs w:val="32"/>
              </w:rPr>
              <w:t xml:space="preserve"> </w:t>
            </w:r>
            <w:r w:rsidR="00930561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โดย</w:t>
            </w:r>
          </w:p>
          <w:p w14:paraId="53760FAD" w14:textId="251354E1" w:rsidR="00D7178A" w:rsidRDefault="00930561" w:rsidP="00D7178A">
            <w:pPr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 xml:space="preserve">2.1 </w:t>
            </w:r>
            <w:r w:rsidRPr="007B7956">
              <w:rPr>
                <w:rFonts w:ascii="TH SarabunPSK" w:hAnsi="TH SarabunPSK" w:cs="TH SarabunPSK"/>
                <w:sz w:val="32"/>
                <w:szCs w:val="32"/>
                <w:cs/>
              </w:rPr>
              <w:t>ใช้เทคโนโลยีปุ๋ยแม่นยำ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</w:t>
            </w:r>
            <w:r w:rsidRPr="00930561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สนับสนุนปัจจัยการผลิต เพื่อทดลองการผสมปุ๋ย</w:t>
            </w:r>
            <w:r w:rsidRPr="007B7956">
              <w:rPr>
                <w:rFonts w:ascii="TH SarabunPSK" w:hAnsi="TH SarabunPSK" w:cs="TH SarabunPSK"/>
                <w:sz w:val="32"/>
                <w:szCs w:val="32"/>
                <w:cs/>
              </w:rPr>
              <w:t>ตรงตามความต้องการของพืช</w:t>
            </w:r>
            <w:r w:rsidRPr="007B7956">
              <w:rPr>
                <w:rFonts w:ascii="TH SarabunPSK" w:hAnsi="TH SarabunPSK" w:cs="TH SarabunPSK"/>
                <w:sz w:val="32"/>
                <w:szCs w:val="32"/>
                <w:cs/>
              </w:rPr>
              <w:br/>
              <w:t>และสภาพดิน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ปลง</w:t>
            </w:r>
          </w:p>
          <w:p w14:paraId="7EA7CC89" w14:textId="646D6442" w:rsidR="00930561" w:rsidRPr="00D7178A" w:rsidRDefault="00930561" w:rsidP="00D7178A">
            <w:pPr>
              <w:spacing w:after="0" w:line="380" w:lineRule="exact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2.2 สนับสนุน</w:t>
            </w:r>
            <w:r w:rsidRPr="00930561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ค่าใช้จ่ายในการตรวจวัดปริมาณธาตุอาหารในใบ</w:t>
            </w:r>
          </w:p>
        </w:tc>
        <w:tc>
          <w:tcPr>
            <w:tcW w:w="1559" w:type="dxa"/>
          </w:tcPr>
          <w:p w14:paraId="065EA938" w14:textId="00AE4F32" w:rsidR="00D7178A" w:rsidRPr="00D7178A" w:rsidRDefault="00D7178A" w:rsidP="00D7178A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>XXX</w:t>
            </w:r>
          </w:p>
        </w:tc>
      </w:tr>
      <w:tr w:rsidR="00D7178A" w:rsidRPr="00D7178A" w14:paraId="40C2A50C" w14:textId="77777777" w:rsidTr="00930561">
        <w:trPr>
          <w:trHeight w:val="404"/>
        </w:trPr>
        <w:tc>
          <w:tcPr>
            <w:tcW w:w="7792" w:type="dxa"/>
            <w:gridSpan w:val="2"/>
          </w:tcPr>
          <w:p w14:paraId="2A66BA9D" w14:textId="29D8BE14" w:rsidR="00D7178A" w:rsidRPr="00D7178A" w:rsidRDefault="00D7178A" w:rsidP="00D7178A">
            <w:pPr>
              <w:spacing w:after="0" w:line="380" w:lineRule="exact"/>
              <w:jc w:val="right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รวมจำนวน (บาท)</w:t>
            </w:r>
          </w:p>
        </w:tc>
        <w:tc>
          <w:tcPr>
            <w:tcW w:w="1559" w:type="dxa"/>
          </w:tcPr>
          <w:p w14:paraId="4211D26E" w14:textId="335E8810" w:rsidR="00D7178A" w:rsidRPr="00D7178A" w:rsidRDefault="00D7178A" w:rsidP="00D7178A">
            <w:pPr>
              <w:spacing w:after="0" w:line="380" w:lineRule="exact"/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D7178A">
              <w:rPr>
                <w:rFonts w:ascii="TH SarabunPSK" w:hAnsi="TH SarabunPSK" w:cs="TH SarabunPSK"/>
                <w:spacing w:val="-6"/>
                <w:sz w:val="32"/>
                <w:szCs w:val="32"/>
              </w:rPr>
              <w:t>XXX</w:t>
            </w:r>
            <w:r>
              <w:rPr>
                <w:rFonts w:ascii="TH SarabunPSK" w:hAnsi="TH SarabunPSK" w:cs="TH SarabunPSK"/>
                <w:spacing w:val="-6"/>
                <w:sz w:val="32"/>
                <w:szCs w:val="32"/>
              </w:rPr>
              <w:t>X</w:t>
            </w:r>
          </w:p>
        </w:tc>
      </w:tr>
    </w:tbl>
    <w:tbl>
      <w:tblPr>
        <w:tblStyle w:val="a3"/>
        <w:tblpPr w:leftFromText="180" w:rightFromText="180" w:vertAnchor="text" w:horzAnchor="margin" w:tblpY="-16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323"/>
      </w:tblGrid>
      <w:tr w:rsidR="009D2141" w14:paraId="10205850" w14:textId="77777777" w:rsidTr="009D2141">
        <w:trPr>
          <w:trHeight w:val="557"/>
        </w:trPr>
        <w:tc>
          <w:tcPr>
            <w:tcW w:w="9323" w:type="dxa"/>
            <w:shd w:val="clear" w:color="auto" w:fill="E2EFD9" w:themeFill="accent6" w:themeFillTint="33"/>
            <w:vAlign w:val="center"/>
          </w:tcPr>
          <w:p w14:paraId="2F9206EC" w14:textId="77777777" w:rsidR="009D2141" w:rsidRPr="00A6225F" w:rsidRDefault="009D2141" w:rsidP="009D2141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lastRenderedPageBreak/>
              <w:t xml:space="preserve">3.2 </w:t>
            </w:r>
            <w:r w:rsidRPr="005F4C5E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  <w:cs/>
              </w:rPr>
              <w:t>แผนความต้องการ</w:t>
            </w:r>
            <w:r w:rsidRPr="00C243E8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u w:val="single"/>
                <w:cs/>
              </w:rPr>
              <w:t>ด้าน</w:t>
            </w:r>
            <w:r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u w:val="single"/>
                <w:cs/>
              </w:rPr>
              <w:t>การ</w:t>
            </w:r>
            <w:r w:rsidRPr="00C243E8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  <w:u w:val="single"/>
                <w:cs/>
              </w:rPr>
              <w:t>พัฒนาผลิตภัณฑ์</w:t>
            </w:r>
            <w:r w:rsidRPr="00C243E8">
              <w:rPr>
                <w:rFonts w:ascii="TH SarabunPSK" w:hAnsi="TH SarabunPSK" w:cs="TH SarabunPSK"/>
                <w:b/>
                <w:bCs/>
                <w:spacing w:val="-12"/>
                <w:sz w:val="32"/>
                <w:szCs w:val="32"/>
                <w:u w:val="single"/>
                <w:cs/>
              </w:rPr>
              <w:t>สินค้าเกษตรแปรรูปมูลค่าสูง</w:t>
            </w:r>
            <w:r w:rsidRPr="005F4C5E">
              <w:rPr>
                <w:rFonts w:ascii="TH SarabunPSK" w:hAnsi="TH SarabunPSK" w:cs="TH SarabunPSK"/>
                <w:b/>
                <w:bCs/>
                <w:spacing w:val="-6"/>
                <w:sz w:val="32"/>
                <w:szCs w:val="32"/>
              </w:rPr>
              <w:t xml:space="preserve"> </w:t>
            </w:r>
          </w:p>
        </w:tc>
      </w:tr>
    </w:tbl>
    <w:p w14:paraId="1B0DBAA0" w14:textId="77777777" w:rsidR="00A6225F" w:rsidRDefault="00A6225F" w:rsidP="007746A0">
      <w:pPr>
        <w:tabs>
          <w:tab w:val="left" w:pos="-3544"/>
          <w:tab w:val="left" w:pos="284"/>
        </w:tabs>
        <w:spacing w:after="0" w:line="400" w:lineRule="exact"/>
        <w:rPr>
          <w:rFonts w:ascii="TH SarabunPSK" w:hAnsi="TH SarabunPSK" w:cs="TH SarabunPSK"/>
          <w:sz w:val="32"/>
          <w:szCs w:val="32"/>
        </w:rPr>
      </w:pPr>
    </w:p>
    <w:p w14:paraId="407F03B5" w14:textId="292211B3" w:rsidR="007746A0" w:rsidRPr="0099305B" w:rsidRDefault="007746A0" w:rsidP="007746A0">
      <w:pPr>
        <w:tabs>
          <w:tab w:val="left" w:pos="-3544"/>
          <w:tab w:val="left" w:pos="284"/>
        </w:tabs>
        <w:spacing w:after="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1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5F4C5E">
        <w:rPr>
          <w:rFonts w:ascii="TH SarabunPSK" w:hAnsi="TH SarabunPSK" w:cs="TH SarabunPSK"/>
          <w:b/>
          <w:bCs/>
          <w:sz w:val="32"/>
          <w:szCs w:val="32"/>
          <w:cs/>
        </w:rPr>
        <w:t>ผลิตภัณฑ์</w:t>
      </w:r>
      <w:r w:rsidRPr="00037ECF">
        <w:rPr>
          <w:rFonts w:ascii="TH SarabunPSK" w:hAnsi="TH SarabunPSK" w:cs="TH SarabunPSK"/>
          <w:b/>
          <w:bCs/>
          <w:sz w:val="32"/>
          <w:szCs w:val="32"/>
          <w:cs/>
        </w:rPr>
        <w:t>ที่มีแผนจะพัฒนา</w:t>
      </w:r>
      <w:r w:rsidR="00037ECF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การแปรรูป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9305B">
        <w:rPr>
          <w:rFonts w:ascii="TH SarabunPSK" w:hAnsi="TH SarabunPSK" w:cs="TH SarabunPSK"/>
          <w:b/>
          <w:bCs/>
          <w:sz w:val="32"/>
          <w:szCs w:val="32"/>
          <w:cs/>
        </w:rPr>
        <w:t>จำนวน 1 ผลิตภัณฑ์ (ระบุให้ชัดเจน)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 .....</w:t>
      </w:r>
      <w:r>
        <w:rPr>
          <w:rFonts w:ascii="TH SarabunPSK" w:hAnsi="TH SarabunPSK" w:cs="TH SarabunPSK"/>
          <w:sz w:val="32"/>
          <w:szCs w:val="32"/>
        </w:rPr>
        <w:t>...........................................</w:t>
      </w:r>
      <w:r w:rsidRPr="0099305B">
        <w:rPr>
          <w:rFonts w:ascii="TH SarabunPSK" w:hAnsi="TH SarabunPSK" w:cs="TH SarabunPSK"/>
          <w:sz w:val="32"/>
          <w:szCs w:val="32"/>
        </w:rPr>
        <w:t>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</w:t>
      </w:r>
      <w:r w:rsidRPr="0099305B">
        <w:rPr>
          <w:rFonts w:ascii="TH SarabunPSK" w:hAnsi="TH SarabunPSK" w:cs="TH SarabunPSK"/>
          <w:sz w:val="32"/>
          <w:szCs w:val="32"/>
        </w:rPr>
        <w:t>....</w:t>
      </w:r>
    </w:p>
    <w:p w14:paraId="63BE05F4" w14:textId="77777777" w:rsidR="007746A0" w:rsidRPr="007E2CBA" w:rsidRDefault="007746A0" w:rsidP="007746A0">
      <w:pPr>
        <w:tabs>
          <w:tab w:val="left" w:pos="-3544"/>
          <w:tab w:val="left" w:pos="284"/>
        </w:tabs>
        <w:spacing w:after="0" w:line="400" w:lineRule="exact"/>
        <w:rPr>
          <w:rFonts w:ascii="TH SarabunPSK" w:hAnsi="TH SarabunPSK" w:cs="TH SarabunPSK"/>
          <w:sz w:val="32"/>
          <w:szCs w:val="32"/>
        </w:rPr>
      </w:pPr>
      <w:r w:rsidRPr="007E2CBA">
        <w:rPr>
          <w:rFonts w:ascii="TH SarabunPSK" w:hAnsi="TH SarabunPSK" w:cs="TH SarabunPSK"/>
          <w:sz w:val="32"/>
          <w:szCs w:val="32"/>
          <w:cs/>
        </w:rPr>
        <w:t>2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วัตถุดิบหลักทางการเกษตรที่ใช้ผลิตผลิตภัณฑ์ที่เข้าร่วมกิจกรรมฯ </w:t>
      </w:r>
    </w:p>
    <w:p w14:paraId="0BF73B42" w14:textId="77777777" w:rsidR="007746A0" w:rsidRPr="007E2CBA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7E2CBA">
        <w:rPr>
          <w:rFonts w:ascii="TH SarabunPSK" w:hAnsi="TH SarabunPSK" w:cs="TH SarabunPSK"/>
          <w:sz w:val="32"/>
          <w:szCs w:val="32"/>
          <w:cs/>
        </w:rPr>
        <w:t>2.1) ....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....</w:t>
      </w:r>
      <w:r w:rsidRPr="007E2CBA">
        <w:rPr>
          <w:rFonts w:ascii="TH SarabunPSK" w:hAnsi="TH SarabunPSK" w:cs="TH SarabunPSK"/>
          <w:sz w:val="32"/>
          <w:szCs w:val="32"/>
          <w:cs/>
        </w:rPr>
        <w:t>.................. คิดเป็น ..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.</w:t>
      </w:r>
      <w:r w:rsidRPr="007E2CBA">
        <w:rPr>
          <w:rFonts w:ascii="TH SarabunPSK" w:hAnsi="TH SarabunPSK" w:cs="TH SarabunPSK"/>
          <w:sz w:val="32"/>
          <w:szCs w:val="32"/>
          <w:cs/>
        </w:rPr>
        <w:t>....</w:t>
      </w:r>
      <w:r w:rsidRPr="007E2CBA">
        <w:rPr>
          <w:rFonts w:ascii="TH SarabunPSK" w:hAnsi="TH SarabunPSK" w:cs="TH SarabunPSK"/>
          <w:sz w:val="32"/>
          <w:szCs w:val="32"/>
        </w:rPr>
        <w:t>%</w:t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      2.</w:t>
      </w:r>
      <w:r w:rsidRPr="007E2CBA">
        <w:rPr>
          <w:rFonts w:ascii="TH SarabunPSK" w:hAnsi="TH SarabunPSK" w:cs="TH SarabunPSK"/>
          <w:sz w:val="32"/>
          <w:szCs w:val="32"/>
        </w:rPr>
        <w:t>2</w:t>
      </w:r>
      <w:r w:rsidRPr="007E2CBA">
        <w:rPr>
          <w:rFonts w:ascii="TH SarabunPSK" w:hAnsi="TH SarabunPSK" w:cs="TH SarabunPSK"/>
          <w:sz w:val="32"/>
          <w:szCs w:val="32"/>
          <w:cs/>
        </w:rPr>
        <w:t>) 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.....................</w:t>
      </w:r>
      <w:r w:rsidRPr="007E2CBA">
        <w:rPr>
          <w:rFonts w:ascii="TH SarabunPSK" w:hAnsi="TH SarabunPSK" w:cs="TH SarabunPSK"/>
          <w:sz w:val="32"/>
          <w:szCs w:val="32"/>
          <w:cs/>
        </w:rPr>
        <w:t>... คิดเป็น ...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....</w:t>
      </w:r>
      <w:r w:rsidRPr="007E2CBA">
        <w:rPr>
          <w:rFonts w:ascii="TH SarabunPSK" w:hAnsi="TH SarabunPSK" w:cs="TH SarabunPSK"/>
          <w:sz w:val="32"/>
          <w:szCs w:val="32"/>
          <w:cs/>
        </w:rPr>
        <w:t>......</w:t>
      </w:r>
      <w:r w:rsidRPr="007E2CBA">
        <w:rPr>
          <w:rFonts w:ascii="TH SarabunPSK" w:hAnsi="TH SarabunPSK" w:cs="TH SarabunPSK"/>
          <w:sz w:val="32"/>
          <w:szCs w:val="32"/>
        </w:rPr>
        <w:t>%</w:t>
      </w:r>
    </w:p>
    <w:p w14:paraId="26A90FBF" w14:textId="77777777" w:rsidR="007746A0" w:rsidRPr="007E2CBA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7E2CBA">
        <w:rPr>
          <w:rFonts w:ascii="TH SarabunPSK" w:hAnsi="TH SarabunPSK" w:cs="TH SarabunPSK"/>
          <w:sz w:val="32"/>
          <w:szCs w:val="32"/>
          <w:cs/>
        </w:rPr>
        <w:t>2.</w:t>
      </w:r>
      <w:r w:rsidRPr="007E2CBA">
        <w:rPr>
          <w:rFonts w:ascii="TH SarabunPSK" w:hAnsi="TH SarabunPSK" w:cs="TH SarabunPSK"/>
          <w:sz w:val="32"/>
          <w:szCs w:val="32"/>
        </w:rPr>
        <w:t>3</w:t>
      </w:r>
      <w:r w:rsidRPr="007E2CBA">
        <w:rPr>
          <w:rFonts w:ascii="TH SarabunPSK" w:hAnsi="TH SarabunPSK" w:cs="TH SarabunPSK"/>
          <w:sz w:val="32"/>
          <w:szCs w:val="32"/>
          <w:cs/>
        </w:rPr>
        <w:t>) ....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.</w:t>
      </w:r>
      <w:r w:rsidRPr="007E2CBA">
        <w:rPr>
          <w:rFonts w:ascii="TH SarabunPSK" w:hAnsi="TH SarabunPSK" w:cs="TH SarabunPSK"/>
          <w:sz w:val="32"/>
          <w:szCs w:val="32"/>
          <w:cs/>
        </w:rPr>
        <w:t>.....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....</w:t>
      </w:r>
      <w:r w:rsidRPr="007E2CBA">
        <w:rPr>
          <w:rFonts w:ascii="TH SarabunPSK" w:hAnsi="TH SarabunPSK" w:cs="TH SarabunPSK"/>
          <w:sz w:val="32"/>
          <w:szCs w:val="32"/>
          <w:cs/>
        </w:rPr>
        <w:t>........ คิดเป็น .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</w:t>
      </w:r>
      <w:r w:rsidRPr="007E2CBA">
        <w:rPr>
          <w:rFonts w:ascii="TH SarabunPSK" w:hAnsi="TH SarabunPSK" w:cs="TH SarabunPSK"/>
          <w:sz w:val="32"/>
          <w:szCs w:val="32"/>
          <w:cs/>
        </w:rPr>
        <w:t>......</w:t>
      </w:r>
      <w:r w:rsidRPr="007E2CBA">
        <w:rPr>
          <w:rFonts w:ascii="TH SarabunPSK" w:hAnsi="TH SarabunPSK" w:cs="TH SarabunPSK"/>
          <w:sz w:val="32"/>
          <w:szCs w:val="32"/>
        </w:rPr>
        <w:t>%</w:t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    </w:t>
      </w:r>
      <w:r w:rsidRPr="007E2CBA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7E2CBA">
        <w:rPr>
          <w:rFonts w:ascii="TH SarabunPSK" w:hAnsi="TH SarabunPSK" w:cs="TH SarabunPSK"/>
          <w:sz w:val="32"/>
          <w:szCs w:val="32"/>
          <w:cs/>
        </w:rPr>
        <w:t>2.</w:t>
      </w:r>
      <w:r w:rsidRPr="007E2CBA">
        <w:rPr>
          <w:rFonts w:ascii="TH SarabunPSK" w:hAnsi="TH SarabunPSK" w:cs="TH SarabunPSK"/>
          <w:sz w:val="32"/>
          <w:szCs w:val="32"/>
        </w:rPr>
        <w:t>4</w:t>
      </w:r>
      <w:r w:rsidRPr="007E2CBA">
        <w:rPr>
          <w:rFonts w:ascii="TH SarabunPSK" w:hAnsi="TH SarabunPSK" w:cs="TH SarabunPSK"/>
          <w:sz w:val="32"/>
          <w:szCs w:val="32"/>
          <w:cs/>
        </w:rPr>
        <w:t>) ....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7E2CBA">
        <w:rPr>
          <w:rFonts w:ascii="TH SarabunPSK" w:hAnsi="TH SarabunPSK" w:cs="TH SarabunPSK"/>
          <w:sz w:val="32"/>
          <w:szCs w:val="32"/>
          <w:cs/>
        </w:rPr>
        <w:t>............ คิดเป็น .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7E2CBA">
        <w:rPr>
          <w:rFonts w:ascii="TH SarabunPSK" w:hAnsi="TH SarabunPSK" w:cs="TH SarabunPSK"/>
          <w:sz w:val="32"/>
          <w:szCs w:val="32"/>
          <w:cs/>
        </w:rPr>
        <w:t>......</w:t>
      </w:r>
      <w:r w:rsidRPr="007E2CBA">
        <w:rPr>
          <w:rFonts w:ascii="TH SarabunPSK" w:hAnsi="TH SarabunPSK" w:cs="TH SarabunPSK"/>
          <w:sz w:val="32"/>
          <w:szCs w:val="32"/>
        </w:rPr>
        <w:t>%</w:t>
      </w:r>
    </w:p>
    <w:p w14:paraId="3ECDD1C7" w14:textId="77777777" w:rsidR="007746A0" w:rsidRPr="007E2CBA" w:rsidRDefault="007746A0" w:rsidP="007746A0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 w:rsidRPr="007E2CBA">
        <w:rPr>
          <w:rFonts w:ascii="TH SarabunPSK" w:hAnsi="TH SarabunPSK" w:cs="TH SarabunPSK"/>
          <w:sz w:val="32"/>
          <w:szCs w:val="32"/>
          <w:cs/>
        </w:rPr>
        <w:t xml:space="preserve">3. แหล่งวัตถุดิบหลักทางการเกษตรของผลิตภัณฑ์ที่เข้าร่วมกิจกรรมฯ </w:t>
      </w:r>
      <w:r w:rsidRPr="007E2CBA">
        <w:rPr>
          <w:rFonts w:ascii="TH SarabunPSK" w:hAnsi="TH SarabunPSK" w:cs="TH SarabunPSK"/>
          <w:noProof/>
          <w:sz w:val="32"/>
          <w:szCs w:val="32"/>
          <w:cs/>
        </w:rPr>
        <w:t>(ตอบได้มากกว่า 1 ข้อ)</w:t>
      </w:r>
      <w:r w:rsidRPr="007E2CBA">
        <w:rPr>
          <w:rFonts w:ascii="TH SarabunPSK" w:hAnsi="TH SarabunPSK" w:cs="TH SarabunPSK"/>
          <w:sz w:val="32"/>
          <w:szCs w:val="32"/>
          <w:cs/>
        </w:rPr>
        <w:tab/>
      </w:r>
      <w:r w:rsidRPr="007E2CBA">
        <w:rPr>
          <w:rFonts w:ascii="TH SarabunPSK" w:hAnsi="TH SarabunPSK" w:cs="TH SarabunPSK"/>
          <w:sz w:val="32"/>
          <w:szCs w:val="32"/>
          <w:cs/>
        </w:rPr>
        <w:tab/>
      </w:r>
    </w:p>
    <w:p w14:paraId="78F58C64" w14:textId="77777777" w:rsidR="007746A0" w:rsidRPr="007E2CBA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7E2CBA">
        <w:rPr>
          <w:rFonts w:ascii="TH SarabunPSK" w:hAnsi="TH SarabunPSK" w:cs="TH SarabunPSK"/>
          <w:noProof/>
          <w:sz w:val="32"/>
          <w:szCs w:val="32"/>
        </w:rPr>
        <w:sym w:font="Wingdings 2" w:char="F0A3"/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  ผลิตเอง/ปลูกเอง/รับซื้อจากสมาชิก</w:t>
      </w:r>
      <w:r w:rsidRPr="007E2CBA">
        <w:rPr>
          <w:rFonts w:ascii="TH SarabunPSK" w:hAnsi="TH SarabunPSK" w:cs="TH SarabunPSK"/>
          <w:sz w:val="32"/>
          <w:szCs w:val="32"/>
        </w:rPr>
        <w:t xml:space="preserve"> </w:t>
      </w:r>
      <w:r w:rsidRPr="007E2CBA">
        <w:rPr>
          <w:rFonts w:ascii="TH SarabunPSK" w:hAnsi="TH SarabunPSK" w:cs="TH SarabunPSK"/>
          <w:sz w:val="32"/>
          <w:szCs w:val="32"/>
        </w:rPr>
        <w:tab/>
      </w:r>
      <w:r w:rsidRPr="007E2CBA">
        <w:rPr>
          <w:rFonts w:ascii="TH SarabunPSK" w:hAnsi="TH SarabunPSK" w:cs="TH SarabunPSK"/>
          <w:sz w:val="32"/>
          <w:szCs w:val="32"/>
          <w:cs/>
        </w:rPr>
        <w:t>คิดเป็น ......................</w:t>
      </w:r>
      <w:r w:rsidRPr="007E2CBA">
        <w:rPr>
          <w:rFonts w:ascii="TH SarabunPSK" w:hAnsi="TH SarabunPSK" w:cs="TH SarabunPSK"/>
          <w:sz w:val="32"/>
          <w:szCs w:val="32"/>
        </w:rPr>
        <w:t>%</w:t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       </w:t>
      </w:r>
    </w:p>
    <w:p w14:paraId="7F17D501" w14:textId="77777777" w:rsidR="007746A0" w:rsidRPr="007E2CBA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7E2CBA">
        <w:rPr>
          <w:rFonts w:ascii="TH SarabunPSK" w:hAnsi="TH SarabunPSK" w:cs="TH SarabunPSK"/>
          <w:noProof/>
          <w:sz w:val="32"/>
          <w:szCs w:val="32"/>
        </w:rPr>
        <w:sym w:font="Wingdings 2" w:char="F0A3"/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  ซื้อจากภายในชุมชน</w:t>
      </w:r>
      <w:r w:rsidRPr="007E2CBA">
        <w:rPr>
          <w:rFonts w:ascii="TH SarabunPSK" w:hAnsi="TH SarabunPSK" w:cs="TH SarabunPSK"/>
          <w:sz w:val="32"/>
          <w:szCs w:val="32"/>
        </w:rPr>
        <w:tab/>
      </w:r>
      <w:r w:rsidRPr="007E2CBA">
        <w:rPr>
          <w:rFonts w:ascii="TH SarabunPSK" w:hAnsi="TH SarabunPSK" w:cs="TH SarabunPSK"/>
          <w:sz w:val="32"/>
          <w:szCs w:val="32"/>
        </w:rPr>
        <w:tab/>
      </w:r>
      <w:r w:rsidRPr="007E2CBA">
        <w:rPr>
          <w:rFonts w:ascii="TH SarabunPSK" w:hAnsi="TH SarabunPSK" w:cs="TH SarabunPSK"/>
          <w:sz w:val="32"/>
          <w:szCs w:val="32"/>
        </w:rPr>
        <w:tab/>
      </w:r>
      <w:r w:rsidRPr="007E2CBA">
        <w:rPr>
          <w:rFonts w:ascii="TH SarabunPSK" w:hAnsi="TH SarabunPSK" w:cs="TH SarabunPSK"/>
          <w:sz w:val="32"/>
          <w:szCs w:val="32"/>
          <w:cs/>
        </w:rPr>
        <w:t>คิดเป็น ......................</w:t>
      </w:r>
      <w:r w:rsidRPr="007E2CBA">
        <w:rPr>
          <w:rFonts w:ascii="TH SarabunPSK" w:hAnsi="TH SarabunPSK" w:cs="TH SarabunPSK"/>
          <w:sz w:val="32"/>
          <w:szCs w:val="32"/>
        </w:rPr>
        <w:t>%</w:t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       </w:t>
      </w:r>
    </w:p>
    <w:p w14:paraId="50539128" w14:textId="77777777" w:rsidR="007746A0" w:rsidRPr="007E2CBA" w:rsidRDefault="007746A0" w:rsidP="007746A0">
      <w:pPr>
        <w:spacing w:after="0" w:line="400" w:lineRule="exact"/>
        <w:ind w:firstLine="720"/>
        <w:rPr>
          <w:rFonts w:ascii="TH SarabunPSK" w:hAnsi="TH SarabunPSK" w:cs="TH SarabunPSK"/>
          <w:sz w:val="32"/>
          <w:szCs w:val="32"/>
        </w:rPr>
      </w:pPr>
      <w:r w:rsidRPr="007E2CBA">
        <w:rPr>
          <w:rFonts w:ascii="TH SarabunPSK" w:hAnsi="TH SarabunPSK" w:cs="TH SarabunPSK"/>
          <w:noProof/>
          <w:sz w:val="32"/>
          <w:szCs w:val="32"/>
        </w:rPr>
        <w:sym w:font="Wingdings 2" w:char="F0A3"/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  ซื้อจากภายนอกชุมชน</w:t>
      </w:r>
      <w:r w:rsidRPr="007E2CBA">
        <w:rPr>
          <w:rFonts w:ascii="TH SarabunPSK" w:hAnsi="TH SarabunPSK" w:cs="TH SarabunPSK"/>
          <w:sz w:val="32"/>
          <w:szCs w:val="32"/>
        </w:rPr>
        <w:t xml:space="preserve"> </w:t>
      </w:r>
      <w:r w:rsidRPr="007E2CBA">
        <w:rPr>
          <w:rFonts w:ascii="TH SarabunPSK" w:hAnsi="TH SarabunPSK" w:cs="TH SarabunPSK"/>
          <w:sz w:val="32"/>
          <w:szCs w:val="32"/>
        </w:rPr>
        <w:tab/>
      </w:r>
      <w:r w:rsidRPr="007E2CBA">
        <w:rPr>
          <w:rFonts w:ascii="TH SarabunPSK" w:hAnsi="TH SarabunPSK" w:cs="TH SarabunPSK"/>
          <w:sz w:val="32"/>
          <w:szCs w:val="32"/>
        </w:rPr>
        <w:tab/>
      </w:r>
      <w:r w:rsidRPr="007E2CBA">
        <w:rPr>
          <w:rFonts w:ascii="TH SarabunPSK" w:hAnsi="TH SarabunPSK" w:cs="TH SarabunPSK"/>
          <w:sz w:val="32"/>
          <w:szCs w:val="32"/>
          <w:cs/>
        </w:rPr>
        <w:t>คิดเป็น ......................</w:t>
      </w:r>
      <w:r w:rsidRPr="007E2CBA">
        <w:rPr>
          <w:rFonts w:ascii="TH SarabunPSK" w:hAnsi="TH SarabunPSK" w:cs="TH SarabunPSK"/>
          <w:sz w:val="32"/>
          <w:szCs w:val="32"/>
        </w:rPr>
        <w:t>%</w:t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   </w:t>
      </w:r>
    </w:p>
    <w:p w14:paraId="30F486DF" w14:textId="0427A520" w:rsidR="007746A0" w:rsidRPr="007E2CBA" w:rsidRDefault="007746A0" w:rsidP="007746A0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 w:rsidRPr="007E2CBA">
        <w:rPr>
          <w:rFonts w:ascii="TH SarabunPSK" w:hAnsi="TH SarabunPSK" w:cs="TH SarabunPSK"/>
          <w:sz w:val="32"/>
          <w:szCs w:val="32"/>
          <w:cs/>
        </w:rPr>
        <w:t>4</w:t>
      </w:r>
      <w:r w:rsidRPr="007E2CBA">
        <w:rPr>
          <w:rFonts w:ascii="TH SarabunPSK" w:hAnsi="TH SarabunPSK" w:cs="TH SarabunPSK"/>
          <w:sz w:val="32"/>
          <w:szCs w:val="32"/>
        </w:rPr>
        <w:t xml:space="preserve">. </w:t>
      </w:r>
      <w:r w:rsidRPr="007E2CBA">
        <w:rPr>
          <w:rFonts w:ascii="TH SarabunPSK" w:hAnsi="TH SarabunPSK" w:cs="TH SarabunPSK"/>
          <w:sz w:val="32"/>
          <w:szCs w:val="32"/>
          <w:cs/>
        </w:rPr>
        <w:t>กลุ่มผู้บริโภคเป้าหมายของผลิตภัณฑ์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ที่จะพัฒนา</w:t>
      </w:r>
      <w:r w:rsidR="00A6225F" w:rsidRPr="007E2CBA">
        <w:rPr>
          <w:rFonts w:ascii="TH SarabunPSK" w:hAnsi="TH SarabunPSK" w:cs="TH SarabunPSK" w:hint="cs"/>
          <w:sz w:val="32"/>
          <w:szCs w:val="32"/>
          <w:cs/>
        </w:rPr>
        <w:t>ภายใต้โครงการฯ</w:t>
      </w:r>
      <w:r w:rsidRPr="007E2CBA">
        <w:rPr>
          <w:rFonts w:ascii="TH SarabunPSK" w:hAnsi="TH SarabunPSK" w:cs="TH SarabunPSK"/>
          <w:sz w:val="32"/>
          <w:szCs w:val="32"/>
          <w:cs/>
        </w:rPr>
        <w:t xml:space="preserve"> .....................................................................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</w:t>
      </w:r>
      <w:r w:rsidRPr="007E2CBA">
        <w:rPr>
          <w:rFonts w:ascii="TH SarabunPSK" w:hAnsi="TH SarabunPSK" w:cs="TH SarabunPSK"/>
          <w:sz w:val="32"/>
          <w:szCs w:val="32"/>
          <w:cs/>
        </w:rPr>
        <w:t>...............................</w:t>
      </w:r>
    </w:p>
    <w:p w14:paraId="36F47A52" w14:textId="56CD9703" w:rsidR="00A6225F" w:rsidRPr="007E2CBA" w:rsidRDefault="00A6225F" w:rsidP="00A6225F">
      <w:pPr>
        <w:spacing w:after="0" w:line="400" w:lineRule="exact"/>
        <w:rPr>
          <w:rFonts w:ascii="TH SarabunPSK" w:hAnsi="TH SarabunPSK" w:cs="TH SarabunPSK"/>
          <w:sz w:val="32"/>
          <w:szCs w:val="32"/>
          <w:cs/>
        </w:rPr>
      </w:pPr>
      <w:r w:rsidRPr="007E2CBA">
        <w:rPr>
          <w:rFonts w:ascii="TH SarabunPSK" w:hAnsi="TH SarabunPSK" w:cs="TH SarabunPSK" w:hint="cs"/>
          <w:sz w:val="32"/>
          <w:szCs w:val="32"/>
          <w:cs/>
        </w:rPr>
        <w:t>5.</w:t>
      </w:r>
      <w:r w:rsidRPr="007E2CBA">
        <w:rPr>
          <w:rFonts w:ascii="TH SarabunPSK" w:hAnsi="TH SarabunPSK" w:cs="TH SarabunPSK"/>
          <w:sz w:val="32"/>
          <w:szCs w:val="32"/>
        </w:rPr>
        <w:t xml:space="preserve"> </w:t>
      </w:r>
      <w:r w:rsidRPr="007E2CBA">
        <w:rPr>
          <w:rFonts w:ascii="TH SarabunPSK" w:hAnsi="TH SarabunPSK" w:cs="TH SarabunPSK"/>
          <w:sz w:val="32"/>
          <w:szCs w:val="32"/>
          <w:cs/>
        </w:rPr>
        <w:t>โอกาสทางการตลาด/ช่องทางการตลาดของผลิตภัณฑ์</w:t>
      </w:r>
      <w:r w:rsidRPr="007E2CBA">
        <w:rPr>
          <w:rFonts w:ascii="TH SarabunPSK" w:hAnsi="TH SarabunPSK" w:cs="TH SarabunPSK" w:hint="cs"/>
          <w:sz w:val="32"/>
          <w:szCs w:val="32"/>
          <w:cs/>
        </w:rPr>
        <w:t>ที่จะพัฒนาภายใต้โครงการฯ</w:t>
      </w:r>
    </w:p>
    <w:p w14:paraId="7838D29B" w14:textId="0F7D05C6" w:rsidR="00A6225F" w:rsidRPr="007E2CBA" w:rsidRDefault="00A6225F" w:rsidP="00A6225F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7E2CBA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………………………………………………………………………………..………………………………………………………………………………………</w:t>
      </w:r>
    </w:p>
    <w:p w14:paraId="2FE6DC99" w14:textId="43B98FE9" w:rsidR="007746A0" w:rsidRPr="0099305B" w:rsidRDefault="007746A0" w:rsidP="007746A0">
      <w:pPr>
        <w:spacing w:after="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5</w:t>
      </w:r>
      <w:r>
        <w:rPr>
          <w:rFonts w:ascii="TH SarabunPSK" w:hAnsi="TH SarabunPSK" w:cs="TH SarabunPSK"/>
          <w:sz w:val="32"/>
          <w:szCs w:val="32"/>
        </w:rPr>
        <w:t>.</w:t>
      </w:r>
      <w:r w:rsidRPr="0099305B">
        <w:rPr>
          <w:rFonts w:ascii="TH SarabunPSK" w:hAnsi="TH SarabunPSK" w:cs="TH SarabunPSK"/>
          <w:sz w:val="32"/>
          <w:szCs w:val="32"/>
        </w:rPr>
        <w:t xml:space="preserve"> </w:t>
      </w:r>
      <w:r w:rsidRPr="0099305B">
        <w:rPr>
          <w:rFonts w:ascii="TH SarabunPSK" w:hAnsi="TH SarabunPSK" w:cs="TH SarabunPSK"/>
          <w:sz w:val="32"/>
          <w:szCs w:val="32"/>
          <w:cs/>
        </w:rPr>
        <w:t xml:space="preserve">แนวความคิดการพัฒนาผลิตภัณฑ์ </w:t>
      </w:r>
      <w:r w:rsidRPr="0099305B">
        <w:rPr>
          <w:rFonts w:ascii="TH SarabunPSK" w:hAnsi="TH SarabunPSK" w:cs="TH SarabunPSK"/>
          <w:color w:val="202024"/>
          <w:sz w:val="32"/>
          <w:szCs w:val="32"/>
        </w:rPr>
        <w:t xml:space="preserve">(Product Concept) </w:t>
      </w:r>
    </w:p>
    <w:p w14:paraId="46A9AD47" w14:textId="77777777" w:rsidR="007746A0" w:rsidRPr="0099305B" w:rsidRDefault="007746A0" w:rsidP="007746A0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76695282" w14:textId="77777777" w:rsidR="007746A0" w:rsidRPr="0099305B" w:rsidRDefault="007746A0" w:rsidP="007746A0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418F3DA3" w14:textId="77777777" w:rsidR="007746A0" w:rsidRPr="0099305B" w:rsidRDefault="007746A0" w:rsidP="007746A0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2F3C6C29" w14:textId="20F17E5E" w:rsidR="007746A0" w:rsidRDefault="007746A0" w:rsidP="007746A0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1BF249C7" w14:textId="77777777" w:rsidR="00DC41D5" w:rsidRPr="0099305B" w:rsidRDefault="00DC41D5" w:rsidP="00DC41D5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56DB08A2" w14:textId="1FB15563" w:rsidR="00A6225F" w:rsidRDefault="00346B7D" w:rsidP="00346B7D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6 </w:t>
      </w:r>
      <w:r w:rsidR="003F3EDC" w:rsidRPr="003F3EDC">
        <w:rPr>
          <w:rFonts w:ascii="TH SarabunPSK" w:hAnsi="TH SarabunPSK" w:cs="TH SarabunPSK" w:hint="cs"/>
          <w:sz w:val="32"/>
          <w:szCs w:val="32"/>
          <w:cs/>
        </w:rPr>
        <w:t>. แผน</w:t>
      </w:r>
      <w:r w:rsidR="003F3EDC" w:rsidRPr="003F3EDC">
        <w:rPr>
          <w:rFonts w:ascii="TH SarabunPSK" w:hAnsi="TH SarabunPSK" w:cs="TH SarabunPSK"/>
          <w:spacing w:val="-6"/>
          <w:sz w:val="32"/>
          <w:szCs w:val="32"/>
          <w:cs/>
        </w:rPr>
        <w:t>การพัฒนาผลิตภัณฑ์</w:t>
      </w:r>
      <w:r w:rsidR="003F3EDC" w:rsidRPr="003F3EDC">
        <w:rPr>
          <w:rFonts w:ascii="TH SarabunPSK" w:hAnsi="TH SarabunPSK" w:cs="TH SarabunPSK"/>
          <w:spacing w:val="-12"/>
          <w:sz w:val="32"/>
          <w:szCs w:val="32"/>
          <w:cs/>
        </w:rPr>
        <w:t>สินค้าเกษตรแปรรูปมูลค่าสูง</w:t>
      </w:r>
      <w:r w:rsidR="003F3EDC" w:rsidRPr="003F3EDC">
        <w:rPr>
          <w:rFonts w:ascii="TH SarabunPSK" w:hAnsi="TH SarabunPSK" w:cs="TH SarabunPSK"/>
          <w:sz w:val="32"/>
          <w:szCs w:val="32"/>
          <w:cs/>
        </w:rPr>
        <w:t xml:space="preserve">ของวิสาหกิจชุมชน </w:t>
      </w:r>
      <w:r w:rsidR="00A6225F">
        <w:rPr>
          <w:rFonts w:ascii="TH SarabunPSK" w:hAnsi="TH SarabunPSK" w:cs="TH SarabunPSK"/>
          <w:sz w:val="32"/>
          <w:szCs w:val="32"/>
          <w:cs/>
        </w:rPr>
        <w:br/>
      </w:r>
      <w:r w:rsidR="00A6225F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3F3EDC" w:rsidRPr="003F3EDC">
        <w:rPr>
          <w:rFonts w:ascii="TH SarabunPSK" w:hAnsi="TH SarabunPSK" w:cs="TH SarabunPSK"/>
          <w:sz w:val="32"/>
          <w:szCs w:val="32"/>
          <w:cs/>
        </w:rPr>
        <w:t>(สามารถเลือกดำเนินการครบหรือไม่ครบทุกด้านก็ได้)</w:t>
      </w:r>
    </w:p>
    <w:p w14:paraId="71257DB2" w14:textId="77777777" w:rsidR="00F655E5" w:rsidRPr="00346B7D" w:rsidRDefault="00F655E5" w:rsidP="00346B7D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</w:p>
    <w:tbl>
      <w:tblPr>
        <w:tblW w:w="95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126"/>
        <w:gridCol w:w="3840"/>
        <w:gridCol w:w="1580"/>
      </w:tblGrid>
      <w:tr w:rsidR="003B023A" w:rsidRPr="00D103DC" w14:paraId="43A40634" w14:textId="77777777" w:rsidTr="003B023A">
        <w:trPr>
          <w:tblHeader/>
          <w:jc w:val="center"/>
        </w:trPr>
        <w:tc>
          <w:tcPr>
            <w:tcW w:w="1980" w:type="dxa"/>
            <w:shd w:val="clear" w:color="auto" w:fill="E2EFD9" w:themeFill="accent6" w:themeFillTint="33"/>
          </w:tcPr>
          <w:p w14:paraId="38D2C6DF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ระบุด้าน</w:t>
            </w: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br/>
              <w:t>ที่พัฒนา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14:paraId="09242691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ข้อมูลวิสาหกิจชุมชน</w:t>
            </w:r>
          </w:p>
          <w:p w14:paraId="4AE83C14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ก่อนการพัฒนา</w:t>
            </w:r>
          </w:p>
        </w:tc>
        <w:tc>
          <w:tcPr>
            <w:tcW w:w="3840" w:type="dxa"/>
            <w:shd w:val="clear" w:color="auto" w:fill="E2EFD9" w:themeFill="accent6" w:themeFillTint="33"/>
          </w:tcPr>
          <w:p w14:paraId="4A5595F8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แผนการพัฒนาผลิตภัณฑ์</w:t>
            </w:r>
          </w:p>
          <w:p w14:paraId="5067289B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ของวิสาหกิจชุมชน</w:t>
            </w:r>
          </w:p>
        </w:tc>
        <w:tc>
          <w:tcPr>
            <w:tcW w:w="1580" w:type="dxa"/>
            <w:shd w:val="clear" w:color="auto" w:fill="E2EFD9" w:themeFill="accent6" w:themeFillTint="33"/>
          </w:tcPr>
          <w:p w14:paraId="71E0442A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ประมาณการงบประมาณที่ใช้ (บาท)</w:t>
            </w:r>
          </w:p>
        </w:tc>
      </w:tr>
      <w:tr w:rsidR="003B023A" w:rsidRPr="00D103DC" w14:paraId="512332C1" w14:textId="77777777" w:rsidTr="003B023A">
        <w:trPr>
          <w:trHeight w:val="1857"/>
          <w:jc w:val="center"/>
        </w:trPr>
        <w:tc>
          <w:tcPr>
            <w:tcW w:w="1980" w:type="dxa"/>
          </w:tcPr>
          <w:p w14:paraId="068ED7FA" w14:textId="71027570" w:rsidR="003B023A" w:rsidRPr="00D103DC" w:rsidRDefault="003B023A" w:rsidP="003B023A">
            <w:pPr>
              <w:pStyle w:val="af5"/>
              <w:spacing w:line="400" w:lineRule="exact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1. ด้านพัฒนาผลิตภัณฑ์ใหม่</w:t>
            </w:r>
          </w:p>
        </w:tc>
        <w:tc>
          <w:tcPr>
            <w:tcW w:w="2126" w:type="dxa"/>
          </w:tcPr>
          <w:p w14:paraId="3100588E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552050B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แสดงภาพ</w:t>
            </w:r>
          </w:p>
          <w:p w14:paraId="66985F72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ผลิตภัณฑ์เดิม</w:t>
            </w:r>
          </w:p>
          <w:p w14:paraId="7E927A58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546C6B51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5E5DEB40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3840" w:type="dxa"/>
          </w:tcPr>
          <w:p w14:paraId="5416D482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อธิบายวิธีการพัฒนา</w:t>
            </w:r>
          </w:p>
          <w:p w14:paraId="0AE36C67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และวัสดุที่จะสนับสนุน </w:t>
            </w: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br/>
            </w:r>
            <w:r w:rsidRPr="00D103DC">
              <w:rPr>
                <w:rFonts w:ascii="TH SarabunPSK" w:hAnsi="TH SarabunPSK" w:cs="TH SarabunPSK"/>
                <w:sz w:val="30"/>
                <w:szCs w:val="30"/>
              </w:rPr>
              <w:t>1. …………………………………………</w:t>
            </w:r>
          </w:p>
          <w:p w14:paraId="51C2517B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</w:rPr>
              <w:t>2. …………………………………………</w:t>
            </w:r>
          </w:p>
          <w:p w14:paraId="26BCC004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</w:rPr>
              <w:t>3. …………………………………………</w:t>
            </w:r>
          </w:p>
        </w:tc>
        <w:tc>
          <w:tcPr>
            <w:tcW w:w="1580" w:type="dxa"/>
          </w:tcPr>
          <w:p w14:paraId="38DB539B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3B023A" w:rsidRPr="00D103DC" w14:paraId="7B67D629" w14:textId="77777777" w:rsidTr="003B023A">
        <w:trPr>
          <w:trHeight w:val="2145"/>
          <w:jc w:val="center"/>
        </w:trPr>
        <w:tc>
          <w:tcPr>
            <w:tcW w:w="1980" w:type="dxa"/>
          </w:tcPr>
          <w:p w14:paraId="4E5F00F6" w14:textId="1AB3DB84" w:rsidR="003B023A" w:rsidRPr="00D103DC" w:rsidRDefault="003B023A" w:rsidP="003B023A">
            <w:pPr>
              <w:pStyle w:val="af5"/>
              <w:spacing w:line="400" w:lineRule="exact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lastRenderedPageBreak/>
              <w:t>2. ด้านพัฒนาคุณภาพผลิตภัณฑ์/มาตรฐานการผลิต</w:t>
            </w:r>
          </w:p>
        </w:tc>
        <w:tc>
          <w:tcPr>
            <w:tcW w:w="2126" w:type="dxa"/>
          </w:tcPr>
          <w:p w14:paraId="2DB4B7F5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0901FCA3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2C45A965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แสดงภาพ</w:t>
            </w:r>
          </w:p>
          <w:p w14:paraId="078059AB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ก่อนการพัฒนา</w:t>
            </w:r>
          </w:p>
          <w:p w14:paraId="61FC9DA8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840" w:type="dxa"/>
          </w:tcPr>
          <w:p w14:paraId="33391A23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อธิบายวิธีการพัฒนา</w:t>
            </w:r>
          </w:p>
          <w:p w14:paraId="30AC7DF8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และวัสดุที่จะสนับสนุน</w:t>
            </w: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br/>
            </w:r>
            <w:r w:rsidRPr="00D103DC">
              <w:rPr>
                <w:rFonts w:ascii="TH SarabunPSK" w:hAnsi="TH SarabunPSK" w:cs="TH SarabunPSK"/>
                <w:sz w:val="30"/>
                <w:szCs w:val="30"/>
              </w:rPr>
              <w:t>1. …………………………………………</w:t>
            </w:r>
          </w:p>
          <w:p w14:paraId="646950FC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</w:rPr>
              <w:t>2. …………………………………………</w:t>
            </w:r>
          </w:p>
          <w:p w14:paraId="3754AEBC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</w:rPr>
              <w:t>3. …………………………………………</w:t>
            </w:r>
          </w:p>
        </w:tc>
        <w:tc>
          <w:tcPr>
            <w:tcW w:w="1580" w:type="dxa"/>
          </w:tcPr>
          <w:p w14:paraId="5A409A2F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3B023A" w:rsidRPr="00D103DC" w14:paraId="54F03E6B" w14:textId="77777777" w:rsidTr="003B023A">
        <w:trPr>
          <w:trHeight w:val="1857"/>
          <w:jc w:val="center"/>
        </w:trPr>
        <w:tc>
          <w:tcPr>
            <w:tcW w:w="1980" w:type="dxa"/>
          </w:tcPr>
          <w:p w14:paraId="598FE1F9" w14:textId="00F91885" w:rsidR="003B023A" w:rsidRPr="00D103DC" w:rsidRDefault="003B023A" w:rsidP="003B023A">
            <w:pPr>
              <w:pStyle w:val="af5"/>
              <w:spacing w:line="400" w:lineRule="exact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3. ด้านพัฒนา</w:t>
            </w:r>
          </w:p>
          <w:p w14:paraId="7FDCE9B1" w14:textId="77777777" w:rsidR="003B023A" w:rsidRPr="00D103DC" w:rsidRDefault="003B023A" w:rsidP="003B023A">
            <w:pPr>
              <w:pStyle w:val="af5"/>
              <w:spacing w:line="400" w:lineRule="exact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บรรจุภัณฑ์/ฉลากสินค้า</w:t>
            </w:r>
          </w:p>
        </w:tc>
        <w:tc>
          <w:tcPr>
            <w:tcW w:w="2126" w:type="dxa"/>
          </w:tcPr>
          <w:p w14:paraId="58FE1C24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278A8033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แสดงภาพ</w:t>
            </w:r>
          </w:p>
          <w:p w14:paraId="0764E651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บรรจุภัณฑ์/ฉลากเดิม</w:t>
            </w:r>
          </w:p>
          <w:p w14:paraId="44E47755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0BC2E3C7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840" w:type="dxa"/>
          </w:tcPr>
          <w:p w14:paraId="4EA91259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อธิบายวิธีการพัฒนา</w:t>
            </w:r>
          </w:p>
          <w:p w14:paraId="4731BDFE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  <w:cs/>
              </w:rPr>
              <w:t>และวัสดุที่จะสนับสนุน</w:t>
            </w: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br/>
            </w:r>
            <w:r w:rsidRPr="00D103DC">
              <w:rPr>
                <w:rFonts w:ascii="TH SarabunPSK" w:hAnsi="TH SarabunPSK" w:cs="TH SarabunPSK"/>
                <w:sz w:val="30"/>
                <w:szCs w:val="30"/>
              </w:rPr>
              <w:t>1. …………………………………………</w:t>
            </w:r>
          </w:p>
          <w:p w14:paraId="5A52950F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</w:rPr>
              <w:t>2. …………………………………………</w:t>
            </w:r>
          </w:p>
          <w:p w14:paraId="2D2D4DD9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103DC">
              <w:rPr>
                <w:rFonts w:ascii="TH SarabunPSK" w:hAnsi="TH SarabunPSK" w:cs="TH SarabunPSK"/>
                <w:sz w:val="30"/>
                <w:szCs w:val="30"/>
              </w:rPr>
              <w:t>3. …………………………………………</w:t>
            </w:r>
          </w:p>
        </w:tc>
        <w:tc>
          <w:tcPr>
            <w:tcW w:w="1580" w:type="dxa"/>
          </w:tcPr>
          <w:p w14:paraId="6D64F3F7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3B023A" w:rsidRPr="00D103DC" w14:paraId="2AE640E9" w14:textId="77777777" w:rsidTr="00113820">
        <w:trPr>
          <w:trHeight w:val="399"/>
          <w:jc w:val="center"/>
        </w:trPr>
        <w:tc>
          <w:tcPr>
            <w:tcW w:w="7946" w:type="dxa"/>
            <w:gridSpan w:val="3"/>
          </w:tcPr>
          <w:p w14:paraId="37320C31" w14:textId="6407C74F" w:rsidR="003B023A" w:rsidRPr="00D103DC" w:rsidRDefault="003B023A" w:rsidP="003B023A">
            <w:pPr>
              <w:pStyle w:val="af5"/>
              <w:spacing w:line="400" w:lineRule="exact"/>
              <w:jc w:val="right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103D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รวมจำนวน (บาท)</w:t>
            </w:r>
          </w:p>
        </w:tc>
        <w:tc>
          <w:tcPr>
            <w:tcW w:w="1580" w:type="dxa"/>
          </w:tcPr>
          <w:p w14:paraId="160A7990" w14:textId="77777777" w:rsidR="003B023A" w:rsidRPr="00D103DC" w:rsidRDefault="003B023A" w:rsidP="00FD64DD">
            <w:pPr>
              <w:pStyle w:val="af5"/>
              <w:spacing w:line="40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2442C60E" w14:textId="24D113C7" w:rsidR="00930561" w:rsidRDefault="00930561" w:rsidP="000653A0">
      <w:pPr>
        <w:pStyle w:val="a4"/>
        <w:tabs>
          <w:tab w:val="left" w:pos="284"/>
          <w:tab w:val="left" w:pos="360"/>
          <w:tab w:val="left" w:pos="426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ind w:left="0"/>
        <w:rPr>
          <w:rFonts w:ascii="TH SarabunPSK" w:hAnsi="TH SarabunPSK" w:cs="TH SarabunPSK"/>
          <w:sz w:val="32"/>
          <w:szCs w:val="32"/>
        </w:rPr>
      </w:pPr>
    </w:p>
    <w:p w14:paraId="3CB9EE83" w14:textId="4353EF7D" w:rsidR="00346B7D" w:rsidRPr="0099305B" w:rsidRDefault="009D2141" w:rsidP="00346B7D">
      <w:pPr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>
        <w:rPr>
          <w:rFonts w:ascii="TH SarabunPSK" w:hAnsi="TH SarabunPSK" w:cs="TH SarabunPSK"/>
          <w:color w:val="202024"/>
          <w:sz w:val="32"/>
          <w:szCs w:val="32"/>
        </w:rPr>
        <w:t>7</w:t>
      </w:r>
      <w:r w:rsidR="00346B7D">
        <w:rPr>
          <w:rFonts w:ascii="TH SarabunPSK" w:hAnsi="TH SarabunPSK" w:cs="TH SarabunPSK" w:hint="cs"/>
          <w:color w:val="202024"/>
          <w:sz w:val="32"/>
          <w:szCs w:val="32"/>
          <w:cs/>
        </w:rPr>
        <w:t>.</w:t>
      </w:r>
      <w:r w:rsidR="00346B7D" w:rsidRPr="0099305B">
        <w:rPr>
          <w:rFonts w:ascii="TH SarabunPSK" w:hAnsi="TH SarabunPSK" w:cs="TH SarabunPSK"/>
          <w:color w:val="202024"/>
          <w:sz w:val="32"/>
          <w:szCs w:val="32"/>
        </w:rPr>
        <w:t xml:space="preserve"> </w:t>
      </w:r>
      <w:r w:rsidR="00346B7D">
        <w:rPr>
          <w:rFonts w:ascii="TH SarabunPSK" w:hAnsi="TH SarabunPSK" w:cs="TH SarabunPSK" w:hint="cs"/>
          <w:color w:val="202024"/>
          <w:sz w:val="32"/>
          <w:szCs w:val="32"/>
          <w:cs/>
        </w:rPr>
        <w:t>งานวิจัย</w:t>
      </w:r>
      <w:r w:rsidR="00346B7D" w:rsidRPr="0099305B">
        <w:rPr>
          <w:rFonts w:ascii="TH SarabunPSK" w:hAnsi="TH SarabunPSK" w:cs="TH SarabunPSK"/>
          <w:color w:val="202024"/>
          <w:sz w:val="32"/>
          <w:szCs w:val="32"/>
          <w:cs/>
        </w:rPr>
        <w:t xml:space="preserve"> / เทคโนโลยี / นวัตกรรม ที่เกี่ยวข้องในการพัฒนาผลิตภัณฑ์ </w:t>
      </w:r>
      <w:r w:rsidR="00346B7D" w:rsidRPr="0099305B">
        <w:rPr>
          <w:rFonts w:ascii="TH SarabunPSK" w:hAnsi="TH SarabunPSK" w:cs="TH SarabunPSK"/>
          <w:color w:val="202024"/>
          <w:sz w:val="32"/>
          <w:szCs w:val="32"/>
        </w:rPr>
        <w:t>(</w:t>
      </w:r>
      <w:r w:rsidR="00346B7D" w:rsidRPr="0099305B">
        <w:rPr>
          <w:rFonts w:ascii="TH SarabunPSK" w:hAnsi="TH SarabunPSK" w:cs="TH SarabunPSK"/>
          <w:color w:val="202024"/>
          <w:sz w:val="32"/>
          <w:szCs w:val="32"/>
          <w:cs/>
        </w:rPr>
        <w:t>โปรดระบุให้ชัดเจน</w:t>
      </w:r>
      <w:r w:rsidR="00346B7D" w:rsidRPr="0099305B">
        <w:rPr>
          <w:rFonts w:ascii="TH SarabunPSK" w:hAnsi="TH SarabunPSK" w:cs="TH SarabunPSK"/>
          <w:color w:val="202024"/>
          <w:sz w:val="32"/>
          <w:szCs w:val="32"/>
        </w:rPr>
        <w:t>)</w:t>
      </w:r>
    </w:p>
    <w:p w14:paraId="43FFDD7F" w14:textId="77777777" w:rsidR="00346B7D" w:rsidRPr="0099305B" w:rsidRDefault="00346B7D" w:rsidP="00346B7D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49E13D08" w14:textId="77777777" w:rsidR="00346B7D" w:rsidRPr="0099305B" w:rsidRDefault="00346B7D" w:rsidP="00346B7D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60EF4B53" w14:textId="77777777" w:rsidR="00346B7D" w:rsidRPr="0099305B" w:rsidRDefault="00346B7D" w:rsidP="00346B7D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57298CD0" w14:textId="77777777" w:rsidR="00346B7D" w:rsidRDefault="00346B7D" w:rsidP="00346B7D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4F004BC6" w14:textId="659B4BAE" w:rsidR="00346B7D" w:rsidRPr="00346B7D" w:rsidRDefault="00346B7D" w:rsidP="00346B7D">
      <w:pPr>
        <w:autoSpaceDE w:val="0"/>
        <w:autoSpaceDN w:val="0"/>
        <w:adjustRightInd w:val="0"/>
        <w:spacing w:after="0" w:line="400" w:lineRule="exact"/>
        <w:rPr>
          <w:rFonts w:ascii="TH SarabunPSK" w:hAnsi="TH SarabunPSK" w:cs="TH SarabunPSK"/>
          <w:color w:val="202024"/>
          <w:sz w:val="32"/>
          <w:szCs w:val="32"/>
        </w:rPr>
      </w:pPr>
      <w:r w:rsidRPr="0099305B">
        <w:rPr>
          <w:rFonts w:ascii="TH SarabunPSK" w:hAnsi="TH SarabunPSK" w:cs="TH SarabunPSK"/>
          <w:color w:val="202024"/>
          <w:sz w:val="32"/>
          <w:szCs w:val="32"/>
        </w:rPr>
        <w:t>………………………………………………………………………………..………………………………………………………………………</w:t>
      </w:r>
    </w:p>
    <w:p w14:paraId="61956865" w14:textId="3BD2C7C1" w:rsidR="003B023A" w:rsidRDefault="003B023A" w:rsidP="000653A0">
      <w:pPr>
        <w:pStyle w:val="a4"/>
        <w:tabs>
          <w:tab w:val="left" w:pos="284"/>
          <w:tab w:val="left" w:pos="360"/>
          <w:tab w:val="left" w:pos="426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ind w:left="0"/>
        <w:rPr>
          <w:rFonts w:ascii="TH SarabunPSK" w:hAnsi="TH SarabunPSK" w:cs="TH SarabunPSK"/>
          <w:sz w:val="32"/>
          <w:szCs w:val="32"/>
        </w:rPr>
      </w:pPr>
    </w:p>
    <w:p w14:paraId="20460185" w14:textId="77777777" w:rsidR="003B023A" w:rsidRPr="00D103DC" w:rsidRDefault="003B023A" w:rsidP="000653A0">
      <w:pPr>
        <w:pStyle w:val="a4"/>
        <w:tabs>
          <w:tab w:val="left" w:pos="284"/>
          <w:tab w:val="left" w:pos="360"/>
          <w:tab w:val="left" w:pos="426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</w:tabs>
        <w:spacing w:after="0" w:line="400" w:lineRule="exact"/>
        <w:ind w:left="0"/>
        <w:rPr>
          <w:rFonts w:ascii="TH SarabunPSK" w:hAnsi="TH SarabunPSK" w:cs="TH SarabunPSK"/>
          <w:sz w:val="32"/>
          <w:szCs w:val="32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323"/>
      </w:tblGrid>
      <w:tr w:rsidR="00A3142F" w14:paraId="164DD639" w14:textId="77777777" w:rsidTr="0026345E">
        <w:trPr>
          <w:trHeight w:val="1609"/>
        </w:trPr>
        <w:tc>
          <w:tcPr>
            <w:tcW w:w="9323" w:type="dxa"/>
            <w:shd w:val="clear" w:color="auto" w:fill="E2EFD9" w:themeFill="accent6" w:themeFillTint="33"/>
            <w:vAlign w:val="bottom"/>
          </w:tcPr>
          <w:p w14:paraId="02622FB9" w14:textId="00EFF8D9" w:rsidR="00A3142F" w:rsidRDefault="00A3142F" w:rsidP="0083671E">
            <w:pPr>
              <w:spacing w:before="120" w:after="120" w:line="240" w:lineRule="auto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B7722">
              <w:rPr>
                <w:rFonts w:ascii="TH SarabunPSK" w:hAnsi="TH SarabunPSK" w:cs="TH SarabunPSK"/>
                <w:sz w:val="30"/>
                <w:szCs w:val="30"/>
                <w:cs/>
              </w:rPr>
              <w:t>ส่งข้อมูล</w:t>
            </w:r>
            <w:r w:rsidRPr="00CB7722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เป็นไฟล์ </w:t>
            </w:r>
            <w:r w:rsidRPr="00CB7722">
              <w:rPr>
                <w:rFonts w:ascii="TH SarabunPSK" w:hAnsi="TH SarabunPSK" w:cs="TH SarabunPSK"/>
                <w:sz w:val="30"/>
                <w:szCs w:val="30"/>
              </w:rPr>
              <w:t xml:space="preserve">Word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และไฟล์ </w:t>
            </w:r>
            <w:r>
              <w:rPr>
                <w:rFonts w:ascii="TH SarabunPSK" w:hAnsi="TH SarabunPSK" w:cs="TH SarabunPSK"/>
                <w:sz w:val="30"/>
                <w:szCs w:val="30"/>
              </w:rPr>
              <w:t>Scan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(</w:t>
            </w:r>
            <w:r>
              <w:rPr>
                <w:rFonts w:ascii="TH SarabunPSK" w:hAnsi="TH SarabunPSK" w:cs="TH SarabunPSK"/>
                <w:sz w:val="30"/>
                <w:szCs w:val="30"/>
              </w:rPr>
              <w:t>pdf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) พร้อมลายเซ็นต์ ส่งให้กรมส่งเสริมการเกษตร</w:t>
            </w:r>
            <w:r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>
              <w:rPr>
                <w:rFonts w:ascii="TH SarabunPSK" w:hAnsi="TH SarabunPSK" w:cs="TH SarabunPSK"/>
                <w:sz w:val="30"/>
                <w:szCs w:val="30"/>
                <w:cs/>
              </w:rPr>
              <w:br/>
            </w:r>
            <w:r w:rsidRPr="006408E3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ทาง</w:t>
            </w:r>
            <w:r w:rsidRPr="006408E3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</w:t>
            </w:r>
            <w:r w:rsidRPr="006408E3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E-mail : </w:t>
            </w:r>
            <w:hyperlink r:id="rId8" w:history="1">
              <w:r w:rsidR="0026345E" w:rsidRPr="00B877AB">
                <w:rPr>
                  <w:rStyle w:val="ab"/>
                  <w:rFonts w:ascii="TH SarabunPSK" w:hAnsi="TH SarabunPSK" w:cs="TH SarabunPSK"/>
                  <w:b/>
                  <w:bCs/>
                  <w:sz w:val="30"/>
                  <w:szCs w:val="30"/>
                </w:rPr>
                <w:t>farmdev53@gmail.com</w:t>
              </w:r>
            </w:hyperlink>
          </w:p>
          <w:p w14:paraId="491A702A" w14:textId="3D73B459" w:rsidR="0026345E" w:rsidRPr="0026345E" w:rsidRDefault="0026345E" w:rsidP="0026345E">
            <w:pPr>
              <w:spacing w:after="0" w:line="360" w:lineRule="auto"/>
              <w:jc w:val="center"/>
              <w:rPr>
                <w:rFonts w:ascii="TH SarabunPSK" w:hAnsi="TH SarabunPSK" w:cs="TH SarabunPSK"/>
                <w:sz w:val="40"/>
                <w:szCs w:val="40"/>
              </w:rPr>
            </w:pPr>
            <w:r w:rsidRPr="0026345E">
              <w:rPr>
                <w:rFonts w:ascii="TH SarabunPSK" w:hAnsi="TH SarabunPSK" w:cs="TH SarabunPSK"/>
                <w:b/>
                <w:bCs/>
                <w:color w:val="FF0000"/>
                <w:sz w:val="40"/>
                <w:szCs w:val="40"/>
                <w:cs/>
              </w:rPr>
              <w:t xml:space="preserve">ภายในวันที่ </w:t>
            </w:r>
            <w:r w:rsidR="006167F1">
              <w:rPr>
                <w:rFonts w:ascii="TH SarabunPSK" w:hAnsi="TH SarabunPSK" w:cs="TH SarabunPSK" w:hint="cs"/>
                <w:b/>
                <w:bCs/>
                <w:color w:val="FF0000"/>
                <w:sz w:val="40"/>
                <w:szCs w:val="40"/>
                <w:cs/>
              </w:rPr>
              <w:t>3</w:t>
            </w:r>
            <w:r w:rsidRPr="0026345E">
              <w:rPr>
                <w:rFonts w:ascii="TH SarabunPSK" w:hAnsi="TH SarabunPSK" w:cs="TH SarabunPSK"/>
                <w:b/>
                <w:bCs/>
                <w:color w:val="FF0000"/>
                <w:sz w:val="40"/>
                <w:szCs w:val="40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color w:val="FF0000"/>
                <w:sz w:val="40"/>
                <w:szCs w:val="40"/>
                <w:cs/>
              </w:rPr>
              <w:t>พฤศจิกายน</w:t>
            </w:r>
            <w:r w:rsidRPr="0026345E">
              <w:rPr>
                <w:rFonts w:ascii="TH SarabunPSK" w:hAnsi="TH SarabunPSK" w:cs="TH SarabunPSK"/>
                <w:b/>
                <w:bCs/>
                <w:color w:val="FF0000"/>
                <w:sz w:val="40"/>
                <w:szCs w:val="40"/>
                <w:cs/>
              </w:rPr>
              <w:t xml:space="preserve"> 2568</w:t>
            </w:r>
          </w:p>
        </w:tc>
      </w:tr>
    </w:tbl>
    <w:p w14:paraId="52E79E1B" w14:textId="77777777" w:rsidR="002B16EE" w:rsidRDefault="002B16EE" w:rsidP="00332F92">
      <w:pPr>
        <w:tabs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b/>
          <w:bCs/>
          <w:sz w:val="30"/>
          <w:szCs w:val="30"/>
          <w:u w:val="single"/>
        </w:rPr>
      </w:pPr>
    </w:p>
    <w:p w14:paraId="480E176E" w14:textId="77777777" w:rsidR="009D2141" w:rsidRDefault="009D2141" w:rsidP="00332F92">
      <w:pPr>
        <w:tabs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b/>
          <w:bCs/>
          <w:sz w:val="30"/>
          <w:szCs w:val="30"/>
          <w:u w:val="single"/>
        </w:rPr>
      </w:pPr>
    </w:p>
    <w:p w14:paraId="212DC27B" w14:textId="704FFF9D" w:rsidR="00A3142F" w:rsidRPr="00A3142F" w:rsidRDefault="00A3142F" w:rsidP="00332F92">
      <w:pPr>
        <w:tabs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0"/>
          <w:szCs w:val="30"/>
        </w:rPr>
      </w:pPr>
      <w:r w:rsidRPr="00A3142F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ผู้ประสานงาน</w:t>
      </w:r>
      <w:r>
        <w:rPr>
          <w:rFonts w:ascii="TH SarabunPSK" w:hAnsi="TH SarabunPSK" w:cs="TH SarabunPSK" w:hint="cs"/>
          <w:b/>
          <w:bCs/>
          <w:sz w:val="30"/>
          <w:szCs w:val="30"/>
          <w:u w:val="single"/>
          <w:cs/>
        </w:rPr>
        <w:t>โครงการ</w:t>
      </w:r>
      <w:r w:rsidRPr="00A3142F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ฯ</w:t>
      </w:r>
      <w:r w:rsidRPr="00A3142F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A3142F">
        <w:rPr>
          <w:rFonts w:ascii="TH SarabunPSK" w:hAnsi="TH SarabunPSK" w:cs="TH SarabunPSK"/>
          <w:b/>
          <w:bCs/>
          <w:sz w:val="30"/>
          <w:szCs w:val="30"/>
        </w:rPr>
        <w:t xml:space="preserve">: </w:t>
      </w:r>
      <w:r w:rsidR="0083671E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5B4B73">
        <w:rPr>
          <w:rFonts w:ascii="TH SarabunPSK" w:hAnsi="TH SarabunPSK" w:cs="TH SarabunPSK"/>
          <w:b/>
          <w:bCs/>
          <w:sz w:val="30"/>
          <w:szCs w:val="30"/>
        </w:rPr>
        <w:sym w:font="Wingdings" w:char="F077"/>
      </w:r>
      <w:r w:rsidR="005B4B73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A3142F">
        <w:rPr>
          <w:rFonts w:ascii="TH SarabunPSK" w:hAnsi="TH SarabunPSK" w:cs="TH SarabunPSK"/>
          <w:sz w:val="30"/>
          <w:szCs w:val="30"/>
          <w:cs/>
        </w:rPr>
        <w:t>กลุ่มส่งเสริมและพัฒนาผลิตภัณฑ์วิสาหกิจชุมชน กองส่งเสริมวิสาหกิจชุมชน</w:t>
      </w:r>
    </w:p>
    <w:p w14:paraId="738ABB8D" w14:textId="240B7989" w:rsidR="00A3142F" w:rsidRPr="00A3142F" w:rsidRDefault="00A3142F" w:rsidP="00332F92">
      <w:pPr>
        <w:tabs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0"/>
          <w:szCs w:val="30"/>
        </w:rPr>
      </w:pPr>
      <w:r w:rsidRPr="00A3142F">
        <w:rPr>
          <w:rFonts w:ascii="TH SarabunPSK" w:hAnsi="TH SarabunPSK" w:cs="TH SarabunPSK"/>
          <w:sz w:val="30"/>
          <w:szCs w:val="30"/>
          <w:cs/>
        </w:rPr>
        <w:tab/>
      </w:r>
      <w:r w:rsidR="005B4B73">
        <w:rPr>
          <w:rFonts w:ascii="TH SarabunPSK" w:hAnsi="TH SarabunPSK" w:cs="TH SarabunPSK"/>
          <w:sz w:val="30"/>
          <w:szCs w:val="30"/>
          <w:cs/>
        </w:rPr>
        <w:tab/>
      </w:r>
      <w:r w:rsidRPr="00A3142F">
        <w:rPr>
          <w:rFonts w:ascii="TH SarabunPSK" w:hAnsi="TH SarabunPSK" w:cs="TH SarabunPSK"/>
          <w:sz w:val="30"/>
          <w:szCs w:val="30"/>
          <w:cs/>
        </w:rPr>
        <w:t>เบอร์โทรศัพท์ 0 2940 6171</w:t>
      </w:r>
    </w:p>
    <w:p w14:paraId="6997753A" w14:textId="0915FFCE" w:rsidR="00A3142F" w:rsidRPr="00A3142F" w:rsidRDefault="00A3142F" w:rsidP="00332F92">
      <w:pPr>
        <w:tabs>
          <w:tab w:val="left" w:pos="2268"/>
          <w:tab w:val="left" w:pos="2552"/>
        </w:tabs>
        <w:spacing w:before="120" w:after="0" w:line="240" w:lineRule="auto"/>
        <w:rPr>
          <w:rFonts w:ascii="TH SarabunPSK" w:hAnsi="TH SarabunPSK" w:cs="TH SarabunPSK"/>
          <w:sz w:val="30"/>
          <w:szCs w:val="30"/>
        </w:rPr>
      </w:pPr>
      <w:r w:rsidRPr="00A3142F">
        <w:rPr>
          <w:rFonts w:ascii="TH SarabunPSK" w:hAnsi="TH SarabunPSK" w:cs="TH SarabunPSK"/>
          <w:sz w:val="30"/>
          <w:szCs w:val="30"/>
          <w:cs/>
        </w:rPr>
        <w:tab/>
      </w:r>
      <w:r w:rsidR="005B4B73">
        <w:rPr>
          <w:rFonts w:ascii="TH SarabunPSK" w:hAnsi="TH SarabunPSK" w:cs="TH SarabunPSK"/>
          <w:b/>
          <w:bCs/>
          <w:sz w:val="30"/>
          <w:szCs w:val="30"/>
        </w:rPr>
        <w:sym w:font="Wingdings" w:char="F077"/>
      </w:r>
      <w:r w:rsidR="005B4B73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A3142F">
        <w:rPr>
          <w:rFonts w:ascii="TH SarabunPSK" w:hAnsi="TH SarabunPSK" w:cs="TH SarabunPSK"/>
          <w:sz w:val="30"/>
          <w:szCs w:val="30"/>
          <w:cs/>
        </w:rPr>
        <w:t>นางสาวสินีนาฏ</w:t>
      </w:r>
      <w:r w:rsidRPr="00A3142F">
        <w:rPr>
          <w:rFonts w:ascii="TH SarabunPSK" w:hAnsi="TH SarabunPSK" w:cs="TH SarabunPSK"/>
          <w:sz w:val="30"/>
          <w:szCs w:val="30"/>
        </w:rPr>
        <w:t xml:space="preserve">  </w:t>
      </w:r>
      <w:r w:rsidRPr="00A3142F">
        <w:rPr>
          <w:rFonts w:ascii="TH SarabunPSK" w:hAnsi="TH SarabunPSK" w:cs="TH SarabunPSK"/>
          <w:sz w:val="30"/>
          <w:szCs w:val="30"/>
          <w:cs/>
        </w:rPr>
        <w:t>เรืองหิรัญ นักวิชาการส่งเสริมการเกษตรปฏิบัติการ</w:t>
      </w:r>
      <w:r w:rsidRPr="00A3142F">
        <w:rPr>
          <w:rFonts w:ascii="TH SarabunPSK" w:hAnsi="TH SarabunPSK" w:cs="TH SarabunPSK"/>
          <w:sz w:val="30"/>
          <w:szCs w:val="30"/>
        </w:rPr>
        <w:t> </w:t>
      </w:r>
    </w:p>
    <w:p w14:paraId="76CA1278" w14:textId="50071AD1" w:rsidR="00C80C08" w:rsidRPr="00DC41D5" w:rsidRDefault="00A3142F" w:rsidP="00DC41D5">
      <w:pPr>
        <w:tabs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0"/>
          <w:szCs w:val="30"/>
        </w:rPr>
      </w:pPr>
      <w:r w:rsidRPr="00A3142F">
        <w:rPr>
          <w:rFonts w:ascii="TH SarabunPSK" w:hAnsi="TH SarabunPSK" w:cs="TH SarabunPSK"/>
          <w:sz w:val="30"/>
          <w:szCs w:val="30"/>
          <w:cs/>
        </w:rPr>
        <w:tab/>
      </w:r>
      <w:r w:rsidR="005B4B73">
        <w:rPr>
          <w:rFonts w:ascii="TH SarabunPSK" w:hAnsi="TH SarabunPSK" w:cs="TH SarabunPSK"/>
          <w:sz w:val="30"/>
          <w:szCs w:val="30"/>
          <w:cs/>
        </w:rPr>
        <w:tab/>
      </w:r>
      <w:r w:rsidRPr="00A3142F">
        <w:rPr>
          <w:rFonts w:ascii="TH SarabunPSK" w:hAnsi="TH SarabunPSK" w:cs="TH SarabunPSK"/>
          <w:sz w:val="30"/>
          <w:szCs w:val="30"/>
          <w:cs/>
        </w:rPr>
        <w:t xml:space="preserve">หมายเลขโทรศัพท์ 0 2940 6171 หรือ </w:t>
      </w:r>
      <w:r w:rsidRPr="00A3142F">
        <w:rPr>
          <w:rFonts w:ascii="TH SarabunPSK" w:hAnsi="TH SarabunPSK" w:cs="TH SarabunPSK"/>
          <w:sz w:val="30"/>
          <w:szCs w:val="30"/>
        </w:rPr>
        <w:t>08 9992 8441</w:t>
      </w:r>
    </w:p>
    <w:sectPr w:rsidR="00C80C08" w:rsidRPr="00DC41D5" w:rsidSect="00464983">
      <w:headerReference w:type="default" r:id="rId9"/>
      <w:pgSz w:w="11906" w:h="16838"/>
      <w:pgMar w:top="851" w:right="1133" w:bottom="117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609F33" w14:textId="77777777" w:rsidR="00C47C03" w:rsidRDefault="00C47C03" w:rsidP="00694D8B">
      <w:pPr>
        <w:spacing w:after="0" w:line="240" w:lineRule="auto"/>
      </w:pPr>
      <w:r>
        <w:separator/>
      </w:r>
    </w:p>
  </w:endnote>
  <w:endnote w:type="continuationSeparator" w:id="0">
    <w:p w14:paraId="33EFC64D" w14:textId="77777777" w:rsidR="00C47C03" w:rsidRDefault="00C47C03" w:rsidP="00694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IT๙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..">
    <w:altName w:val="Cordia New"/>
    <w:panose1 w:val="00000000000000000000"/>
    <w:charset w:val="DE"/>
    <w:family w:val="swiss"/>
    <w:notTrueType/>
    <w:pitch w:val="default"/>
    <w:sig w:usb0="00000000" w:usb1="00000000" w:usb2="00000000" w:usb3="00000000" w:csb0="00010001" w:csb1="00000000"/>
  </w:font>
  <w:font w:name="THSarabunIT๙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25BAC5" w14:textId="77777777" w:rsidR="00C47C03" w:rsidRDefault="00C47C03" w:rsidP="00694D8B">
      <w:pPr>
        <w:spacing w:after="0" w:line="240" w:lineRule="auto"/>
      </w:pPr>
      <w:r>
        <w:separator/>
      </w:r>
    </w:p>
  </w:footnote>
  <w:footnote w:type="continuationSeparator" w:id="0">
    <w:p w14:paraId="3E3E2C6F" w14:textId="77777777" w:rsidR="00C47C03" w:rsidRDefault="00C47C03" w:rsidP="00694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H SarabunPSK" w:hAnsi="TH SarabunPSK" w:cs="TH SarabunPSK"/>
        <w:color w:val="7F7F7F" w:themeColor="background1" w:themeShade="7F"/>
        <w:spacing w:val="60"/>
        <w:sz w:val="28"/>
        <w:szCs w:val="28"/>
      </w:rPr>
      <w:id w:val="1772360407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7700D4FB" w14:textId="3796216D" w:rsidR="007746A0" w:rsidRPr="00464983" w:rsidRDefault="007746A0">
        <w:pPr>
          <w:pStyle w:val="a7"/>
          <w:pBdr>
            <w:bottom w:val="single" w:sz="4" w:space="1" w:color="D9D9D9" w:themeColor="background1" w:themeShade="D9"/>
          </w:pBdr>
          <w:jc w:val="right"/>
          <w:rPr>
            <w:rFonts w:ascii="TH SarabunPSK" w:hAnsi="TH SarabunPSK" w:cs="TH SarabunPSK"/>
            <w:b/>
            <w:bCs/>
            <w:sz w:val="28"/>
            <w:szCs w:val="28"/>
          </w:rPr>
        </w:pPr>
        <w:r w:rsidRPr="00464983">
          <w:rPr>
            <w:rFonts w:ascii="TH SarabunPSK" w:hAnsi="TH SarabunPSK" w:cs="TH SarabunPSK"/>
            <w:color w:val="7F7F7F" w:themeColor="background1" w:themeShade="7F"/>
            <w:spacing w:val="60"/>
            <w:sz w:val="28"/>
            <w:szCs w:val="28"/>
            <w:cs/>
          </w:rPr>
          <w:t>หน้า</w:t>
        </w:r>
        <w:r w:rsidRPr="00464983">
          <w:rPr>
            <w:rFonts w:ascii="TH SarabunPSK" w:hAnsi="TH SarabunPSK" w:cs="TH SarabunPSK"/>
            <w:sz w:val="28"/>
            <w:szCs w:val="28"/>
          </w:rPr>
          <w:t xml:space="preserve"> | </w:t>
        </w:r>
        <w:r w:rsidRPr="00464983">
          <w:rPr>
            <w:rFonts w:ascii="TH SarabunPSK" w:hAnsi="TH SarabunPSK" w:cs="TH SarabunPSK"/>
            <w:sz w:val="28"/>
            <w:szCs w:val="28"/>
          </w:rPr>
          <w:fldChar w:fldCharType="begin"/>
        </w:r>
        <w:r w:rsidRPr="00464983">
          <w:rPr>
            <w:rFonts w:ascii="TH SarabunPSK" w:hAnsi="TH SarabunPSK" w:cs="TH SarabunPSK"/>
            <w:sz w:val="28"/>
            <w:szCs w:val="28"/>
          </w:rPr>
          <w:instrText xml:space="preserve"> PAGE   \* MERGEFORMAT </w:instrText>
        </w:r>
        <w:r w:rsidRPr="00464983">
          <w:rPr>
            <w:rFonts w:ascii="TH SarabunPSK" w:hAnsi="TH SarabunPSK" w:cs="TH SarabunPSK"/>
            <w:sz w:val="28"/>
            <w:szCs w:val="28"/>
          </w:rPr>
          <w:fldChar w:fldCharType="separate"/>
        </w:r>
        <w:r w:rsidRPr="00464983">
          <w:rPr>
            <w:rFonts w:ascii="TH SarabunPSK" w:hAnsi="TH SarabunPSK" w:cs="TH SarabunPSK"/>
            <w:b/>
            <w:bCs/>
            <w:noProof/>
            <w:sz w:val="28"/>
            <w:szCs w:val="28"/>
          </w:rPr>
          <w:t>2</w:t>
        </w:r>
        <w:r w:rsidRPr="00464983">
          <w:rPr>
            <w:rFonts w:ascii="TH SarabunPSK" w:hAnsi="TH SarabunPSK" w:cs="TH SarabunPSK"/>
            <w:b/>
            <w:bCs/>
            <w:noProof/>
            <w:sz w:val="28"/>
            <w:szCs w:val="28"/>
          </w:rPr>
          <w:fldChar w:fldCharType="end"/>
        </w:r>
      </w:p>
    </w:sdtContent>
  </w:sdt>
  <w:p w14:paraId="1A12F876" w14:textId="77777777" w:rsidR="007746A0" w:rsidRDefault="007746A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46E66"/>
    <w:multiLevelType w:val="hybridMultilevel"/>
    <w:tmpl w:val="2D3019C4"/>
    <w:lvl w:ilvl="0" w:tplc="BC9404F6">
      <w:start w:val="1"/>
      <w:numFmt w:val="decimal"/>
      <w:lvlText w:val="%1."/>
      <w:lvlJc w:val="left"/>
      <w:pPr>
        <w:ind w:left="1020" w:hanging="360"/>
      </w:pPr>
    </w:lvl>
    <w:lvl w:ilvl="1" w:tplc="BEBE07DC">
      <w:start w:val="1"/>
      <w:numFmt w:val="decimal"/>
      <w:lvlText w:val="%2."/>
      <w:lvlJc w:val="left"/>
      <w:pPr>
        <w:ind w:left="1020" w:hanging="360"/>
      </w:pPr>
    </w:lvl>
    <w:lvl w:ilvl="2" w:tplc="C91E0A92">
      <w:start w:val="1"/>
      <w:numFmt w:val="decimal"/>
      <w:lvlText w:val="%3."/>
      <w:lvlJc w:val="left"/>
      <w:pPr>
        <w:ind w:left="1020" w:hanging="360"/>
      </w:pPr>
    </w:lvl>
    <w:lvl w:ilvl="3" w:tplc="DF7E88FC">
      <w:start w:val="1"/>
      <w:numFmt w:val="decimal"/>
      <w:lvlText w:val="%4."/>
      <w:lvlJc w:val="left"/>
      <w:pPr>
        <w:ind w:left="1020" w:hanging="360"/>
      </w:pPr>
    </w:lvl>
    <w:lvl w:ilvl="4" w:tplc="BF9C4266">
      <w:start w:val="1"/>
      <w:numFmt w:val="decimal"/>
      <w:lvlText w:val="%5."/>
      <w:lvlJc w:val="left"/>
      <w:pPr>
        <w:ind w:left="1020" w:hanging="360"/>
      </w:pPr>
    </w:lvl>
    <w:lvl w:ilvl="5" w:tplc="C0C26A5C">
      <w:start w:val="1"/>
      <w:numFmt w:val="decimal"/>
      <w:lvlText w:val="%6."/>
      <w:lvlJc w:val="left"/>
      <w:pPr>
        <w:ind w:left="1020" w:hanging="360"/>
      </w:pPr>
    </w:lvl>
    <w:lvl w:ilvl="6" w:tplc="C7CC7ABE">
      <w:start w:val="1"/>
      <w:numFmt w:val="decimal"/>
      <w:lvlText w:val="%7."/>
      <w:lvlJc w:val="left"/>
      <w:pPr>
        <w:ind w:left="1020" w:hanging="360"/>
      </w:pPr>
    </w:lvl>
    <w:lvl w:ilvl="7" w:tplc="4A76FC86">
      <w:start w:val="1"/>
      <w:numFmt w:val="decimal"/>
      <w:lvlText w:val="%8."/>
      <w:lvlJc w:val="left"/>
      <w:pPr>
        <w:ind w:left="1020" w:hanging="360"/>
      </w:pPr>
    </w:lvl>
    <w:lvl w:ilvl="8" w:tplc="35E8939A">
      <w:start w:val="1"/>
      <w:numFmt w:val="decimal"/>
      <w:lvlText w:val="%9."/>
      <w:lvlJc w:val="left"/>
      <w:pPr>
        <w:ind w:left="1020" w:hanging="360"/>
      </w:pPr>
    </w:lvl>
  </w:abstractNum>
  <w:abstractNum w:abstractNumId="1" w15:restartNumberingAfterBreak="0">
    <w:nsid w:val="034E0243"/>
    <w:multiLevelType w:val="hybridMultilevel"/>
    <w:tmpl w:val="8304D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D6AF2"/>
    <w:multiLevelType w:val="hybridMultilevel"/>
    <w:tmpl w:val="132E3CAC"/>
    <w:lvl w:ilvl="0" w:tplc="29483D6E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3" w15:restartNumberingAfterBreak="0">
    <w:nsid w:val="07C008ED"/>
    <w:multiLevelType w:val="multilevel"/>
    <w:tmpl w:val="C4B297FA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72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6624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993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2888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620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9152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22464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5416" w:hanging="1800"/>
      </w:pPr>
      <w:rPr>
        <w:rFonts w:hint="default"/>
      </w:rPr>
    </w:lvl>
  </w:abstractNum>
  <w:abstractNum w:abstractNumId="4" w15:restartNumberingAfterBreak="0">
    <w:nsid w:val="083E52AF"/>
    <w:multiLevelType w:val="hybridMultilevel"/>
    <w:tmpl w:val="F1921246"/>
    <w:lvl w:ilvl="0" w:tplc="74928E26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4029CB"/>
    <w:multiLevelType w:val="hybridMultilevel"/>
    <w:tmpl w:val="0B90E54C"/>
    <w:lvl w:ilvl="0" w:tplc="6E3EAD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7C2C36"/>
    <w:multiLevelType w:val="hybridMultilevel"/>
    <w:tmpl w:val="85BCF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896D3C"/>
    <w:multiLevelType w:val="hybridMultilevel"/>
    <w:tmpl w:val="C100BEA2"/>
    <w:lvl w:ilvl="0" w:tplc="D9CCEE80">
      <w:start w:val="1"/>
      <w:numFmt w:val="decimal"/>
      <w:lvlText w:val="%1."/>
      <w:lvlJc w:val="left"/>
      <w:pPr>
        <w:ind w:left="720" w:hanging="360"/>
      </w:pPr>
    </w:lvl>
    <w:lvl w:ilvl="1" w:tplc="3A227250">
      <w:start w:val="1"/>
      <w:numFmt w:val="decimal"/>
      <w:lvlText w:val="%2."/>
      <w:lvlJc w:val="left"/>
      <w:pPr>
        <w:ind w:left="720" w:hanging="360"/>
      </w:pPr>
    </w:lvl>
    <w:lvl w:ilvl="2" w:tplc="E9282880">
      <w:start w:val="1"/>
      <w:numFmt w:val="decimal"/>
      <w:lvlText w:val="%3."/>
      <w:lvlJc w:val="left"/>
      <w:pPr>
        <w:ind w:left="720" w:hanging="360"/>
      </w:pPr>
    </w:lvl>
    <w:lvl w:ilvl="3" w:tplc="0FAEDB18">
      <w:start w:val="1"/>
      <w:numFmt w:val="decimal"/>
      <w:lvlText w:val="%4."/>
      <w:lvlJc w:val="left"/>
      <w:pPr>
        <w:ind w:left="720" w:hanging="360"/>
      </w:pPr>
    </w:lvl>
    <w:lvl w:ilvl="4" w:tplc="B9FC67A6">
      <w:start w:val="1"/>
      <w:numFmt w:val="decimal"/>
      <w:lvlText w:val="%5."/>
      <w:lvlJc w:val="left"/>
      <w:pPr>
        <w:ind w:left="720" w:hanging="360"/>
      </w:pPr>
    </w:lvl>
    <w:lvl w:ilvl="5" w:tplc="A8D8F202">
      <w:start w:val="1"/>
      <w:numFmt w:val="decimal"/>
      <w:lvlText w:val="%6."/>
      <w:lvlJc w:val="left"/>
      <w:pPr>
        <w:ind w:left="720" w:hanging="360"/>
      </w:pPr>
    </w:lvl>
    <w:lvl w:ilvl="6" w:tplc="F26CA578">
      <w:start w:val="1"/>
      <w:numFmt w:val="decimal"/>
      <w:lvlText w:val="%7."/>
      <w:lvlJc w:val="left"/>
      <w:pPr>
        <w:ind w:left="720" w:hanging="360"/>
      </w:pPr>
    </w:lvl>
    <w:lvl w:ilvl="7" w:tplc="5E9AA338">
      <w:start w:val="1"/>
      <w:numFmt w:val="decimal"/>
      <w:lvlText w:val="%8."/>
      <w:lvlJc w:val="left"/>
      <w:pPr>
        <w:ind w:left="720" w:hanging="360"/>
      </w:pPr>
    </w:lvl>
    <w:lvl w:ilvl="8" w:tplc="46CA02B6">
      <w:start w:val="1"/>
      <w:numFmt w:val="decimal"/>
      <w:lvlText w:val="%9."/>
      <w:lvlJc w:val="left"/>
      <w:pPr>
        <w:ind w:left="720" w:hanging="360"/>
      </w:pPr>
    </w:lvl>
  </w:abstractNum>
  <w:abstractNum w:abstractNumId="8" w15:restartNumberingAfterBreak="0">
    <w:nsid w:val="0E022187"/>
    <w:multiLevelType w:val="hybridMultilevel"/>
    <w:tmpl w:val="2C38DCCA"/>
    <w:lvl w:ilvl="0" w:tplc="0B5636FE">
      <w:start w:val="11"/>
      <w:numFmt w:val="bullet"/>
      <w:lvlText w:val="-"/>
      <w:lvlJc w:val="left"/>
      <w:pPr>
        <w:ind w:left="1785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9" w15:restartNumberingAfterBreak="0">
    <w:nsid w:val="106D5265"/>
    <w:multiLevelType w:val="hybridMultilevel"/>
    <w:tmpl w:val="E318D124"/>
    <w:lvl w:ilvl="0" w:tplc="A5264A4E">
      <w:start w:val="1"/>
      <w:numFmt w:val="bullet"/>
      <w:lvlText w:val="-"/>
      <w:lvlJc w:val="left"/>
      <w:pPr>
        <w:ind w:left="1632" w:hanging="360"/>
      </w:pPr>
      <w:rPr>
        <w:rFonts w:ascii="TH SarabunPSK" w:eastAsia="Calibri" w:hAnsi="TH SarabunPSK" w:cs="TH SarabunPSK" w:hint="default"/>
        <w:color w:val="000000"/>
        <w:sz w:val="30"/>
      </w:rPr>
    </w:lvl>
    <w:lvl w:ilvl="1" w:tplc="04090003" w:tentative="1">
      <w:start w:val="1"/>
      <w:numFmt w:val="bullet"/>
      <w:lvlText w:val="o"/>
      <w:lvlJc w:val="left"/>
      <w:pPr>
        <w:ind w:left="23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2" w:hanging="360"/>
      </w:pPr>
      <w:rPr>
        <w:rFonts w:ascii="Wingdings" w:hAnsi="Wingdings" w:hint="default"/>
      </w:rPr>
    </w:lvl>
  </w:abstractNum>
  <w:abstractNum w:abstractNumId="10" w15:restartNumberingAfterBreak="0">
    <w:nsid w:val="135C53BD"/>
    <w:multiLevelType w:val="hybridMultilevel"/>
    <w:tmpl w:val="6FAC7E52"/>
    <w:lvl w:ilvl="0" w:tplc="8CF89E0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37E028E"/>
    <w:multiLevelType w:val="hybridMultilevel"/>
    <w:tmpl w:val="25129F78"/>
    <w:lvl w:ilvl="0" w:tplc="CFCEBC74">
      <w:start w:val="11"/>
      <w:numFmt w:val="bullet"/>
      <w:lvlText w:val="-"/>
      <w:lvlJc w:val="left"/>
      <w:pPr>
        <w:ind w:left="2205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12" w15:restartNumberingAfterBreak="0">
    <w:nsid w:val="168E6C0F"/>
    <w:multiLevelType w:val="hybridMultilevel"/>
    <w:tmpl w:val="8CC28EE6"/>
    <w:lvl w:ilvl="0" w:tplc="2B86F8C0">
      <w:start w:val="11"/>
      <w:numFmt w:val="bullet"/>
      <w:lvlText w:val="-"/>
      <w:lvlJc w:val="left"/>
      <w:pPr>
        <w:ind w:left="720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E44BE5"/>
    <w:multiLevelType w:val="hybridMultilevel"/>
    <w:tmpl w:val="D8A85D4A"/>
    <w:lvl w:ilvl="0" w:tplc="5246984A">
      <w:start w:val="1"/>
      <w:numFmt w:val="decimal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14" w15:restartNumberingAfterBreak="0">
    <w:nsid w:val="1F634473"/>
    <w:multiLevelType w:val="hybridMultilevel"/>
    <w:tmpl w:val="78D64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BC4829"/>
    <w:multiLevelType w:val="hybridMultilevel"/>
    <w:tmpl w:val="762881FA"/>
    <w:lvl w:ilvl="0" w:tplc="3D5EC3F0">
      <w:start w:val="1"/>
      <w:numFmt w:val="bullet"/>
      <w:lvlText w:val="-"/>
      <w:lvlJc w:val="left"/>
      <w:pPr>
        <w:ind w:left="2203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6" w15:restartNumberingAfterBreak="0">
    <w:nsid w:val="27F75FFC"/>
    <w:multiLevelType w:val="multilevel"/>
    <w:tmpl w:val="592EAA8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7" w15:restartNumberingAfterBreak="0">
    <w:nsid w:val="2ABD547A"/>
    <w:multiLevelType w:val="multilevel"/>
    <w:tmpl w:val="B232B1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60" w:hanging="1440"/>
      </w:pPr>
      <w:rPr>
        <w:rFonts w:hint="default"/>
      </w:rPr>
    </w:lvl>
  </w:abstractNum>
  <w:abstractNum w:abstractNumId="18" w15:restartNumberingAfterBreak="0">
    <w:nsid w:val="310C4ACC"/>
    <w:multiLevelType w:val="hybridMultilevel"/>
    <w:tmpl w:val="6BBA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62681"/>
    <w:multiLevelType w:val="hybridMultilevel"/>
    <w:tmpl w:val="6CEAE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97397A"/>
    <w:multiLevelType w:val="hybridMultilevel"/>
    <w:tmpl w:val="1CC2B9C2"/>
    <w:lvl w:ilvl="0" w:tplc="EF063AB8">
      <w:start w:val="1"/>
      <w:numFmt w:val="bullet"/>
      <w:lvlText w:val=""/>
      <w:lvlJc w:val="left"/>
      <w:pPr>
        <w:tabs>
          <w:tab w:val="num" w:pos="825"/>
        </w:tabs>
        <w:ind w:left="82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8120E"/>
    <w:multiLevelType w:val="hybridMultilevel"/>
    <w:tmpl w:val="C97671FE"/>
    <w:lvl w:ilvl="0" w:tplc="7D1875D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B376819"/>
    <w:multiLevelType w:val="hybridMultilevel"/>
    <w:tmpl w:val="15E0842C"/>
    <w:lvl w:ilvl="0" w:tplc="BB320F3E">
      <w:start w:val="4"/>
      <w:numFmt w:val="bullet"/>
      <w:lvlText w:val=""/>
      <w:lvlJc w:val="left"/>
      <w:pPr>
        <w:ind w:left="1080" w:hanging="360"/>
      </w:pPr>
      <w:rPr>
        <w:rFonts w:ascii="Wingdings 2" w:eastAsia="Calibri" w:hAnsi="Wingdings 2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E4F0DEE"/>
    <w:multiLevelType w:val="hybridMultilevel"/>
    <w:tmpl w:val="297AB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6A4C"/>
    <w:multiLevelType w:val="hybridMultilevel"/>
    <w:tmpl w:val="30F0F1D2"/>
    <w:lvl w:ilvl="0" w:tplc="6CAEC64E">
      <w:start w:val="11"/>
      <w:numFmt w:val="bullet"/>
      <w:lvlText w:val="-"/>
      <w:lvlJc w:val="left"/>
      <w:pPr>
        <w:ind w:left="720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C444E7"/>
    <w:multiLevelType w:val="hybridMultilevel"/>
    <w:tmpl w:val="4928E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2D2616"/>
    <w:multiLevelType w:val="hybridMultilevel"/>
    <w:tmpl w:val="96640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F6AD4"/>
    <w:multiLevelType w:val="hybridMultilevel"/>
    <w:tmpl w:val="6730243E"/>
    <w:lvl w:ilvl="0" w:tplc="307C7B30">
      <w:start w:val="1"/>
      <w:numFmt w:val="bullet"/>
      <w:lvlText w:val="-"/>
      <w:lvlJc w:val="left"/>
      <w:pPr>
        <w:ind w:left="2160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5A725E8"/>
    <w:multiLevelType w:val="hybridMultilevel"/>
    <w:tmpl w:val="D65A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627EA"/>
    <w:multiLevelType w:val="hybridMultilevel"/>
    <w:tmpl w:val="75D85552"/>
    <w:lvl w:ilvl="0" w:tplc="1856EE82">
      <w:start w:val="4"/>
      <w:numFmt w:val="bullet"/>
      <w:lvlText w:val="-"/>
      <w:lvlJc w:val="left"/>
      <w:pPr>
        <w:ind w:left="552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2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2" w:hanging="360"/>
      </w:pPr>
      <w:rPr>
        <w:rFonts w:ascii="Wingdings" w:hAnsi="Wingdings" w:hint="default"/>
      </w:rPr>
    </w:lvl>
  </w:abstractNum>
  <w:abstractNum w:abstractNumId="30" w15:restartNumberingAfterBreak="0">
    <w:nsid w:val="58EA45DD"/>
    <w:multiLevelType w:val="hybridMultilevel"/>
    <w:tmpl w:val="34E49C94"/>
    <w:lvl w:ilvl="0" w:tplc="F6E8EDF4">
      <w:start w:val="11"/>
      <w:numFmt w:val="bullet"/>
      <w:lvlText w:val="-"/>
      <w:lvlJc w:val="left"/>
      <w:pPr>
        <w:ind w:left="1785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1" w15:restartNumberingAfterBreak="0">
    <w:nsid w:val="5D303CBE"/>
    <w:multiLevelType w:val="hybridMultilevel"/>
    <w:tmpl w:val="157A3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D62EED"/>
    <w:multiLevelType w:val="hybridMultilevel"/>
    <w:tmpl w:val="C7D81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DD7C2F"/>
    <w:multiLevelType w:val="hybridMultilevel"/>
    <w:tmpl w:val="B8307F4C"/>
    <w:lvl w:ilvl="0" w:tplc="19926002">
      <w:start w:val="1"/>
      <w:numFmt w:val="decimal"/>
      <w:lvlText w:val="%1."/>
      <w:lvlJc w:val="left"/>
      <w:pPr>
        <w:ind w:left="720" w:hanging="360"/>
      </w:pPr>
    </w:lvl>
    <w:lvl w:ilvl="1" w:tplc="A72827F6">
      <w:start w:val="1"/>
      <w:numFmt w:val="decimal"/>
      <w:lvlText w:val="%2."/>
      <w:lvlJc w:val="left"/>
      <w:pPr>
        <w:ind w:left="720" w:hanging="360"/>
      </w:pPr>
    </w:lvl>
    <w:lvl w:ilvl="2" w:tplc="7C462F5E">
      <w:start w:val="1"/>
      <w:numFmt w:val="decimal"/>
      <w:lvlText w:val="%3."/>
      <w:lvlJc w:val="left"/>
      <w:pPr>
        <w:ind w:left="720" w:hanging="360"/>
      </w:pPr>
    </w:lvl>
    <w:lvl w:ilvl="3" w:tplc="A23AF96A">
      <w:start w:val="1"/>
      <w:numFmt w:val="decimal"/>
      <w:lvlText w:val="%4."/>
      <w:lvlJc w:val="left"/>
      <w:pPr>
        <w:ind w:left="720" w:hanging="360"/>
      </w:pPr>
    </w:lvl>
    <w:lvl w:ilvl="4" w:tplc="EEA23EE6">
      <w:start w:val="1"/>
      <w:numFmt w:val="decimal"/>
      <w:lvlText w:val="%5."/>
      <w:lvlJc w:val="left"/>
      <w:pPr>
        <w:ind w:left="720" w:hanging="360"/>
      </w:pPr>
    </w:lvl>
    <w:lvl w:ilvl="5" w:tplc="51E41D24">
      <w:start w:val="1"/>
      <w:numFmt w:val="decimal"/>
      <w:lvlText w:val="%6."/>
      <w:lvlJc w:val="left"/>
      <w:pPr>
        <w:ind w:left="720" w:hanging="360"/>
      </w:pPr>
    </w:lvl>
    <w:lvl w:ilvl="6" w:tplc="35C087BA">
      <w:start w:val="1"/>
      <w:numFmt w:val="decimal"/>
      <w:lvlText w:val="%7."/>
      <w:lvlJc w:val="left"/>
      <w:pPr>
        <w:ind w:left="720" w:hanging="360"/>
      </w:pPr>
    </w:lvl>
    <w:lvl w:ilvl="7" w:tplc="66DEACC6">
      <w:start w:val="1"/>
      <w:numFmt w:val="decimal"/>
      <w:lvlText w:val="%8."/>
      <w:lvlJc w:val="left"/>
      <w:pPr>
        <w:ind w:left="720" w:hanging="360"/>
      </w:pPr>
    </w:lvl>
    <w:lvl w:ilvl="8" w:tplc="BCBCFE68">
      <w:start w:val="1"/>
      <w:numFmt w:val="decimal"/>
      <w:lvlText w:val="%9."/>
      <w:lvlJc w:val="left"/>
      <w:pPr>
        <w:ind w:left="720" w:hanging="360"/>
      </w:pPr>
    </w:lvl>
  </w:abstractNum>
  <w:abstractNum w:abstractNumId="34" w15:restartNumberingAfterBreak="0">
    <w:nsid w:val="621A4A96"/>
    <w:multiLevelType w:val="multilevel"/>
    <w:tmpl w:val="47A6FF7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35" w15:restartNumberingAfterBreak="0">
    <w:nsid w:val="62314E84"/>
    <w:multiLevelType w:val="hybridMultilevel"/>
    <w:tmpl w:val="319E021A"/>
    <w:lvl w:ilvl="0" w:tplc="61205C6C">
      <w:start w:val="11"/>
      <w:numFmt w:val="bullet"/>
      <w:lvlText w:val="-"/>
      <w:lvlJc w:val="left"/>
      <w:pPr>
        <w:ind w:left="1785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6" w15:restartNumberingAfterBreak="0">
    <w:nsid w:val="654D794A"/>
    <w:multiLevelType w:val="hybridMultilevel"/>
    <w:tmpl w:val="A5A8C574"/>
    <w:lvl w:ilvl="0" w:tplc="8D50E30A">
      <w:start w:val="1"/>
      <w:numFmt w:val="decimal"/>
      <w:lvlText w:val="%1."/>
      <w:lvlJc w:val="left"/>
      <w:pPr>
        <w:ind w:left="1020" w:hanging="360"/>
      </w:pPr>
    </w:lvl>
    <w:lvl w:ilvl="1" w:tplc="7C7E4FE6">
      <w:start w:val="1"/>
      <w:numFmt w:val="decimal"/>
      <w:lvlText w:val="%2."/>
      <w:lvlJc w:val="left"/>
      <w:pPr>
        <w:ind w:left="1020" w:hanging="360"/>
      </w:pPr>
    </w:lvl>
    <w:lvl w:ilvl="2" w:tplc="B21E9C1E">
      <w:start w:val="1"/>
      <w:numFmt w:val="decimal"/>
      <w:lvlText w:val="%3."/>
      <w:lvlJc w:val="left"/>
      <w:pPr>
        <w:ind w:left="1020" w:hanging="360"/>
      </w:pPr>
    </w:lvl>
    <w:lvl w:ilvl="3" w:tplc="A6CA2FA2">
      <w:start w:val="1"/>
      <w:numFmt w:val="decimal"/>
      <w:lvlText w:val="%4."/>
      <w:lvlJc w:val="left"/>
      <w:pPr>
        <w:ind w:left="1020" w:hanging="360"/>
      </w:pPr>
    </w:lvl>
    <w:lvl w:ilvl="4" w:tplc="ACA0FF00">
      <w:start w:val="1"/>
      <w:numFmt w:val="decimal"/>
      <w:lvlText w:val="%5."/>
      <w:lvlJc w:val="left"/>
      <w:pPr>
        <w:ind w:left="1020" w:hanging="360"/>
      </w:pPr>
    </w:lvl>
    <w:lvl w:ilvl="5" w:tplc="4A1A1C44">
      <w:start w:val="1"/>
      <w:numFmt w:val="decimal"/>
      <w:lvlText w:val="%6."/>
      <w:lvlJc w:val="left"/>
      <w:pPr>
        <w:ind w:left="1020" w:hanging="360"/>
      </w:pPr>
    </w:lvl>
    <w:lvl w:ilvl="6" w:tplc="DF8EE250">
      <w:start w:val="1"/>
      <w:numFmt w:val="decimal"/>
      <w:lvlText w:val="%7."/>
      <w:lvlJc w:val="left"/>
      <w:pPr>
        <w:ind w:left="1020" w:hanging="360"/>
      </w:pPr>
    </w:lvl>
    <w:lvl w:ilvl="7" w:tplc="DC228F90">
      <w:start w:val="1"/>
      <w:numFmt w:val="decimal"/>
      <w:lvlText w:val="%8."/>
      <w:lvlJc w:val="left"/>
      <w:pPr>
        <w:ind w:left="1020" w:hanging="360"/>
      </w:pPr>
    </w:lvl>
    <w:lvl w:ilvl="8" w:tplc="1C1A59F8">
      <w:start w:val="1"/>
      <w:numFmt w:val="decimal"/>
      <w:lvlText w:val="%9."/>
      <w:lvlJc w:val="left"/>
      <w:pPr>
        <w:ind w:left="1020" w:hanging="360"/>
      </w:pPr>
    </w:lvl>
  </w:abstractNum>
  <w:abstractNum w:abstractNumId="37" w15:restartNumberingAfterBreak="0">
    <w:nsid w:val="67DD535F"/>
    <w:multiLevelType w:val="multilevel"/>
    <w:tmpl w:val="378C7F8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DDF4272"/>
    <w:multiLevelType w:val="hybridMultilevel"/>
    <w:tmpl w:val="6ADAB222"/>
    <w:lvl w:ilvl="0" w:tplc="67A21F7E">
      <w:numFmt w:val="bullet"/>
      <w:lvlText w:val="-"/>
      <w:lvlJc w:val="left"/>
      <w:pPr>
        <w:ind w:left="2498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32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8" w:hanging="360"/>
      </w:pPr>
      <w:rPr>
        <w:rFonts w:ascii="Wingdings" w:hAnsi="Wingdings" w:hint="default"/>
      </w:rPr>
    </w:lvl>
  </w:abstractNum>
  <w:abstractNum w:abstractNumId="39" w15:restartNumberingAfterBreak="0">
    <w:nsid w:val="7BC86E9A"/>
    <w:multiLevelType w:val="hybridMultilevel"/>
    <w:tmpl w:val="28BCFC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C70A9"/>
    <w:multiLevelType w:val="hybridMultilevel"/>
    <w:tmpl w:val="608AEC98"/>
    <w:lvl w:ilvl="0" w:tplc="EF063AB8">
      <w:start w:val="1"/>
      <w:numFmt w:val="bullet"/>
      <w:lvlText w:val=""/>
      <w:lvlJc w:val="left"/>
      <w:pPr>
        <w:tabs>
          <w:tab w:val="num" w:pos="1088"/>
        </w:tabs>
        <w:ind w:left="1088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703"/>
        </w:tabs>
        <w:ind w:left="1703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423"/>
        </w:tabs>
        <w:ind w:left="2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43"/>
        </w:tabs>
        <w:ind w:left="3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63"/>
        </w:tabs>
        <w:ind w:left="386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83"/>
        </w:tabs>
        <w:ind w:left="4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03"/>
        </w:tabs>
        <w:ind w:left="5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23"/>
        </w:tabs>
        <w:ind w:left="602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43"/>
        </w:tabs>
        <w:ind w:left="6743" w:hanging="360"/>
      </w:pPr>
      <w:rPr>
        <w:rFonts w:ascii="Wingdings" w:hAnsi="Wingdings" w:hint="default"/>
      </w:rPr>
    </w:lvl>
  </w:abstractNum>
  <w:abstractNum w:abstractNumId="41" w15:restartNumberingAfterBreak="0">
    <w:nsid w:val="7C8A0B00"/>
    <w:multiLevelType w:val="hybridMultilevel"/>
    <w:tmpl w:val="55BA48B2"/>
    <w:lvl w:ilvl="0" w:tplc="CFCEBC74">
      <w:start w:val="11"/>
      <w:numFmt w:val="bullet"/>
      <w:lvlText w:val="-"/>
      <w:lvlJc w:val="left"/>
      <w:pPr>
        <w:ind w:left="2205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D309F9"/>
    <w:multiLevelType w:val="hybridMultilevel"/>
    <w:tmpl w:val="EF60E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2B70DD"/>
    <w:multiLevelType w:val="hybridMultilevel"/>
    <w:tmpl w:val="A79A559A"/>
    <w:lvl w:ilvl="0" w:tplc="26F848B4">
      <w:start w:val="2"/>
      <w:numFmt w:val="decimal"/>
      <w:lvlText w:val="%1)"/>
      <w:lvlJc w:val="left"/>
      <w:pPr>
        <w:ind w:left="2205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925" w:hanging="360"/>
      </w:pPr>
    </w:lvl>
    <w:lvl w:ilvl="2" w:tplc="0409001B" w:tentative="1">
      <w:start w:val="1"/>
      <w:numFmt w:val="lowerRoman"/>
      <w:lvlText w:val="%3."/>
      <w:lvlJc w:val="right"/>
      <w:pPr>
        <w:ind w:left="3645" w:hanging="180"/>
      </w:pPr>
    </w:lvl>
    <w:lvl w:ilvl="3" w:tplc="0409000F" w:tentative="1">
      <w:start w:val="1"/>
      <w:numFmt w:val="decimal"/>
      <w:lvlText w:val="%4."/>
      <w:lvlJc w:val="left"/>
      <w:pPr>
        <w:ind w:left="4365" w:hanging="360"/>
      </w:pPr>
    </w:lvl>
    <w:lvl w:ilvl="4" w:tplc="04090019" w:tentative="1">
      <w:start w:val="1"/>
      <w:numFmt w:val="lowerLetter"/>
      <w:lvlText w:val="%5."/>
      <w:lvlJc w:val="left"/>
      <w:pPr>
        <w:ind w:left="5085" w:hanging="360"/>
      </w:pPr>
    </w:lvl>
    <w:lvl w:ilvl="5" w:tplc="0409001B" w:tentative="1">
      <w:start w:val="1"/>
      <w:numFmt w:val="lowerRoman"/>
      <w:lvlText w:val="%6."/>
      <w:lvlJc w:val="right"/>
      <w:pPr>
        <w:ind w:left="5805" w:hanging="180"/>
      </w:pPr>
    </w:lvl>
    <w:lvl w:ilvl="6" w:tplc="0409000F" w:tentative="1">
      <w:start w:val="1"/>
      <w:numFmt w:val="decimal"/>
      <w:lvlText w:val="%7."/>
      <w:lvlJc w:val="left"/>
      <w:pPr>
        <w:ind w:left="6525" w:hanging="360"/>
      </w:pPr>
    </w:lvl>
    <w:lvl w:ilvl="7" w:tplc="04090019" w:tentative="1">
      <w:start w:val="1"/>
      <w:numFmt w:val="lowerLetter"/>
      <w:lvlText w:val="%8."/>
      <w:lvlJc w:val="left"/>
      <w:pPr>
        <w:ind w:left="7245" w:hanging="360"/>
      </w:pPr>
    </w:lvl>
    <w:lvl w:ilvl="8" w:tplc="0409001B" w:tentative="1">
      <w:start w:val="1"/>
      <w:numFmt w:val="lowerRoman"/>
      <w:lvlText w:val="%9."/>
      <w:lvlJc w:val="right"/>
      <w:pPr>
        <w:ind w:left="7965" w:hanging="180"/>
      </w:pPr>
    </w:lvl>
  </w:abstractNum>
  <w:abstractNum w:abstractNumId="44" w15:restartNumberingAfterBreak="0">
    <w:nsid w:val="7FEC480C"/>
    <w:multiLevelType w:val="hybridMultilevel"/>
    <w:tmpl w:val="AD14826E"/>
    <w:lvl w:ilvl="0" w:tplc="D4DEF3FC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num w:numId="1" w16cid:durableId="674725346">
    <w:abstractNumId w:val="38"/>
  </w:num>
  <w:num w:numId="2" w16cid:durableId="2063865106">
    <w:abstractNumId w:val="5"/>
  </w:num>
  <w:num w:numId="3" w16cid:durableId="236943409">
    <w:abstractNumId w:val="10"/>
  </w:num>
  <w:num w:numId="4" w16cid:durableId="1539850785">
    <w:abstractNumId w:val="21"/>
  </w:num>
  <w:num w:numId="5" w16cid:durableId="1870873790">
    <w:abstractNumId w:val="2"/>
  </w:num>
  <w:num w:numId="6" w16cid:durableId="1363365786">
    <w:abstractNumId w:val="44"/>
  </w:num>
  <w:num w:numId="7" w16cid:durableId="2049798577">
    <w:abstractNumId w:val="18"/>
  </w:num>
  <w:num w:numId="8" w16cid:durableId="859659540">
    <w:abstractNumId w:val="28"/>
  </w:num>
  <w:num w:numId="9" w16cid:durableId="772286961">
    <w:abstractNumId w:val="26"/>
  </w:num>
  <w:num w:numId="10" w16cid:durableId="1826623888">
    <w:abstractNumId w:val="14"/>
  </w:num>
  <w:num w:numId="11" w16cid:durableId="808786671">
    <w:abstractNumId w:val="23"/>
  </w:num>
  <w:num w:numId="12" w16cid:durableId="255139463">
    <w:abstractNumId w:val="31"/>
  </w:num>
  <w:num w:numId="13" w16cid:durableId="1686008536">
    <w:abstractNumId w:val="25"/>
  </w:num>
  <w:num w:numId="14" w16cid:durableId="1242329952">
    <w:abstractNumId w:val="17"/>
  </w:num>
  <w:num w:numId="15" w16cid:durableId="1322006522">
    <w:abstractNumId w:val="37"/>
  </w:num>
  <w:num w:numId="16" w16cid:durableId="1701976810">
    <w:abstractNumId w:val="34"/>
  </w:num>
  <w:num w:numId="17" w16cid:durableId="772169342">
    <w:abstractNumId w:val="16"/>
  </w:num>
  <w:num w:numId="18" w16cid:durableId="526211766">
    <w:abstractNumId w:val="40"/>
  </w:num>
  <w:num w:numId="19" w16cid:durableId="24453932">
    <w:abstractNumId w:val="20"/>
  </w:num>
  <w:num w:numId="20" w16cid:durableId="2091656730">
    <w:abstractNumId w:val="39"/>
  </w:num>
  <w:num w:numId="21" w16cid:durableId="1583561586">
    <w:abstractNumId w:val="29"/>
  </w:num>
  <w:num w:numId="22" w16cid:durableId="1198935232">
    <w:abstractNumId w:val="11"/>
  </w:num>
  <w:num w:numId="23" w16cid:durableId="505942599">
    <w:abstractNumId w:val="41"/>
  </w:num>
  <w:num w:numId="24" w16cid:durableId="1889873329">
    <w:abstractNumId w:val="30"/>
  </w:num>
  <w:num w:numId="25" w16cid:durableId="182136120">
    <w:abstractNumId w:val="8"/>
  </w:num>
  <w:num w:numId="26" w16cid:durableId="1799295892">
    <w:abstractNumId w:val="12"/>
  </w:num>
  <w:num w:numId="27" w16cid:durableId="1648972489">
    <w:abstractNumId w:val="24"/>
  </w:num>
  <w:num w:numId="28" w16cid:durableId="2129934403">
    <w:abstractNumId w:val="35"/>
  </w:num>
  <w:num w:numId="29" w16cid:durableId="549073621">
    <w:abstractNumId w:val="27"/>
  </w:num>
  <w:num w:numId="30" w16cid:durableId="936328547">
    <w:abstractNumId w:val="15"/>
  </w:num>
  <w:num w:numId="31" w16cid:durableId="1699118606">
    <w:abstractNumId w:val="3"/>
  </w:num>
  <w:num w:numId="32" w16cid:durableId="27335136">
    <w:abstractNumId w:val="43"/>
  </w:num>
  <w:num w:numId="33" w16cid:durableId="1364210614">
    <w:abstractNumId w:val="13"/>
  </w:num>
  <w:num w:numId="34" w16cid:durableId="1666129289">
    <w:abstractNumId w:val="42"/>
  </w:num>
  <w:num w:numId="35" w16cid:durableId="507410944">
    <w:abstractNumId w:val="1"/>
  </w:num>
  <w:num w:numId="36" w16cid:durableId="187719713">
    <w:abstractNumId w:val="4"/>
  </w:num>
  <w:num w:numId="37" w16cid:durableId="1968655470">
    <w:abstractNumId w:val="0"/>
  </w:num>
  <w:num w:numId="38" w16cid:durableId="745148460">
    <w:abstractNumId w:val="7"/>
  </w:num>
  <w:num w:numId="39" w16cid:durableId="1898785680">
    <w:abstractNumId w:val="33"/>
  </w:num>
  <w:num w:numId="40" w16cid:durableId="1606965541">
    <w:abstractNumId w:val="22"/>
  </w:num>
  <w:num w:numId="41" w16cid:durableId="1281885697">
    <w:abstractNumId w:val="19"/>
  </w:num>
  <w:num w:numId="42" w16cid:durableId="1769960214">
    <w:abstractNumId w:val="36"/>
  </w:num>
  <w:num w:numId="43" w16cid:durableId="2062242465">
    <w:abstractNumId w:val="6"/>
  </w:num>
  <w:num w:numId="44" w16cid:durableId="846990367">
    <w:abstractNumId w:val="9"/>
  </w:num>
  <w:num w:numId="45" w16cid:durableId="48289497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AwNDGzNDEFInNTSyUdpeDU4uLM/DyQAkODWgAv10UrLQAAAA=="/>
  </w:docVars>
  <w:rsids>
    <w:rsidRoot w:val="0059781B"/>
    <w:rsid w:val="00001178"/>
    <w:rsid w:val="00003AC5"/>
    <w:rsid w:val="00004079"/>
    <w:rsid w:val="000055F5"/>
    <w:rsid w:val="00006573"/>
    <w:rsid w:val="00006755"/>
    <w:rsid w:val="0000694E"/>
    <w:rsid w:val="00006E77"/>
    <w:rsid w:val="00007A19"/>
    <w:rsid w:val="00010881"/>
    <w:rsid w:val="00010C94"/>
    <w:rsid w:val="00010D06"/>
    <w:rsid w:val="000115B4"/>
    <w:rsid w:val="00012A2C"/>
    <w:rsid w:val="0001407D"/>
    <w:rsid w:val="00015985"/>
    <w:rsid w:val="00015DCA"/>
    <w:rsid w:val="0001694F"/>
    <w:rsid w:val="000230A8"/>
    <w:rsid w:val="00027504"/>
    <w:rsid w:val="0003086D"/>
    <w:rsid w:val="00031A76"/>
    <w:rsid w:val="00031B97"/>
    <w:rsid w:val="000328B1"/>
    <w:rsid w:val="00032D3B"/>
    <w:rsid w:val="0003361B"/>
    <w:rsid w:val="000339FA"/>
    <w:rsid w:val="00033C08"/>
    <w:rsid w:val="00034299"/>
    <w:rsid w:val="00035BD2"/>
    <w:rsid w:val="000371A0"/>
    <w:rsid w:val="00037ECF"/>
    <w:rsid w:val="00040BC7"/>
    <w:rsid w:val="00040FC8"/>
    <w:rsid w:val="00042EC1"/>
    <w:rsid w:val="00044752"/>
    <w:rsid w:val="00044E13"/>
    <w:rsid w:val="000451CF"/>
    <w:rsid w:val="000452C1"/>
    <w:rsid w:val="00047963"/>
    <w:rsid w:val="00050641"/>
    <w:rsid w:val="000509CE"/>
    <w:rsid w:val="00051FAA"/>
    <w:rsid w:val="00052244"/>
    <w:rsid w:val="00053B57"/>
    <w:rsid w:val="00054C92"/>
    <w:rsid w:val="000569A5"/>
    <w:rsid w:val="00057B02"/>
    <w:rsid w:val="000627AB"/>
    <w:rsid w:val="00062C97"/>
    <w:rsid w:val="000632C9"/>
    <w:rsid w:val="00063BC4"/>
    <w:rsid w:val="00063C0E"/>
    <w:rsid w:val="000653A0"/>
    <w:rsid w:val="0006545E"/>
    <w:rsid w:val="00065A02"/>
    <w:rsid w:val="0006692A"/>
    <w:rsid w:val="00066AF5"/>
    <w:rsid w:val="00067AC4"/>
    <w:rsid w:val="000710EC"/>
    <w:rsid w:val="00071BF2"/>
    <w:rsid w:val="00071D94"/>
    <w:rsid w:val="0007345B"/>
    <w:rsid w:val="000755BD"/>
    <w:rsid w:val="00075874"/>
    <w:rsid w:val="000770DE"/>
    <w:rsid w:val="00080044"/>
    <w:rsid w:val="00082790"/>
    <w:rsid w:val="000828C8"/>
    <w:rsid w:val="00083253"/>
    <w:rsid w:val="00084029"/>
    <w:rsid w:val="000859F7"/>
    <w:rsid w:val="00091F5E"/>
    <w:rsid w:val="00093389"/>
    <w:rsid w:val="00093C9D"/>
    <w:rsid w:val="00094154"/>
    <w:rsid w:val="00096EEC"/>
    <w:rsid w:val="00097BCA"/>
    <w:rsid w:val="000A0D43"/>
    <w:rsid w:val="000A4D4A"/>
    <w:rsid w:val="000A5157"/>
    <w:rsid w:val="000A542E"/>
    <w:rsid w:val="000A5962"/>
    <w:rsid w:val="000A6261"/>
    <w:rsid w:val="000A754A"/>
    <w:rsid w:val="000B07E8"/>
    <w:rsid w:val="000B12A0"/>
    <w:rsid w:val="000B1542"/>
    <w:rsid w:val="000B1E12"/>
    <w:rsid w:val="000B2FDB"/>
    <w:rsid w:val="000B41A7"/>
    <w:rsid w:val="000B4B62"/>
    <w:rsid w:val="000B5898"/>
    <w:rsid w:val="000B5A9B"/>
    <w:rsid w:val="000B67D9"/>
    <w:rsid w:val="000B744B"/>
    <w:rsid w:val="000B7872"/>
    <w:rsid w:val="000C0D8C"/>
    <w:rsid w:val="000C1AA9"/>
    <w:rsid w:val="000C2554"/>
    <w:rsid w:val="000C2913"/>
    <w:rsid w:val="000C293B"/>
    <w:rsid w:val="000C2A05"/>
    <w:rsid w:val="000C4BEA"/>
    <w:rsid w:val="000C59B1"/>
    <w:rsid w:val="000D024D"/>
    <w:rsid w:val="000D0E3F"/>
    <w:rsid w:val="000D2616"/>
    <w:rsid w:val="000D26E4"/>
    <w:rsid w:val="000D359D"/>
    <w:rsid w:val="000D3C7C"/>
    <w:rsid w:val="000D3D2F"/>
    <w:rsid w:val="000D4223"/>
    <w:rsid w:val="000D44CD"/>
    <w:rsid w:val="000D4582"/>
    <w:rsid w:val="000D4856"/>
    <w:rsid w:val="000D5ED5"/>
    <w:rsid w:val="000D61A6"/>
    <w:rsid w:val="000D66A1"/>
    <w:rsid w:val="000D6B05"/>
    <w:rsid w:val="000D74CB"/>
    <w:rsid w:val="000E3D81"/>
    <w:rsid w:val="000E40A4"/>
    <w:rsid w:val="000E4511"/>
    <w:rsid w:val="000E4AA3"/>
    <w:rsid w:val="000E5FC3"/>
    <w:rsid w:val="000E69DA"/>
    <w:rsid w:val="000E6E86"/>
    <w:rsid w:val="000E6F10"/>
    <w:rsid w:val="000F0B51"/>
    <w:rsid w:val="000F0C28"/>
    <w:rsid w:val="000F1886"/>
    <w:rsid w:val="000F1D21"/>
    <w:rsid w:val="000F2993"/>
    <w:rsid w:val="000F29BB"/>
    <w:rsid w:val="000F36C1"/>
    <w:rsid w:val="000F3D84"/>
    <w:rsid w:val="000F43CA"/>
    <w:rsid w:val="000F5D2D"/>
    <w:rsid w:val="000F647D"/>
    <w:rsid w:val="000F6A25"/>
    <w:rsid w:val="000F70F4"/>
    <w:rsid w:val="00100AD0"/>
    <w:rsid w:val="0010118B"/>
    <w:rsid w:val="0010136E"/>
    <w:rsid w:val="00101F7D"/>
    <w:rsid w:val="00102E1F"/>
    <w:rsid w:val="00103997"/>
    <w:rsid w:val="00103B4B"/>
    <w:rsid w:val="001042F8"/>
    <w:rsid w:val="001044A1"/>
    <w:rsid w:val="00105BC7"/>
    <w:rsid w:val="0011126B"/>
    <w:rsid w:val="00112897"/>
    <w:rsid w:val="00113257"/>
    <w:rsid w:val="00113682"/>
    <w:rsid w:val="00114487"/>
    <w:rsid w:val="00114501"/>
    <w:rsid w:val="00114802"/>
    <w:rsid w:val="0011517F"/>
    <w:rsid w:val="00116628"/>
    <w:rsid w:val="0011773F"/>
    <w:rsid w:val="001203B0"/>
    <w:rsid w:val="001207E3"/>
    <w:rsid w:val="00122F4A"/>
    <w:rsid w:val="001230D8"/>
    <w:rsid w:val="001236C1"/>
    <w:rsid w:val="00123E40"/>
    <w:rsid w:val="00123F10"/>
    <w:rsid w:val="00124506"/>
    <w:rsid w:val="00124A3B"/>
    <w:rsid w:val="00124E0A"/>
    <w:rsid w:val="00124FB1"/>
    <w:rsid w:val="00125088"/>
    <w:rsid w:val="0012641A"/>
    <w:rsid w:val="00126488"/>
    <w:rsid w:val="00126D21"/>
    <w:rsid w:val="001274DB"/>
    <w:rsid w:val="00130B26"/>
    <w:rsid w:val="0013117C"/>
    <w:rsid w:val="00132808"/>
    <w:rsid w:val="00132F01"/>
    <w:rsid w:val="00133B72"/>
    <w:rsid w:val="001340CD"/>
    <w:rsid w:val="001342F0"/>
    <w:rsid w:val="00136A59"/>
    <w:rsid w:val="00136C78"/>
    <w:rsid w:val="00140FFE"/>
    <w:rsid w:val="00141D85"/>
    <w:rsid w:val="00141FDB"/>
    <w:rsid w:val="00143675"/>
    <w:rsid w:val="00143B29"/>
    <w:rsid w:val="00143D05"/>
    <w:rsid w:val="00144E69"/>
    <w:rsid w:val="00145026"/>
    <w:rsid w:val="0014515C"/>
    <w:rsid w:val="0014561B"/>
    <w:rsid w:val="00145FAA"/>
    <w:rsid w:val="001476F5"/>
    <w:rsid w:val="00150F01"/>
    <w:rsid w:val="00150FED"/>
    <w:rsid w:val="00152A24"/>
    <w:rsid w:val="0015308A"/>
    <w:rsid w:val="0015326B"/>
    <w:rsid w:val="00154852"/>
    <w:rsid w:val="00155C32"/>
    <w:rsid w:val="00156825"/>
    <w:rsid w:val="00161FA8"/>
    <w:rsid w:val="001667BE"/>
    <w:rsid w:val="00166EC7"/>
    <w:rsid w:val="00167421"/>
    <w:rsid w:val="00167819"/>
    <w:rsid w:val="0017341D"/>
    <w:rsid w:val="0017376D"/>
    <w:rsid w:val="001770CA"/>
    <w:rsid w:val="00177249"/>
    <w:rsid w:val="00180123"/>
    <w:rsid w:val="001823E8"/>
    <w:rsid w:val="001826DD"/>
    <w:rsid w:val="00182C2D"/>
    <w:rsid w:val="001833D9"/>
    <w:rsid w:val="0018376F"/>
    <w:rsid w:val="00183C4D"/>
    <w:rsid w:val="00185BFD"/>
    <w:rsid w:val="001865FF"/>
    <w:rsid w:val="00186C27"/>
    <w:rsid w:val="001911B9"/>
    <w:rsid w:val="00192DD0"/>
    <w:rsid w:val="00194AC2"/>
    <w:rsid w:val="001950D5"/>
    <w:rsid w:val="0019517C"/>
    <w:rsid w:val="0019633D"/>
    <w:rsid w:val="00196DF4"/>
    <w:rsid w:val="00197359"/>
    <w:rsid w:val="001979EF"/>
    <w:rsid w:val="00197D5A"/>
    <w:rsid w:val="001A1C7D"/>
    <w:rsid w:val="001A2362"/>
    <w:rsid w:val="001A2A16"/>
    <w:rsid w:val="001A4108"/>
    <w:rsid w:val="001A5178"/>
    <w:rsid w:val="001A55B8"/>
    <w:rsid w:val="001A6068"/>
    <w:rsid w:val="001A7735"/>
    <w:rsid w:val="001B2824"/>
    <w:rsid w:val="001B5114"/>
    <w:rsid w:val="001B536B"/>
    <w:rsid w:val="001B6C70"/>
    <w:rsid w:val="001B7588"/>
    <w:rsid w:val="001C0044"/>
    <w:rsid w:val="001C0218"/>
    <w:rsid w:val="001C1A49"/>
    <w:rsid w:val="001C1BCC"/>
    <w:rsid w:val="001C3428"/>
    <w:rsid w:val="001C38A5"/>
    <w:rsid w:val="001C48AD"/>
    <w:rsid w:val="001C4A6D"/>
    <w:rsid w:val="001C5EF3"/>
    <w:rsid w:val="001C78DB"/>
    <w:rsid w:val="001C7B86"/>
    <w:rsid w:val="001D02B3"/>
    <w:rsid w:val="001D05A4"/>
    <w:rsid w:val="001D3192"/>
    <w:rsid w:val="001D3801"/>
    <w:rsid w:val="001D3902"/>
    <w:rsid w:val="001D5E6A"/>
    <w:rsid w:val="001D63E2"/>
    <w:rsid w:val="001D69C2"/>
    <w:rsid w:val="001D77CD"/>
    <w:rsid w:val="001E0A20"/>
    <w:rsid w:val="001E1568"/>
    <w:rsid w:val="001E1736"/>
    <w:rsid w:val="001E2BDC"/>
    <w:rsid w:val="001E3735"/>
    <w:rsid w:val="001E405D"/>
    <w:rsid w:val="001E6334"/>
    <w:rsid w:val="001E660F"/>
    <w:rsid w:val="001F48D2"/>
    <w:rsid w:val="001F4ADB"/>
    <w:rsid w:val="001F4F3D"/>
    <w:rsid w:val="001F4F42"/>
    <w:rsid w:val="001F5760"/>
    <w:rsid w:val="001F6851"/>
    <w:rsid w:val="001F699E"/>
    <w:rsid w:val="001F7C65"/>
    <w:rsid w:val="00201AB9"/>
    <w:rsid w:val="00202AD6"/>
    <w:rsid w:val="00202D92"/>
    <w:rsid w:val="002039F0"/>
    <w:rsid w:val="00203C39"/>
    <w:rsid w:val="002043C2"/>
    <w:rsid w:val="00204B74"/>
    <w:rsid w:val="0020587E"/>
    <w:rsid w:val="00206560"/>
    <w:rsid w:val="002069D6"/>
    <w:rsid w:val="00206D35"/>
    <w:rsid w:val="00207338"/>
    <w:rsid w:val="002109DB"/>
    <w:rsid w:val="00211294"/>
    <w:rsid w:val="00211711"/>
    <w:rsid w:val="00211945"/>
    <w:rsid w:val="00212798"/>
    <w:rsid w:val="00213E1B"/>
    <w:rsid w:val="00214067"/>
    <w:rsid w:val="00215178"/>
    <w:rsid w:val="002161C6"/>
    <w:rsid w:val="00217F20"/>
    <w:rsid w:val="00220870"/>
    <w:rsid w:val="002219F4"/>
    <w:rsid w:val="00221A8D"/>
    <w:rsid w:val="002229B2"/>
    <w:rsid w:val="00222F8E"/>
    <w:rsid w:val="00223010"/>
    <w:rsid w:val="002236D8"/>
    <w:rsid w:val="00223B12"/>
    <w:rsid w:val="002242C1"/>
    <w:rsid w:val="00225496"/>
    <w:rsid w:val="00225E1C"/>
    <w:rsid w:val="0022687F"/>
    <w:rsid w:val="00227CAB"/>
    <w:rsid w:val="002300A7"/>
    <w:rsid w:val="00230D77"/>
    <w:rsid w:val="00230F39"/>
    <w:rsid w:val="00231903"/>
    <w:rsid w:val="00231FF9"/>
    <w:rsid w:val="00232F77"/>
    <w:rsid w:val="002334E0"/>
    <w:rsid w:val="00233665"/>
    <w:rsid w:val="0023446A"/>
    <w:rsid w:val="00235023"/>
    <w:rsid w:val="00235773"/>
    <w:rsid w:val="00235860"/>
    <w:rsid w:val="00240337"/>
    <w:rsid w:val="00240402"/>
    <w:rsid w:val="002408E8"/>
    <w:rsid w:val="0024146D"/>
    <w:rsid w:val="0024216B"/>
    <w:rsid w:val="00242673"/>
    <w:rsid w:val="0024294C"/>
    <w:rsid w:val="00242F58"/>
    <w:rsid w:val="002440AA"/>
    <w:rsid w:val="002454D8"/>
    <w:rsid w:val="0024625E"/>
    <w:rsid w:val="00247B76"/>
    <w:rsid w:val="002509CE"/>
    <w:rsid w:val="00251454"/>
    <w:rsid w:val="00253840"/>
    <w:rsid w:val="0025533F"/>
    <w:rsid w:val="0025537D"/>
    <w:rsid w:val="00255AAD"/>
    <w:rsid w:val="0025645E"/>
    <w:rsid w:val="00256A22"/>
    <w:rsid w:val="00257616"/>
    <w:rsid w:val="002576CD"/>
    <w:rsid w:val="002577C0"/>
    <w:rsid w:val="002600E9"/>
    <w:rsid w:val="00261165"/>
    <w:rsid w:val="00261199"/>
    <w:rsid w:val="0026345E"/>
    <w:rsid w:val="00263E84"/>
    <w:rsid w:val="00264103"/>
    <w:rsid w:val="00264413"/>
    <w:rsid w:val="002651AF"/>
    <w:rsid w:val="002661CF"/>
    <w:rsid w:val="0026629B"/>
    <w:rsid w:val="002665F4"/>
    <w:rsid w:val="00266F03"/>
    <w:rsid w:val="002676C0"/>
    <w:rsid w:val="00267C30"/>
    <w:rsid w:val="00272C80"/>
    <w:rsid w:val="00272CEF"/>
    <w:rsid w:val="00272E3A"/>
    <w:rsid w:val="00273CA5"/>
    <w:rsid w:val="00273EAB"/>
    <w:rsid w:val="002740BE"/>
    <w:rsid w:val="00274B95"/>
    <w:rsid w:val="00275575"/>
    <w:rsid w:val="00275D23"/>
    <w:rsid w:val="002763A3"/>
    <w:rsid w:val="00277BFB"/>
    <w:rsid w:val="0028124F"/>
    <w:rsid w:val="00281DF8"/>
    <w:rsid w:val="00283158"/>
    <w:rsid w:val="00284171"/>
    <w:rsid w:val="002841A3"/>
    <w:rsid w:val="00285CDC"/>
    <w:rsid w:val="00286532"/>
    <w:rsid w:val="0028772F"/>
    <w:rsid w:val="00291D70"/>
    <w:rsid w:val="00291E49"/>
    <w:rsid w:val="00293718"/>
    <w:rsid w:val="00293EF8"/>
    <w:rsid w:val="0029430C"/>
    <w:rsid w:val="00295303"/>
    <w:rsid w:val="002A00E3"/>
    <w:rsid w:val="002A023A"/>
    <w:rsid w:val="002A1580"/>
    <w:rsid w:val="002A2D3D"/>
    <w:rsid w:val="002A332C"/>
    <w:rsid w:val="002A44FA"/>
    <w:rsid w:val="002A5B81"/>
    <w:rsid w:val="002A6C62"/>
    <w:rsid w:val="002A770C"/>
    <w:rsid w:val="002B0507"/>
    <w:rsid w:val="002B0B8E"/>
    <w:rsid w:val="002B16EE"/>
    <w:rsid w:val="002B3449"/>
    <w:rsid w:val="002B3806"/>
    <w:rsid w:val="002B413C"/>
    <w:rsid w:val="002B578C"/>
    <w:rsid w:val="002B6404"/>
    <w:rsid w:val="002B6771"/>
    <w:rsid w:val="002B7F02"/>
    <w:rsid w:val="002C06AC"/>
    <w:rsid w:val="002C19BE"/>
    <w:rsid w:val="002C1D5F"/>
    <w:rsid w:val="002C2087"/>
    <w:rsid w:val="002C2B71"/>
    <w:rsid w:val="002C2D30"/>
    <w:rsid w:val="002C4D5B"/>
    <w:rsid w:val="002C5838"/>
    <w:rsid w:val="002C5CD4"/>
    <w:rsid w:val="002C5DD6"/>
    <w:rsid w:val="002C7B63"/>
    <w:rsid w:val="002D0D62"/>
    <w:rsid w:val="002D0DBD"/>
    <w:rsid w:val="002D1736"/>
    <w:rsid w:val="002D2BF4"/>
    <w:rsid w:val="002D36B1"/>
    <w:rsid w:val="002D38FD"/>
    <w:rsid w:val="002D3949"/>
    <w:rsid w:val="002D56D3"/>
    <w:rsid w:val="002D5996"/>
    <w:rsid w:val="002D7116"/>
    <w:rsid w:val="002D721D"/>
    <w:rsid w:val="002D7E00"/>
    <w:rsid w:val="002E13CF"/>
    <w:rsid w:val="002E1B49"/>
    <w:rsid w:val="002E1CF9"/>
    <w:rsid w:val="002E2350"/>
    <w:rsid w:val="002E2B45"/>
    <w:rsid w:val="002E30EB"/>
    <w:rsid w:val="002E56C3"/>
    <w:rsid w:val="002E5898"/>
    <w:rsid w:val="002E60CF"/>
    <w:rsid w:val="002E65CE"/>
    <w:rsid w:val="002F0424"/>
    <w:rsid w:val="002F1C5A"/>
    <w:rsid w:val="002F27B0"/>
    <w:rsid w:val="002F4490"/>
    <w:rsid w:val="002F4C9C"/>
    <w:rsid w:val="002F550A"/>
    <w:rsid w:val="002F5957"/>
    <w:rsid w:val="002F6383"/>
    <w:rsid w:val="002F67EE"/>
    <w:rsid w:val="003006A0"/>
    <w:rsid w:val="003013B8"/>
    <w:rsid w:val="00301BD7"/>
    <w:rsid w:val="00302B2D"/>
    <w:rsid w:val="00302EF4"/>
    <w:rsid w:val="0030334B"/>
    <w:rsid w:val="00304183"/>
    <w:rsid w:val="003050F5"/>
    <w:rsid w:val="00305213"/>
    <w:rsid w:val="00307EE8"/>
    <w:rsid w:val="0031025F"/>
    <w:rsid w:val="00310B15"/>
    <w:rsid w:val="00312279"/>
    <w:rsid w:val="00312CAA"/>
    <w:rsid w:val="0031313D"/>
    <w:rsid w:val="003134AC"/>
    <w:rsid w:val="00315C7E"/>
    <w:rsid w:val="00315FB1"/>
    <w:rsid w:val="00316230"/>
    <w:rsid w:val="00316CEF"/>
    <w:rsid w:val="00316FDF"/>
    <w:rsid w:val="00317694"/>
    <w:rsid w:val="00317C0C"/>
    <w:rsid w:val="0032070A"/>
    <w:rsid w:val="00320C78"/>
    <w:rsid w:val="00321922"/>
    <w:rsid w:val="00322393"/>
    <w:rsid w:val="00323EB4"/>
    <w:rsid w:val="00323F69"/>
    <w:rsid w:val="00324E5C"/>
    <w:rsid w:val="0032592C"/>
    <w:rsid w:val="00325C3B"/>
    <w:rsid w:val="00326AF0"/>
    <w:rsid w:val="00326E35"/>
    <w:rsid w:val="00327AFD"/>
    <w:rsid w:val="00331718"/>
    <w:rsid w:val="00332908"/>
    <w:rsid w:val="00332F92"/>
    <w:rsid w:val="00334698"/>
    <w:rsid w:val="00334995"/>
    <w:rsid w:val="003365A2"/>
    <w:rsid w:val="003378EB"/>
    <w:rsid w:val="00337DD5"/>
    <w:rsid w:val="003403BE"/>
    <w:rsid w:val="003409C7"/>
    <w:rsid w:val="00341171"/>
    <w:rsid w:val="003419AA"/>
    <w:rsid w:val="0034338E"/>
    <w:rsid w:val="003448B5"/>
    <w:rsid w:val="00345F94"/>
    <w:rsid w:val="00346B7D"/>
    <w:rsid w:val="00347F82"/>
    <w:rsid w:val="003512A5"/>
    <w:rsid w:val="003514C2"/>
    <w:rsid w:val="00351DCE"/>
    <w:rsid w:val="00352144"/>
    <w:rsid w:val="0035264D"/>
    <w:rsid w:val="00353E89"/>
    <w:rsid w:val="003546B1"/>
    <w:rsid w:val="00355CAE"/>
    <w:rsid w:val="00356502"/>
    <w:rsid w:val="00356E4E"/>
    <w:rsid w:val="00357B55"/>
    <w:rsid w:val="003600C2"/>
    <w:rsid w:val="003629F8"/>
    <w:rsid w:val="00362AC8"/>
    <w:rsid w:val="003642D2"/>
    <w:rsid w:val="0036445B"/>
    <w:rsid w:val="00365542"/>
    <w:rsid w:val="003659CE"/>
    <w:rsid w:val="00366329"/>
    <w:rsid w:val="00366DB7"/>
    <w:rsid w:val="00366FE1"/>
    <w:rsid w:val="00367B10"/>
    <w:rsid w:val="00367E76"/>
    <w:rsid w:val="00367EAC"/>
    <w:rsid w:val="00370453"/>
    <w:rsid w:val="0037092D"/>
    <w:rsid w:val="003717BD"/>
    <w:rsid w:val="0037195E"/>
    <w:rsid w:val="00372103"/>
    <w:rsid w:val="003726C1"/>
    <w:rsid w:val="003729D5"/>
    <w:rsid w:val="00373607"/>
    <w:rsid w:val="003739A7"/>
    <w:rsid w:val="00373BED"/>
    <w:rsid w:val="00373E48"/>
    <w:rsid w:val="00374364"/>
    <w:rsid w:val="00375234"/>
    <w:rsid w:val="00375883"/>
    <w:rsid w:val="00375924"/>
    <w:rsid w:val="00375FF7"/>
    <w:rsid w:val="0037627B"/>
    <w:rsid w:val="00376710"/>
    <w:rsid w:val="00376A7D"/>
    <w:rsid w:val="00377936"/>
    <w:rsid w:val="003804EA"/>
    <w:rsid w:val="00380CA7"/>
    <w:rsid w:val="00381093"/>
    <w:rsid w:val="00381667"/>
    <w:rsid w:val="003825A4"/>
    <w:rsid w:val="003838BC"/>
    <w:rsid w:val="00383B9A"/>
    <w:rsid w:val="00384CF3"/>
    <w:rsid w:val="0038550E"/>
    <w:rsid w:val="00386DF4"/>
    <w:rsid w:val="00387770"/>
    <w:rsid w:val="003908B0"/>
    <w:rsid w:val="003910D5"/>
    <w:rsid w:val="00391BF5"/>
    <w:rsid w:val="00393D61"/>
    <w:rsid w:val="00394297"/>
    <w:rsid w:val="00395078"/>
    <w:rsid w:val="0039555A"/>
    <w:rsid w:val="00396CB8"/>
    <w:rsid w:val="00396D64"/>
    <w:rsid w:val="00397A2E"/>
    <w:rsid w:val="00397AC7"/>
    <w:rsid w:val="003A0000"/>
    <w:rsid w:val="003A0213"/>
    <w:rsid w:val="003A2D5B"/>
    <w:rsid w:val="003A36B6"/>
    <w:rsid w:val="003A462C"/>
    <w:rsid w:val="003A4FA3"/>
    <w:rsid w:val="003A501F"/>
    <w:rsid w:val="003A674C"/>
    <w:rsid w:val="003A7B4D"/>
    <w:rsid w:val="003B023A"/>
    <w:rsid w:val="003B0325"/>
    <w:rsid w:val="003B07D8"/>
    <w:rsid w:val="003B19EC"/>
    <w:rsid w:val="003B29CF"/>
    <w:rsid w:val="003B39C1"/>
    <w:rsid w:val="003B3D39"/>
    <w:rsid w:val="003B4810"/>
    <w:rsid w:val="003B4CA5"/>
    <w:rsid w:val="003B6AC4"/>
    <w:rsid w:val="003B79CA"/>
    <w:rsid w:val="003B7D49"/>
    <w:rsid w:val="003C0E8E"/>
    <w:rsid w:val="003C2B0F"/>
    <w:rsid w:val="003C3E62"/>
    <w:rsid w:val="003C4192"/>
    <w:rsid w:val="003C613B"/>
    <w:rsid w:val="003C6ADC"/>
    <w:rsid w:val="003D0712"/>
    <w:rsid w:val="003D09AA"/>
    <w:rsid w:val="003D0D0B"/>
    <w:rsid w:val="003D3A95"/>
    <w:rsid w:val="003D3AB9"/>
    <w:rsid w:val="003D3C05"/>
    <w:rsid w:val="003D4B12"/>
    <w:rsid w:val="003D4B4D"/>
    <w:rsid w:val="003D54FC"/>
    <w:rsid w:val="003D6471"/>
    <w:rsid w:val="003D6CAF"/>
    <w:rsid w:val="003E032C"/>
    <w:rsid w:val="003E06A2"/>
    <w:rsid w:val="003E1312"/>
    <w:rsid w:val="003E1A29"/>
    <w:rsid w:val="003E292A"/>
    <w:rsid w:val="003E2C35"/>
    <w:rsid w:val="003E358E"/>
    <w:rsid w:val="003E53F1"/>
    <w:rsid w:val="003E71A7"/>
    <w:rsid w:val="003E71AF"/>
    <w:rsid w:val="003E788C"/>
    <w:rsid w:val="003E79A9"/>
    <w:rsid w:val="003F02E9"/>
    <w:rsid w:val="003F0593"/>
    <w:rsid w:val="003F1402"/>
    <w:rsid w:val="003F1712"/>
    <w:rsid w:val="003F345F"/>
    <w:rsid w:val="003F39E9"/>
    <w:rsid w:val="003F3EDC"/>
    <w:rsid w:val="003F4CDB"/>
    <w:rsid w:val="003F6782"/>
    <w:rsid w:val="003F7B46"/>
    <w:rsid w:val="004002D5"/>
    <w:rsid w:val="00400986"/>
    <w:rsid w:val="00401C59"/>
    <w:rsid w:val="004024E6"/>
    <w:rsid w:val="00402550"/>
    <w:rsid w:val="00402C5B"/>
    <w:rsid w:val="00403552"/>
    <w:rsid w:val="00403A86"/>
    <w:rsid w:val="00404B93"/>
    <w:rsid w:val="004052F3"/>
    <w:rsid w:val="004068C7"/>
    <w:rsid w:val="00412105"/>
    <w:rsid w:val="00412D64"/>
    <w:rsid w:val="004140A3"/>
    <w:rsid w:val="00414731"/>
    <w:rsid w:val="004151D4"/>
    <w:rsid w:val="004160AC"/>
    <w:rsid w:val="00416810"/>
    <w:rsid w:val="00417450"/>
    <w:rsid w:val="00417773"/>
    <w:rsid w:val="00422198"/>
    <w:rsid w:val="004225E2"/>
    <w:rsid w:val="00422B64"/>
    <w:rsid w:val="004233F3"/>
    <w:rsid w:val="004234EF"/>
    <w:rsid w:val="004237A8"/>
    <w:rsid w:val="00423E3B"/>
    <w:rsid w:val="00424551"/>
    <w:rsid w:val="00425096"/>
    <w:rsid w:val="004253D2"/>
    <w:rsid w:val="00425DC4"/>
    <w:rsid w:val="004266FA"/>
    <w:rsid w:val="00426C7F"/>
    <w:rsid w:val="00426EEF"/>
    <w:rsid w:val="00430787"/>
    <w:rsid w:val="00430EA2"/>
    <w:rsid w:val="00432F04"/>
    <w:rsid w:val="004350A0"/>
    <w:rsid w:val="004351F4"/>
    <w:rsid w:val="0043692F"/>
    <w:rsid w:val="004372B0"/>
    <w:rsid w:val="00437B79"/>
    <w:rsid w:val="004400A1"/>
    <w:rsid w:val="004400C5"/>
    <w:rsid w:val="00442C5B"/>
    <w:rsid w:val="00443CE0"/>
    <w:rsid w:val="0044454E"/>
    <w:rsid w:val="00447897"/>
    <w:rsid w:val="004500CF"/>
    <w:rsid w:val="0045048D"/>
    <w:rsid w:val="00452766"/>
    <w:rsid w:val="00453075"/>
    <w:rsid w:val="004540D9"/>
    <w:rsid w:val="004548BF"/>
    <w:rsid w:val="00455A9F"/>
    <w:rsid w:val="004575B6"/>
    <w:rsid w:val="00457B4C"/>
    <w:rsid w:val="00457EFD"/>
    <w:rsid w:val="004602C6"/>
    <w:rsid w:val="00463674"/>
    <w:rsid w:val="004642D0"/>
    <w:rsid w:val="00464411"/>
    <w:rsid w:val="00464983"/>
    <w:rsid w:val="0046502A"/>
    <w:rsid w:val="00465FE3"/>
    <w:rsid w:val="00466B8E"/>
    <w:rsid w:val="00470560"/>
    <w:rsid w:val="00470CAE"/>
    <w:rsid w:val="004714A2"/>
    <w:rsid w:val="00473A99"/>
    <w:rsid w:val="00474F99"/>
    <w:rsid w:val="004753B9"/>
    <w:rsid w:val="004757C6"/>
    <w:rsid w:val="0047620F"/>
    <w:rsid w:val="00480674"/>
    <w:rsid w:val="004819CE"/>
    <w:rsid w:val="00481D09"/>
    <w:rsid w:val="00481DF9"/>
    <w:rsid w:val="0048211D"/>
    <w:rsid w:val="00482664"/>
    <w:rsid w:val="004830E1"/>
    <w:rsid w:val="00483DC8"/>
    <w:rsid w:val="0048420F"/>
    <w:rsid w:val="00484C15"/>
    <w:rsid w:val="004855F7"/>
    <w:rsid w:val="0048586C"/>
    <w:rsid w:val="00485EA9"/>
    <w:rsid w:val="004946FA"/>
    <w:rsid w:val="00494F42"/>
    <w:rsid w:val="00495AD6"/>
    <w:rsid w:val="00496B06"/>
    <w:rsid w:val="00496C1E"/>
    <w:rsid w:val="00497266"/>
    <w:rsid w:val="0049770C"/>
    <w:rsid w:val="00497817"/>
    <w:rsid w:val="00497EA8"/>
    <w:rsid w:val="004A1236"/>
    <w:rsid w:val="004A1EC7"/>
    <w:rsid w:val="004A3FB4"/>
    <w:rsid w:val="004A471D"/>
    <w:rsid w:val="004A4E23"/>
    <w:rsid w:val="004A50F8"/>
    <w:rsid w:val="004A559C"/>
    <w:rsid w:val="004A5BCB"/>
    <w:rsid w:val="004A63BF"/>
    <w:rsid w:val="004A6532"/>
    <w:rsid w:val="004A7A63"/>
    <w:rsid w:val="004A7D53"/>
    <w:rsid w:val="004B1848"/>
    <w:rsid w:val="004B1F81"/>
    <w:rsid w:val="004B348E"/>
    <w:rsid w:val="004B3C19"/>
    <w:rsid w:val="004B4CD4"/>
    <w:rsid w:val="004B670B"/>
    <w:rsid w:val="004B67E0"/>
    <w:rsid w:val="004B6D1C"/>
    <w:rsid w:val="004C0F94"/>
    <w:rsid w:val="004C49E6"/>
    <w:rsid w:val="004C5C46"/>
    <w:rsid w:val="004C68F8"/>
    <w:rsid w:val="004C6CF6"/>
    <w:rsid w:val="004C6E7B"/>
    <w:rsid w:val="004D03E6"/>
    <w:rsid w:val="004D0EF4"/>
    <w:rsid w:val="004D1BD4"/>
    <w:rsid w:val="004D24F8"/>
    <w:rsid w:val="004D2D39"/>
    <w:rsid w:val="004D2EAA"/>
    <w:rsid w:val="004D44F4"/>
    <w:rsid w:val="004D474F"/>
    <w:rsid w:val="004D4CD0"/>
    <w:rsid w:val="004D5D2D"/>
    <w:rsid w:val="004D658B"/>
    <w:rsid w:val="004D691F"/>
    <w:rsid w:val="004D7917"/>
    <w:rsid w:val="004E1CD7"/>
    <w:rsid w:val="004E2848"/>
    <w:rsid w:val="004E3F1B"/>
    <w:rsid w:val="004E4ECD"/>
    <w:rsid w:val="004E5D5C"/>
    <w:rsid w:val="004E70DD"/>
    <w:rsid w:val="004F481E"/>
    <w:rsid w:val="004F57E1"/>
    <w:rsid w:val="004F5DE1"/>
    <w:rsid w:val="004F605D"/>
    <w:rsid w:val="004F6F30"/>
    <w:rsid w:val="004F7CBD"/>
    <w:rsid w:val="00501442"/>
    <w:rsid w:val="005026CF"/>
    <w:rsid w:val="00503609"/>
    <w:rsid w:val="00503BDB"/>
    <w:rsid w:val="00503C58"/>
    <w:rsid w:val="00503EB0"/>
    <w:rsid w:val="005041C1"/>
    <w:rsid w:val="00504C1D"/>
    <w:rsid w:val="0050503F"/>
    <w:rsid w:val="005054A4"/>
    <w:rsid w:val="005060C1"/>
    <w:rsid w:val="005070FB"/>
    <w:rsid w:val="005073D4"/>
    <w:rsid w:val="00507447"/>
    <w:rsid w:val="00507EA4"/>
    <w:rsid w:val="00510B0D"/>
    <w:rsid w:val="00511171"/>
    <w:rsid w:val="00511343"/>
    <w:rsid w:val="00511B47"/>
    <w:rsid w:val="005126C2"/>
    <w:rsid w:val="00513220"/>
    <w:rsid w:val="005134D4"/>
    <w:rsid w:val="0051380F"/>
    <w:rsid w:val="00515483"/>
    <w:rsid w:val="00516C45"/>
    <w:rsid w:val="00516D43"/>
    <w:rsid w:val="005175FB"/>
    <w:rsid w:val="00517CF2"/>
    <w:rsid w:val="005206B2"/>
    <w:rsid w:val="005254C0"/>
    <w:rsid w:val="005259B3"/>
    <w:rsid w:val="00525D5D"/>
    <w:rsid w:val="00526E5C"/>
    <w:rsid w:val="00526F07"/>
    <w:rsid w:val="005272D6"/>
    <w:rsid w:val="005279B0"/>
    <w:rsid w:val="0053233A"/>
    <w:rsid w:val="005323D1"/>
    <w:rsid w:val="00532CAA"/>
    <w:rsid w:val="00533469"/>
    <w:rsid w:val="00533BD2"/>
    <w:rsid w:val="00535CEB"/>
    <w:rsid w:val="00535EE5"/>
    <w:rsid w:val="00536655"/>
    <w:rsid w:val="005372AE"/>
    <w:rsid w:val="005377A5"/>
    <w:rsid w:val="00540A52"/>
    <w:rsid w:val="00541802"/>
    <w:rsid w:val="0054185C"/>
    <w:rsid w:val="00541DD6"/>
    <w:rsid w:val="005420A5"/>
    <w:rsid w:val="00542671"/>
    <w:rsid w:val="00543390"/>
    <w:rsid w:val="00544C35"/>
    <w:rsid w:val="0054555B"/>
    <w:rsid w:val="00545E62"/>
    <w:rsid w:val="0054620C"/>
    <w:rsid w:val="00547F32"/>
    <w:rsid w:val="00551579"/>
    <w:rsid w:val="00552BED"/>
    <w:rsid w:val="00553D19"/>
    <w:rsid w:val="00554125"/>
    <w:rsid w:val="005558FE"/>
    <w:rsid w:val="00557B56"/>
    <w:rsid w:val="00560A0F"/>
    <w:rsid w:val="00563D4A"/>
    <w:rsid w:val="005640F6"/>
    <w:rsid w:val="0056434A"/>
    <w:rsid w:val="00564C43"/>
    <w:rsid w:val="00565487"/>
    <w:rsid w:val="0056634B"/>
    <w:rsid w:val="00566482"/>
    <w:rsid w:val="0056712C"/>
    <w:rsid w:val="00567627"/>
    <w:rsid w:val="005708CF"/>
    <w:rsid w:val="00571B62"/>
    <w:rsid w:val="00571BFE"/>
    <w:rsid w:val="00571C5B"/>
    <w:rsid w:val="00572EC7"/>
    <w:rsid w:val="00574392"/>
    <w:rsid w:val="0057523A"/>
    <w:rsid w:val="005755B0"/>
    <w:rsid w:val="00576508"/>
    <w:rsid w:val="00577A2C"/>
    <w:rsid w:val="00577BF0"/>
    <w:rsid w:val="00577D26"/>
    <w:rsid w:val="00577F5F"/>
    <w:rsid w:val="0058000C"/>
    <w:rsid w:val="00580885"/>
    <w:rsid w:val="00581868"/>
    <w:rsid w:val="0058265E"/>
    <w:rsid w:val="00582F45"/>
    <w:rsid w:val="005842F2"/>
    <w:rsid w:val="00584355"/>
    <w:rsid w:val="00584E97"/>
    <w:rsid w:val="0058548C"/>
    <w:rsid w:val="00585C74"/>
    <w:rsid w:val="0058609D"/>
    <w:rsid w:val="005866FF"/>
    <w:rsid w:val="00587014"/>
    <w:rsid w:val="00590E3F"/>
    <w:rsid w:val="0059195A"/>
    <w:rsid w:val="00591A46"/>
    <w:rsid w:val="00591CA0"/>
    <w:rsid w:val="005924D9"/>
    <w:rsid w:val="0059255B"/>
    <w:rsid w:val="00592A25"/>
    <w:rsid w:val="00595954"/>
    <w:rsid w:val="00595DEE"/>
    <w:rsid w:val="00595FB1"/>
    <w:rsid w:val="00596A32"/>
    <w:rsid w:val="005976B5"/>
    <w:rsid w:val="0059781B"/>
    <w:rsid w:val="005A33C6"/>
    <w:rsid w:val="005A3DE5"/>
    <w:rsid w:val="005A4535"/>
    <w:rsid w:val="005A6907"/>
    <w:rsid w:val="005A7732"/>
    <w:rsid w:val="005A7F10"/>
    <w:rsid w:val="005B121F"/>
    <w:rsid w:val="005B4B73"/>
    <w:rsid w:val="005B5446"/>
    <w:rsid w:val="005B54C0"/>
    <w:rsid w:val="005B664F"/>
    <w:rsid w:val="005C0941"/>
    <w:rsid w:val="005C0DC7"/>
    <w:rsid w:val="005C197A"/>
    <w:rsid w:val="005C1BEF"/>
    <w:rsid w:val="005C1D59"/>
    <w:rsid w:val="005C21E5"/>
    <w:rsid w:val="005C22B6"/>
    <w:rsid w:val="005C305E"/>
    <w:rsid w:val="005C522F"/>
    <w:rsid w:val="005C56BE"/>
    <w:rsid w:val="005C69F6"/>
    <w:rsid w:val="005D08B8"/>
    <w:rsid w:val="005D16E8"/>
    <w:rsid w:val="005D1D2E"/>
    <w:rsid w:val="005D274E"/>
    <w:rsid w:val="005D2BA8"/>
    <w:rsid w:val="005D3FED"/>
    <w:rsid w:val="005D4E4A"/>
    <w:rsid w:val="005D56F3"/>
    <w:rsid w:val="005D5B86"/>
    <w:rsid w:val="005D630C"/>
    <w:rsid w:val="005D7A6F"/>
    <w:rsid w:val="005E14F9"/>
    <w:rsid w:val="005E1CD9"/>
    <w:rsid w:val="005E2A1E"/>
    <w:rsid w:val="005E33F7"/>
    <w:rsid w:val="005E37E7"/>
    <w:rsid w:val="005E4EED"/>
    <w:rsid w:val="005E4F39"/>
    <w:rsid w:val="005E6173"/>
    <w:rsid w:val="005E642F"/>
    <w:rsid w:val="005E69EC"/>
    <w:rsid w:val="005F03C2"/>
    <w:rsid w:val="005F169D"/>
    <w:rsid w:val="005F1A75"/>
    <w:rsid w:val="005F227E"/>
    <w:rsid w:val="005F4EFA"/>
    <w:rsid w:val="005F5814"/>
    <w:rsid w:val="005F5D08"/>
    <w:rsid w:val="005F6F05"/>
    <w:rsid w:val="005F6F90"/>
    <w:rsid w:val="005F765D"/>
    <w:rsid w:val="006009A5"/>
    <w:rsid w:val="00600DC3"/>
    <w:rsid w:val="00601681"/>
    <w:rsid w:val="00602DB3"/>
    <w:rsid w:val="006044FE"/>
    <w:rsid w:val="00604B97"/>
    <w:rsid w:val="006058F3"/>
    <w:rsid w:val="00606364"/>
    <w:rsid w:val="006069FE"/>
    <w:rsid w:val="00607EAA"/>
    <w:rsid w:val="006100B1"/>
    <w:rsid w:val="00610D2B"/>
    <w:rsid w:val="00610E58"/>
    <w:rsid w:val="006115C5"/>
    <w:rsid w:val="00612142"/>
    <w:rsid w:val="006121A5"/>
    <w:rsid w:val="00612D55"/>
    <w:rsid w:val="00614C13"/>
    <w:rsid w:val="00614F65"/>
    <w:rsid w:val="006160E6"/>
    <w:rsid w:val="0061623C"/>
    <w:rsid w:val="006162C9"/>
    <w:rsid w:val="006167F1"/>
    <w:rsid w:val="00617126"/>
    <w:rsid w:val="006178CA"/>
    <w:rsid w:val="00617C89"/>
    <w:rsid w:val="00620394"/>
    <w:rsid w:val="00620EE0"/>
    <w:rsid w:val="006214C9"/>
    <w:rsid w:val="00621C46"/>
    <w:rsid w:val="00621CB9"/>
    <w:rsid w:val="00623AA4"/>
    <w:rsid w:val="00623EF3"/>
    <w:rsid w:val="00623F76"/>
    <w:rsid w:val="006244D6"/>
    <w:rsid w:val="006254AC"/>
    <w:rsid w:val="00626560"/>
    <w:rsid w:val="00626585"/>
    <w:rsid w:val="00626973"/>
    <w:rsid w:val="00630D2B"/>
    <w:rsid w:val="00631314"/>
    <w:rsid w:val="0063143C"/>
    <w:rsid w:val="00631CAF"/>
    <w:rsid w:val="00632283"/>
    <w:rsid w:val="00632577"/>
    <w:rsid w:val="006327E0"/>
    <w:rsid w:val="006328B8"/>
    <w:rsid w:val="00633BFD"/>
    <w:rsid w:val="00633F6F"/>
    <w:rsid w:val="006345A6"/>
    <w:rsid w:val="00635C35"/>
    <w:rsid w:val="00640418"/>
    <w:rsid w:val="0064279E"/>
    <w:rsid w:val="00642BEE"/>
    <w:rsid w:val="00642DFB"/>
    <w:rsid w:val="00644396"/>
    <w:rsid w:val="0064519E"/>
    <w:rsid w:val="00646233"/>
    <w:rsid w:val="00646D9F"/>
    <w:rsid w:val="00650254"/>
    <w:rsid w:val="00650728"/>
    <w:rsid w:val="00652AA1"/>
    <w:rsid w:val="00654207"/>
    <w:rsid w:val="00654740"/>
    <w:rsid w:val="00655605"/>
    <w:rsid w:val="00657115"/>
    <w:rsid w:val="006576AD"/>
    <w:rsid w:val="0065776A"/>
    <w:rsid w:val="00657A67"/>
    <w:rsid w:val="00660964"/>
    <w:rsid w:val="0066150A"/>
    <w:rsid w:val="00661FF7"/>
    <w:rsid w:val="00662427"/>
    <w:rsid w:val="0066314E"/>
    <w:rsid w:val="0066447C"/>
    <w:rsid w:val="00664A34"/>
    <w:rsid w:val="00664B5C"/>
    <w:rsid w:val="00665D24"/>
    <w:rsid w:val="0066632B"/>
    <w:rsid w:val="00666497"/>
    <w:rsid w:val="00670FE2"/>
    <w:rsid w:val="006711DA"/>
    <w:rsid w:val="0067193E"/>
    <w:rsid w:val="00672497"/>
    <w:rsid w:val="00672576"/>
    <w:rsid w:val="006731AE"/>
    <w:rsid w:val="00675C4A"/>
    <w:rsid w:val="0067768A"/>
    <w:rsid w:val="00677698"/>
    <w:rsid w:val="006802F9"/>
    <w:rsid w:val="006804DB"/>
    <w:rsid w:val="00681AC5"/>
    <w:rsid w:val="00681D80"/>
    <w:rsid w:val="0068285D"/>
    <w:rsid w:val="00682EE3"/>
    <w:rsid w:val="00682F8B"/>
    <w:rsid w:val="00683305"/>
    <w:rsid w:val="0068389E"/>
    <w:rsid w:val="00684161"/>
    <w:rsid w:val="006855EA"/>
    <w:rsid w:val="0068622C"/>
    <w:rsid w:val="00690B4E"/>
    <w:rsid w:val="00691878"/>
    <w:rsid w:val="00694800"/>
    <w:rsid w:val="006948EC"/>
    <w:rsid w:val="00694D8B"/>
    <w:rsid w:val="0069509B"/>
    <w:rsid w:val="00695E2B"/>
    <w:rsid w:val="006A04C4"/>
    <w:rsid w:val="006A0F94"/>
    <w:rsid w:val="006A32B7"/>
    <w:rsid w:val="006A5998"/>
    <w:rsid w:val="006A6179"/>
    <w:rsid w:val="006A69DD"/>
    <w:rsid w:val="006A7273"/>
    <w:rsid w:val="006B0437"/>
    <w:rsid w:val="006B14B3"/>
    <w:rsid w:val="006B24C2"/>
    <w:rsid w:val="006B3086"/>
    <w:rsid w:val="006B326D"/>
    <w:rsid w:val="006B4971"/>
    <w:rsid w:val="006B4A31"/>
    <w:rsid w:val="006B4AB3"/>
    <w:rsid w:val="006B6568"/>
    <w:rsid w:val="006B6EEF"/>
    <w:rsid w:val="006B7A60"/>
    <w:rsid w:val="006B7B58"/>
    <w:rsid w:val="006C0D83"/>
    <w:rsid w:val="006C2A41"/>
    <w:rsid w:val="006C31A2"/>
    <w:rsid w:val="006C40A6"/>
    <w:rsid w:val="006C5D3F"/>
    <w:rsid w:val="006C6C4C"/>
    <w:rsid w:val="006C729F"/>
    <w:rsid w:val="006C7C8B"/>
    <w:rsid w:val="006D3073"/>
    <w:rsid w:val="006D30A8"/>
    <w:rsid w:val="006D3EF8"/>
    <w:rsid w:val="006D47A0"/>
    <w:rsid w:val="006D4E98"/>
    <w:rsid w:val="006D607C"/>
    <w:rsid w:val="006D6307"/>
    <w:rsid w:val="006E046B"/>
    <w:rsid w:val="006E0944"/>
    <w:rsid w:val="006E0A10"/>
    <w:rsid w:val="006E1EA4"/>
    <w:rsid w:val="006E20C1"/>
    <w:rsid w:val="006E23CD"/>
    <w:rsid w:val="006E3AB5"/>
    <w:rsid w:val="006E504D"/>
    <w:rsid w:val="006E56A9"/>
    <w:rsid w:val="006E6AA0"/>
    <w:rsid w:val="006E7527"/>
    <w:rsid w:val="006E7AA5"/>
    <w:rsid w:val="006E7B17"/>
    <w:rsid w:val="006F154D"/>
    <w:rsid w:val="006F1E0C"/>
    <w:rsid w:val="006F3EA0"/>
    <w:rsid w:val="006F4705"/>
    <w:rsid w:val="006F54C9"/>
    <w:rsid w:val="006F56B9"/>
    <w:rsid w:val="006F5C75"/>
    <w:rsid w:val="006F601B"/>
    <w:rsid w:val="006F67CA"/>
    <w:rsid w:val="006F73F3"/>
    <w:rsid w:val="006F7402"/>
    <w:rsid w:val="007016F0"/>
    <w:rsid w:val="00702464"/>
    <w:rsid w:val="007040E3"/>
    <w:rsid w:val="007045D8"/>
    <w:rsid w:val="00705EF4"/>
    <w:rsid w:val="00706736"/>
    <w:rsid w:val="007068E4"/>
    <w:rsid w:val="00706BF2"/>
    <w:rsid w:val="00706D28"/>
    <w:rsid w:val="00706EF6"/>
    <w:rsid w:val="0070773F"/>
    <w:rsid w:val="00710402"/>
    <w:rsid w:val="00710731"/>
    <w:rsid w:val="0071142A"/>
    <w:rsid w:val="007122BD"/>
    <w:rsid w:val="0071259A"/>
    <w:rsid w:val="007130E0"/>
    <w:rsid w:val="00714827"/>
    <w:rsid w:val="00714B7A"/>
    <w:rsid w:val="007152E5"/>
    <w:rsid w:val="007179D7"/>
    <w:rsid w:val="00717F0F"/>
    <w:rsid w:val="0072073A"/>
    <w:rsid w:val="00721A04"/>
    <w:rsid w:val="00721F77"/>
    <w:rsid w:val="007220BF"/>
    <w:rsid w:val="00722FDD"/>
    <w:rsid w:val="00723952"/>
    <w:rsid w:val="0072408A"/>
    <w:rsid w:val="00724926"/>
    <w:rsid w:val="00724929"/>
    <w:rsid w:val="007267CC"/>
    <w:rsid w:val="007267F0"/>
    <w:rsid w:val="00727F05"/>
    <w:rsid w:val="0073059F"/>
    <w:rsid w:val="00730695"/>
    <w:rsid w:val="00731899"/>
    <w:rsid w:val="007326B8"/>
    <w:rsid w:val="007329D3"/>
    <w:rsid w:val="00732B6A"/>
    <w:rsid w:val="00734396"/>
    <w:rsid w:val="00734403"/>
    <w:rsid w:val="00734604"/>
    <w:rsid w:val="00734AB9"/>
    <w:rsid w:val="00735203"/>
    <w:rsid w:val="0073520F"/>
    <w:rsid w:val="00735F8A"/>
    <w:rsid w:val="00737500"/>
    <w:rsid w:val="00740CAD"/>
    <w:rsid w:val="0074153F"/>
    <w:rsid w:val="0074287E"/>
    <w:rsid w:val="007433DC"/>
    <w:rsid w:val="00743D26"/>
    <w:rsid w:val="00744A15"/>
    <w:rsid w:val="00745317"/>
    <w:rsid w:val="007453CB"/>
    <w:rsid w:val="00745553"/>
    <w:rsid w:val="00745FD9"/>
    <w:rsid w:val="007464DC"/>
    <w:rsid w:val="00747245"/>
    <w:rsid w:val="00747D8F"/>
    <w:rsid w:val="00750BB7"/>
    <w:rsid w:val="00750C83"/>
    <w:rsid w:val="00753EED"/>
    <w:rsid w:val="00754A46"/>
    <w:rsid w:val="00755E31"/>
    <w:rsid w:val="007560D8"/>
    <w:rsid w:val="0075647C"/>
    <w:rsid w:val="007568BB"/>
    <w:rsid w:val="007571C5"/>
    <w:rsid w:val="007574EC"/>
    <w:rsid w:val="007579CC"/>
    <w:rsid w:val="0076058F"/>
    <w:rsid w:val="00762624"/>
    <w:rsid w:val="00762CBB"/>
    <w:rsid w:val="0076365A"/>
    <w:rsid w:val="0076428C"/>
    <w:rsid w:val="0076634F"/>
    <w:rsid w:val="00767A48"/>
    <w:rsid w:val="00770E7A"/>
    <w:rsid w:val="007719A9"/>
    <w:rsid w:val="0077277F"/>
    <w:rsid w:val="007741D4"/>
    <w:rsid w:val="007746A0"/>
    <w:rsid w:val="00774CBC"/>
    <w:rsid w:val="0077532C"/>
    <w:rsid w:val="00775593"/>
    <w:rsid w:val="007766AD"/>
    <w:rsid w:val="007766BC"/>
    <w:rsid w:val="00776AD0"/>
    <w:rsid w:val="007775D7"/>
    <w:rsid w:val="00777C83"/>
    <w:rsid w:val="00780FAF"/>
    <w:rsid w:val="0078164C"/>
    <w:rsid w:val="0078351E"/>
    <w:rsid w:val="007861BD"/>
    <w:rsid w:val="00787767"/>
    <w:rsid w:val="00790CF2"/>
    <w:rsid w:val="007915CC"/>
    <w:rsid w:val="007920F1"/>
    <w:rsid w:val="00792A82"/>
    <w:rsid w:val="007931A5"/>
    <w:rsid w:val="007938D5"/>
    <w:rsid w:val="00793ECE"/>
    <w:rsid w:val="0079427A"/>
    <w:rsid w:val="007953CF"/>
    <w:rsid w:val="007960D2"/>
    <w:rsid w:val="00796193"/>
    <w:rsid w:val="00796935"/>
    <w:rsid w:val="00797696"/>
    <w:rsid w:val="007A12ED"/>
    <w:rsid w:val="007A2C15"/>
    <w:rsid w:val="007A2E42"/>
    <w:rsid w:val="007A46C4"/>
    <w:rsid w:val="007A5087"/>
    <w:rsid w:val="007A5DD8"/>
    <w:rsid w:val="007A62D4"/>
    <w:rsid w:val="007A6C62"/>
    <w:rsid w:val="007A735D"/>
    <w:rsid w:val="007A7418"/>
    <w:rsid w:val="007A78B1"/>
    <w:rsid w:val="007A7A45"/>
    <w:rsid w:val="007B0A46"/>
    <w:rsid w:val="007B1701"/>
    <w:rsid w:val="007B2702"/>
    <w:rsid w:val="007B2FE5"/>
    <w:rsid w:val="007B30ED"/>
    <w:rsid w:val="007B422B"/>
    <w:rsid w:val="007B4CD1"/>
    <w:rsid w:val="007B54E3"/>
    <w:rsid w:val="007B5586"/>
    <w:rsid w:val="007C14E5"/>
    <w:rsid w:val="007C15DC"/>
    <w:rsid w:val="007C29C7"/>
    <w:rsid w:val="007C33FA"/>
    <w:rsid w:val="007C530E"/>
    <w:rsid w:val="007C62F7"/>
    <w:rsid w:val="007D0826"/>
    <w:rsid w:val="007D0BDB"/>
    <w:rsid w:val="007D1E25"/>
    <w:rsid w:val="007D286B"/>
    <w:rsid w:val="007D2D40"/>
    <w:rsid w:val="007D3A20"/>
    <w:rsid w:val="007D3CFF"/>
    <w:rsid w:val="007D3DD9"/>
    <w:rsid w:val="007D7918"/>
    <w:rsid w:val="007D7EDA"/>
    <w:rsid w:val="007E14B8"/>
    <w:rsid w:val="007E17C8"/>
    <w:rsid w:val="007E19A0"/>
    <w:rsid w:val="007E1A51"/>
    <w:rsid w:val="007E2CBA"/>
    <w:rsid w:val="007E2E2D"/>
    <w:rsid w:val="007E2FAC"/>
    <w:rsid w:val="007E4BFF"/>
    <w:rsid w:val="007E5A4F"/>
    <w:rsid w:val="007E60FD"/>
    <w:rsid w:val="007E64E6"/>
    <w:rsid w:val="007E6EE3"/>
    <w:rsid w:val="007E75C1"/>
    <w:rsid w:val="007F093B"/>
    <w:rsid w:val="007F0DD5"/>
    <w:rsid w:val="007F2591"/>
    <w:rsid w:val="007F3991"/>
    <w:rsid w:val="007F3E89"/>
    <w:rsid w:val="008021CF"/>
    <w:rsid w:val="00802271"/>
    <w:rsid w:val="00803D2A"/>
    <w:rsid w:val="008047F6"/>
    <w:rsid w:val="00804D6C"/>
    <w:rsid w:val="00805D39"/>
    <w:rsid w:val="00806729"/>
    <w:rsid w:val="0081018C"/>
    <w:rsid w:val="00810532"/>
    <w:rsid w:val="00810712"/>
    <w:rsid w:val="00810FB7"/>
    <w:rsid w:val="00811589"/>
    <w:rsid w:val="00811BD3"/>
    <w:rsid w:val="00816DA7"/>
    <w:rsid w:val="00816E27"/>
    <w:rsid w:val="00817279"/>
    <w:rsid w:val="008201AE"/>
    <w:rsid w:val="00820469"/>
    <w:rsid w:val="0082090B"/>
    <w:rsid w:val="00820B61"/>
    <w:rsid w:val="008214EE"/>
    <w:rsid w:val="0082172D"/>
    <w:rsid w:val="00823701"/>
    <w:rsid w:val="00823915"/>
    <w:rsid w:val="0082499C"/>
    <w:rsid w:val="00825A8B"/>
    <w:rsid w:val="0082627D"/>
    <w:rsid w:val="00826893"/>
    <w:rsid w:val="0082767F"/>
    <w:rsid w:val="0082798C"/>
    <w:rsid w:val="00830223"/>
    <w:rsid w:val="008328D3"/>
    <w:rsid w:val="00832BE1"/>
    <w:rsid w:val="0083316C"/>
    <w:rsid w:val="0083359D"/>
    <w:rsid w:val="00834CC1"/>
    <w:rsid w:val="00834FBF"/>
    <w:rsid w:val="008358F1"/>
    <w:rsid w:val="00836419"/>
    <w:rsid w:val="008366BE"/>
    <w:rsid w:val="0083671E"/>
    <w:rsid w:val="00836E0D"/>
    <w:rsid w:val="00837FD1"/>
    <w:rsid w:val="00840642"/>
    <w:rsid w:val="00840898"/>
    <w:rsid w:val="0084120C"/>
    <w:rsid w:val="00841605"/>
    <w:rsid w:val="00841C94"/>
    <w:rsid w:val="008430E2"/>
    <w:rsid w:val="008432A9"/>
    <w:rsid w:val="008440D2"/>
    <w:rsid w:val="00844658"/>
    <w:rsid w:val="00844F17"/>
    <w:rsid w:val="00844FDE"/>
    <w:rsid w:val="00845528"/>
    <w:rsid w:val="008469F2"/>
    <w:rsid w:val="0084760E"/>
    <w:rsid w:val="00850001"/>
    <w:rsid w:val="00850EEC"/>
    <w:rsid w:val="00851297"/>
    <w:rsid w:val="00852518"/>
    <w:rsid w:val="00853642"/>
    <w:rsid w:val="0085413F"/>
    <w:rsid w:val="008541DA"/>
    <w:rsid w:val="00854F37"/>
    <w:rsid w:val="008552B3"/>
    <w:rsid w:val="00855679"/>
    <w:rsid w:val="00855C3F"/>
    <w:rsid w:val="008561FE"/>
    <w:rsid w:val="00856220"/>
    <w:rsid w:val="0085660B"/>
    <w:rsid w:val="00857F6C"/>
    <w:rsid w:val="00861635"/>
    <w:rsid w:val="00861B21"/>
    <w:rsid w:val="00862F10"/>
    <w:rsid w:val="00862F4B"/>
    <w:rsid w:val="008636E2"/>
    <w:rsid w:val="0086732C"/>
    <w:rsid w:val="008673F9"/>
    <w:rsid w:val="008676B8"/>
    <w:rsid w:val="0086790D"/>
    <w:rsid w:val="00870CDD"/>
    <w:rsid w:val="008713ED"/>
    <w:rsid w:val="00872FE4"/>
    <w:rsid w:val="00874C33"/>
    <w:rsid w:val="00876CD9"/>
    <w:rsid w:val="008773F9"/>
    <w:rsid w:val="00881439"/>
    <w:rsid w:val="008849AD"/>
    <w:rsid w:val="00884AC5"/>
    <w:rsid w:val="00885DBA"/>
    <w:rsid w:val="00885E76"/>
    <w:rsid w:val="00886171"/>
    <w:rsid w:val="008906EB"/>
    <w:rsid w:val="00891700"/>
    <w:rsid w:val="00891AF3"/>
    <w:rsid w:val="00892572"/>
    <w:rsid w:val="0089266F"/>
    <w:rsid w:val="00893164"/>
    <w:rsid w:val="00894509"/>
    <w:rsid w:val="00896BF0"/>
    <w:rsid w:val="00896EE0"/>
    <w:rsid w:val="008A0470"/>
    <w:rsid w:val="008A18F7"/>
    <w:rsid w:val="008A2583"/>
    <w:rsid w:val="008A3E22"/>
    <w:rsid w:val="008A41C4"/>
    <w:rsid w:val="008A4254"/>
    <w:rsid w:val="008A5280"/>
    <w:rsid w:val="008A739F"/>
    <w:rsid w:val="008A7BC2"/>
    <w:rsid w:val="008A7D22"/>
    <w:rsid w:val="008A7DEC"/>
    <w:rsid w:val="008B0C75"/>
    <w:rsid w:val="008B22D3"/>
    <w:rsid w:val="008B470A"/>
    <w:rsid w:val="008B5A19"/>
    <w:rsid w:val="008B5E71"/>
    <w:rsid w:val="008B695B"/>
    <w:rsid w:val="008B7788"/>
    <w:rsid w:val="008B77B5"/>
    <w:rsid w:val="008B7CD8"/>
    <w:rsid w:val="008C0325"/>
    <w:rsid w:val="008C0FC4"/>
    <w:rsid w:val="008C209E"/>
    <w:rsid w:val="008C39CF"/>
    <w:rsid w:val="008C76FB"/>
    <w:rsid w:val="008C783A"/>
    <w:rsid w:val="008D0AC4"/>
    <w:rsid w:val="008D1C05"/>
    <w:rsid w:val="008D1F2B"/>
    <w:rsid w:val="008D25C8"/>
    <w:rsid w:val="008D25D9"/>
    <w:rsid w:val="008D2AF2"/>
    <w:rsid w:val="008D2B58"/>
    <w:rsid w:val="008D309A"/>
    <w:rsid w:val="008D3275"/>
    <w:rsid w:val="008D35C3"/>
    <w:rsid w:val="008D3B9F"/>
    <w:rsid w:val="008D3DA9"/>
    <w:rsid w:val="008D4B40"/>
    <w:rsid w:val="008D7467"/>
    <w:rsid w:val="008D7F22"/>
    <w:rsid w:val="008E03A9"/>
    <w:rsid w:val="008E06BE"/>
    <w:rsid w:val="008E093C"/>
    <w:rsid w:val="008E0A7E"/>
    <w:rsid w:val="008E0E76"/>
    <w:rsid w:val="008E1720"/>
    <w:rsid w:val="008E17A9"/>
    <w:rsid w:val="008E1979"/>
    <w:rsid w:val="008E23C3"/>
    <w:rsid w:val="008E2509"/>
    <w:rsid w:val="008E2D1A"/>
    <w:rsid w:val="008E3C23"/>
    <w:rsid w:val="008E424D"/>
    <w:rsid w:val="008E5202"/>
    <w:rsid w:val="008E5403"/>
    <w:rsid w:val="008E58D3"/>
    <w:rsid w:val="008E5DA6"/>
    <w:rsid w:val="008E72DC"/>
    <w:rsid w:val="008E7CDB"/>
    <w:rsid w:val="008F0A4F"/>
    <w:rsid w:val="008F0F94"/>
    <w:rsid w:val="008F16D6"/>
    <w:rsid w:val="008F2E05"/>
    <w:rsid w:val="008F3E92"/>
    <w:rsid w:val="008F42CB"/>
    <w:rsid w:val="008F6BDD"/>
    <w:rsid w:val="008F7572"/>
    <w:rsid w:val="008F7EA0"/>
    <w:rsid w:val="009003AA"/>
    <w:rsid w:val="00900F54"/>
    <w:rsid w:val="0090104C"/>
    <w:rsid w:val="00901851"/>
    <w:rsid w:val="00901A2F"/>
    <w:rsid w:val="00902323"/>
    <w:rsid w:val="009026B2"/>
    <w:rsid w:val="009033DD"/>
    <w:rsid w:val="00905FA6"/>
    <w:rsid w:val="00906119"/>
    <w:rsid w:val="009123CE"/>
    <w:rsid w:val="009130F6"/>
    <w:rsid w:val="0091320A"/>
    <w:rsid w:val="0091360B"/>
    <w:rsid w:val="00913B3B"/>
    <w:rsid w:val="00916311"/>
    <w:rsid w:val="00917392"/>
    <w:rsid w:val="00920514"/>
    <w:rsid w:val="00922080"/>
    <w:rsid w:val="009222DE"/>
    <w:rsid w:val="00922945"/>
    <w:rsid w:val="009239D9"/>
    <w:rsid w:val="00923FDF"/>
    <w:rsid w:val="00925454"/>
    <w:rsid w:val="00925DED"/>
    <w:rsid w:val="00926A5D"/>
    <w:rsid w:val="00926D93"/>
    <w:rsid w:val="00927B67"/>
    <w:rsid w:val="00930561"/>
    <w:rsid w:val="009310FD"/>
    <w:rsid w:val="00932F53"/>
    <w:rsid w:val="00935331"/>
    <w:rsid w:val="00935337"/>
    <w:rsid w:val="009358B2"/>
    <w:rsid w:val="00940D91"/>
    <w:rsid w:val="009413B1"/>
    <w:rsid w:val="00941EA8"/>
    <w:rsid w:val="009432E9"/>
    <w:rsid w:val="009435E2"/>
    <w:rsid w:val="009449FF"/>
    <w:rsid w:val="009451CD"/>
    <w:rsid w:val="00945994"/>
    <w:rsid w:val="009460A6"/>
    <w:rsid w:val="00946637"/>
    <w:rsid w:val="00946821"/>
    <w:rsid w:val="00947493"/>
    <w:rsid w:val="00947FE9"/>
    <w:rsid w:val="00951351"/>
    <w:rsid w:val="009521FD"/>
    <w:rsid w:val="00952B46"/>
    <w:rsid w:val="00953308"/>
    <w:rsid w:val="00953AB9"/>
    <w:rsid w:val="0095441F"/>
    <w:rsid w:val="00955253"/>
    <w:rsid w:val="0095587C"/>
    <w:rsid w:val="00955882"/>
    <w:rsid w:val="00955B6A"/>
    <w:rsid w:val="0095646F"/>
    <w:rsid w:val="0096167F"/>
    <w:rsid w:val="00961982"/>
    <w:rsid w:val="009625B5"/>
    <w:rsid w:val="0096358B"/>
    <w:rsid w:val="00965143"/>
    <w:rsid w:val="009656A1"/>
    <w:rsid w:val="00966C62"/>
    <w:rsid w:val="00967E45"/>
    <w:rsid w:val="00970615"/>
    <w:rsid w:val="00970C6B"/>
    <w:rsid w:val="0097409C"/>
    <w:rsid w:val="009746E9"/>
    <w:rsid w:val="00974AAF"/>
    <w:rsid w:val="009757FB"/>
    <w:rsid w:val="00976032"/>
    <w:rsid w:val="009768A4"/>
    <w:rsid w:val="00976D7F"/>
    <w:rsid w:val="00980562"/>
    <w:rsid w:val="009809CD"/>
    <w:rsid w:val="00980C37"/>
    <w:rsid w:val="00980DCB"/>
    <w:rsid w:val="0098109C"/>
    <w:rsid w:val="009810E7"/>
    <w:rsid w:val="00982B3D"/>
    <w:rsid w:val="00983A2C"/>
    <w:rsid w:val="00983F26"/>
    <w:rsid w:val="00984900"/>
    <w:rsid w:val="00984A82"/>
    <w:rsid w:val="00985F7D"/>
    <w:rsid w:val="009861D8"/>
    <w:rsid w:val="009863C8"/>
    <w:rsid w:val="00987DEE"/>
    <w:rsid w:val="00987EA9"/>
    <w:rsid w:val="00990BD4"/>
    <w:rsid w:val="0099152B"/>
    <w:rsid w:val="00991B5A"/>
    <w:rsid w:val="00991E32"/>
    <w:rsid w:val="009923A4"/>
    <w:rsid w:val="00992893"/>
    <w:rsid w:val="00993E41"/>
    <w:rsid w:val="00994715"/>
    <w:rsid w:val="0099479F"/>
    <w:rsid w:val="0099590C"/>
    <w:rsid w:val="00996B08"/>
    <w:rsid w:val="00997F48"/>
    <w:rsid w:val="009A0186"/>
    <w:rsid w:val="009A0644"/>
    <w:rsid w:val="009A182D"/>
    <w:rsid w:val="009A1E58"/>
    <w:rsid w:val="009A2F1B"/>
    <w:rsid w:val="009A3456"/>
    <w:rsid w:val="009A3A16"/>
    <w:rsid w:val="009A4A80"/>
    <w:rsid w:val="009A50D9"/>
    <w:rsid w:val="009A659E"/>
    <w:rsid w:val="009B0D64"/>
    <w:rsid w:val="009B1CB7"/>
    <w:rsid w:val="009B2E81"/>
    <w:rsid w:val="009B367A"/>
    <w:rsid w:val="009B3AF2"/>
    <w:rsid w:val="009B57B0"/>
    <w:rsid w:val="009B600F"/>
    <w:rsid w:val="009B6201"/>
    <w:rsid w:val="009B6517"/>
    <w:rsid w:val="009B73B3"/>
    <w:rsid w:val="009B77A3"/>
    <w:rsid w:val="009B7E84"/>
    <w:rsid w:val="009C0237"/>
    <w:rsid w:val="009C155D"/>
    <w:rsid w:val="009C1AFB"/>
    <w:rsid w:val="009C1D7A"/>
    <w:rsid w:val="009C2692"/>
    <w:rsid w:val="009C2E0E"/>
    <w:rsid w:val="009C34AF"/>
    <w:rsid w:val="009C3EED"/>
    <w:rsid w:val="009C62FA"/>
    <w:rsid w:val="009D01DD"/>
    <w:rsid w:val="009D03EE"/>
    <w:rsid w:val="009D0431"/>
    <w:rsid w:val="009D14B5"/>
    <w:rsid w:val="009D1B4A"/>
    <w:rsid w:val="009D2141"/>
    <w:rsid w:val="009D2333"/>
    <w:rsid w:val="009D3586"/>
    <w:rsid w:val="009D4467"/>
    <w:rsid w:val="009D518F"/>
    <w:rsid w:val="009D5196"/>
    <w:rsid w:val="009D6AF6"/>
    <w:rsid w:val="009D71C7"/>
    <w:rsid w:val="009D7470"/>
    <w:rsid w:val="009E0EB7"/>
    <w:rsid w:val="009E2CFF"/>
    <w:rsid w:val="009E38BA"/>
    <w:rsid w:val="009E4457"/>
    <w:rsid w:val="009E6051"/>
    <w:rsid w:val="009E617E"/>
    <w:rsid w:val="009E6AD8"/>
    <w:rsid w:val="009E745F"/>
    <w:rsid w:val="009E7C2E"/>
    <w:rsid w:val="009F07EF"/>
    <w:rsid w:val="009F2314"/>
    <w:rsid w:val="009F2C86"/>
    <w:rsid w:val="009F2CD2"/>
    <w:rsid w:val="009F4B26"/>
    <w:rsid w:val="009F5613"/>
    <w:rsid w:val="009F5702"/>
    <w:rsid w:val="009F5BFC"/>
    <w:rsid w:val="009F6470"/>
    <w:rsid w:val="009F6E79"/>
    <w:rsid w:val="009F7041"/>
    <w:rsid w:val="009F708E"/>
    <w:rsid w:val="00A01C00"/>
    <w:rsid w:val="00A0201F"/>
    <w:rsid w:val="00A02825"/>
    <w:rsid w:val="00A041D8"/>
    <w:rsid w:val="00A0468A"/>
    <w:rsid w:val="00A056F9"/>
    <w:rsid w:val="00A05DE4"/>
    <w:rsid w:val="00A05F65"/>
    <w:rsid w:val="00A06A99"/>
    <w:rsid w:val="00A07141"/>
    <w:rsid w:val="00A0767D"/>
    <w:rsid w:val="00A116DB"/>
    <w:rsid w:val="00A118F6"/>
    <w:rsid w:val="00A11B16"/>
    <w:rsid w:val="00A11BE4"/>
    <w:rsid w:val="00A121EE"/>
    <w:rsid w:val="00A12F9E"/>
    <w:rsid w:val="00A136BB"/>
    <w:rsid w:val="00A14F51"/>
    <w:rsid w:val="00A151C1"/>
    <w:rsid w:val="00A15918"/>
    <w:rsid w:val="00A15D43"/>
    <w:rsid w:val="00A161B7"/>
    <w:rsid w:val="00A200FB"/>
    <w:rsid w:val="00A20FEE"/>
    <w:rsid w:val="00A21C6F"/>
    <w:rsid w:val="00A22206"/>
    <w:rsid w:val="00A22863"/>
    <w:rsid w:val="00A22ABB"/>
    <w:rsid w:val="00A23BCC"/>
    <w:rsid w:val="00A24563"/>
    <w:rsid w:val="00A24D68"/>
    <w:rsid w:val="00A25F7C"/>
    <w:rsid w:val="00A26033"/>
    <w:rsid w:val="00A26739"/>
    <w:rsid w:val="00A27FC3"/>
    <w:rsid w:val="00A303FE"/>
    <w:rsid w:val="00A31374"/>
    <w:rsid w:val="00A3142F"/>
    <w:rsid w:val="00A32602"/>
    <w:rsid w:val="00A36037"/>
    <w:rsid w:val="00A36373"/>
    <w:rsid w:val="00A367F3"/>
    <w:rsid w:val="00A37438"/>
    <w:rsid w:val="00A37F74"/>
    <w:rsid w:val="00A41F7E"/>
    <w:rsid w:val="00A42029"/>
    <w:rsid w:val="00A42398"/>
    <w:rsid w:val="00A4391B"/>
    <w:rsid w:val="00A4488F"/>
    <w:rsid w:val="00A44BE0"/>
    <w:rsid w:val="00A451D9"/>
    <w:rsid w:val="00A454D8"/>
    <w:rsid w:val="00A47E42"/>
    <w:rsid w:val="00A50B1C"/>
    <w:rsid w:val="00A51215"/>
    <w:rsid w:val="00A517D9"/>
    <w:rsid w:val="00A51860"/>
    <w:rsid w:val="00A522B6"/>
    <w:rsid w:val="00A53528"/>
    <w:rsid w:val="00A53C76"/>
    <w:rsid w:val="00A544CD"/>
    <w:rsid w:val="00A561CB"/>
    <w:rsid w:val="00A60090"/>
    <w:rsid w:val="00A604F7"/>
    <w:rsid w:val="00A6113E"/>
    <w:rsid w:val="00A6192A"/>
    <w:rsid w:val="00A61D51"/>
    <w:rsid w:val="00A61E24"/>
    <w:rsid w:val="00A6225F"/>
    <w:rsid w:val="00A62B2B"/>
    <w:rsid w:val="00A63BD6"/>
    <w:rsid w:val="00A65509"/>
    <w:rsid w:val="00A66000"/>
    <w:rsid w:val="00A670AC"/>
    <w:rsid w:val="00A6764D"/>
    <w:rsid w:val="00A70484"/>
    <w:rsid w:val="00A70B88"/>
    <w:rsid w:val="00A71AED"/>
    <w:rsid w:val="00A75909"/>
    <w:rsid w:val="00A75C18"/>
    <w:rsid w:val="00A75F5E"/>
    <w:rsid w:val="00A765E3"/>
    <w:rsid w:val="00A76D46"/>
    <w:rsid w:val="00A8052F"/>
    <w:rsid w:val="00A80837"/>
    <w:rsid w:val="00A8173C"/>
    <w:rsid w:val="00A83717"/>
    <w:rsid w:val="00A855EC"/>
    <w:rsid w:val="00A87203"/>
    <w:rsid w:val="00A91470"/>
    <w:rsid w:val="00A91738"/>
    <w:rsid w:val="00A91CDA"/>
    <w:rsid w:val="00A91D14"/>
    <w:rsid w:val="00A92BAD"/>
    <w:rsid w:val="00A93398"/>
    <w:rsid w:val="00A93FA2"/>
    <w:rsid w:val="00A94C87"/>
    <w:rsid w:val="00A952A9"/>
    <w:rsid w:val="00A97320"/>
    <w:rsid w:val="00A97B40"/>
    <w:rsid w:val="00AA24E0"/>
    <w:rsid w:val="00AA2E89"/>
    <w:rsid w:val="00AA3387"/>
    <w:rsid w:val="00AA421E"/>
    <w:rsid w:val="00AA48CA"/>
    <w:rsid w:val="00AA4A01"/>
    <w:rsid w:val="00AA5974"/>
    <w:rsid w:val="00AB10E8"/>
    <w:rsid w:val="00AB177F"/>
    <w:rsid w:val="00AB2373"/>
    <w:rsid w:val="00AB39A3"/>
    <w:rsid w:val="00AB3BB8"/>
    <w:rsid w:val="00AB524B"/>
    <w:rsid w:val="00AB5AC4"/>
    <w:rsid w:val="00AB6681"/>
    <w:rsid w:val="00AB6B41"/>
    <w:rsid w:val="00AB776D"/>
    <w:rsid w:val="00AC0076"/>
    <w:rsid w:val="00AC1653"/>
    <w:rsid w:val="00AC2F40"/>
    <w:rsid w:val="00AC3217"/>
    <w:rsid w:val="00AC3248"/>
    <w:rsid w:val="00AC34A4"/>
    <w:rsid w:val="00AC4C15"/>
    <w:rsid w:val="00AC4C7C"/>
    <w:rsid w:val="00AC4DFB"/>
    <w:rsid w:val="00AC5B22"/>
    <w:rsid w:val="00AC5B43"/>
    <w:rsid w:val="00AC5EC2"/>
    <w:rsid w:val="00AD1572"/>
    <w:rsid w:val="00AD3403"/>
    <w:rsid w:val="00AD3DA6"/>
    <w:rsid w:val="00AD49D3"/>
    <w:rsid w:val="00AD6353"/>
    <w:rsid w:val="00AD66A3"/>
    <w:rsid w:val="00AD7498"/>
    <w:rsid w:val="00AD78EE"/>
    <w:rsid w:val="00AD7BCE"/>
    <w:rsid w:val="00AD7C8E"/>
    <w:rsid w:val="00AD7D7E"/>
    <w:rsid w:val="00AE0262"/>
    <w:rsid w:val="00AE1737"/>
    <w:rsid w:val="00AE242C"/>
    <w:rsid w:val="00AE27F8"/>
    <w:rsid w:val="00AE2A8F"/>
    <w:rsid w:val="00AE2C6E"/>
    <w:rsid w:val="00AE2FCD"/>
    <w:rsid w:val="00AE3F7C"/>
    <w:rsid w:val="00AE44DC"/>
    <w:rsid w:val="00AE5526"/>
    <w:rsid w:val="00AE5B98"/>
    <w:rsid w:val="00AE714E"/>
    <w:rsid w:val="00AE7531"/>
    <w:rsid w:val="00AF093E"/>
    <w:rsid w:val="00AF0E9E"/>
    <w:rsid w:val="00AF2781"/>
    <w:rsid w:val="00AF3454"/>
    <w:rsid w:val="00AF3CDE"/>
    <w:rsid w:val="00AF40CA"/>
    <w:rsid w:val="00AF4CEB"/>
    <w:rsid w:val="00AF5394"/>
    <w:rsid w:val="00AF5817"/>
    <w:rsid w:val="00AF5982"/>
    <w:rsid w:val="00AF5AC4"/>
    <w:rsid w:val="00AF5F61"/>
    <w:rsid w:val="00AF7216"/>
    <w:rsid w:val="00AF7B79"/>
    <w:rsid w:val="00B00CD1"/>
    <w:rsid w:val="00B01832"/>
    <w:rsid w:val="00B04752"/>
    <w:rsid w:val="00B04BD8"/>
    <w:rsid w:val="00B04FF9"/>
    <w:rsid w:val="00B05A1A"/>
    <w:rsid w:val="00B078E6"/>
    <w:rsid w:val="00B07D0B"/>
    <w:rsid w:val="00B11B0E"/>
    <w:rsid w:val="00B11B16"/>
    <w:rsid w:val="00B12F90"/>
    <w:rsid w:val="00B1335F"/>
    <w:rsid w:val="00B134DA"/>
    <w:rsid w:val="00B154B8"/>
    <w:rsid w:val="00B15725"/>
    <w:rsid w:val="00B15BEB"/>
    <w:rsid w:val="00B1635D"/>
    <w:rsid w:val="00B2048E"/>
    <w:rsid w:val="00B21A84"/>
    <w:rsid w:val="00B224F4"/>
    <w:rsid w:val="00B22F33"/>
    <w:rsid w:val="00B24F35"/>
    <w:rsid w:val="00B26F0F"/>
    <w:rsid w:val="00B3050B"/>
    <w:rsid w:val="00B3194E"/>
    <w:rsid w:val="00B3197E"/>
    <w:rsid w:val="00B320A2"/>
    <w:rsid w:val="00B329F8"/>
    <w:rsid w:val="00B339BB"/>
    <w:rsid w:val="00B34019"/>
    <w:rsid w:val="00B34B8F"/>
    <w:rsid w:val="00B351DC"/>
    <w:rsid w:val="00B3558D"/>
    <w:rsid w:val="00B3582D"/>
    <w:rsid w:val="00B37234"/>
    <w:rsid w:val="00B37329"/>
    <w:rsid w:val="00B40031"/>
    <w:rsid w:val="00B41095"/>
    <w:rsid w:val="00B43ECC"/>
    <w:rsid w:val="00B44B71"/>
    <w:rsid w:val="00B4589D"/>
    <w:rsid w:val="00B45D77"/>
    <w:rsid w:val="00B46B08"/>
    <w:rsid w:val="00B46C09"/>
    <w:rsid w:val="00B476D0"/>
    <w:rsid w:val="00B47EEE"/>
    <w:rsid w:val="00B5080B"/>
    <w:rsid w:val="00B511F9"/>
    <w:rsid w:val="00B523E5"/>
    <w:rsid w:val="00B530EA"/>
    <w:rsid w:val="00B535A3"/>
    <w:rsid w:val="00B540D4"/>
    <w:rsid w:val="00B546B1"/>
    <w:rsid w:val="00B55D1A"/>
    <w:rsid w:val="00B55D3A"/>
    <w:rsid w:val="00B5607C"/>
    <w:rsid w:val="00B57296"/>
    <w:rsid w:val="00B576E9"/>
    <w:rsid w:val="00B6171D"/>
    <w:rsid w:val="00B6225E"/>
    <w:rsid w:val="00B62C66"/>
    <w:rsid w:val="00B63748"/>
    <w:rsid w:val="00B64581"/>
    <w:rsid w:val="00B66A22"/>
    <w:rsid w:val="00B674F0"/>
    <w:rsid w:val="00B675D7"/>
    <w:rsid w:val="00B676AB"/>
    <w:rsid w:val="00B67FEE"/>
    <w:rsid w:val="00B71B4E"/>
    <w:rsid w:val="00B7217C"/>
    <w:rsid w:val="00B7271C"/>
    <w:rsid w:val="00B737FC"/>
    <w:rsid w:val="00B757DF"/>
    <w:rsid w:val="00B75D5D"/>
    <w:rsid w:val="00B76814"/>
    <w:rsid w:val="00B76D44"/>
    <w:rsid w:val="00B77036"/>
    <w:rsid w:val="00B77939"/>
    <w:rsid w:val="00B80210"/>
    <w:rsid w:val="00B81AE9"/>
    <w:rsid w:val="00B82D50"/>
    <w:rsid w:val="00B840F6"/>
    <w:rsid w:val="00B84284"/>
    <w:rsid w:val="00B85DA8"/>
    <w:rsid w:val="00B86364"/>
    <w:rsid w:val="00B878BB"/>
    <w:rsid w:val="00B90A97"/>
    <w:rsid w:val="00B90F1D"/>
    <w:rsid w:val="00B9219B"/>
    <w:rsid w:val="00B9556C"/>
    <w:rsid w:val="00BA0008"/>
    <w:rsid w:val="00BA3125"/>
    <w:rsid w:val="00BA34FD"/>
    <w:rsid w:val="00BA4490"/>
    <w:rsid w:val="00BA4731"/>
    <w:rsid w:val="00BA4DE3"/>
    <w:rsid w:val="00BA4ECA"/>
    <w:rsid w:val="00BA5A7F"/>
    <w:rsid w:val="00BA6880"/>
    <w:rsid w:val="00BA7A97"/>
    <w:rsid w:val="00BB0499"/>
    <w:rsid w:val="00BB08DE"/>
    <w:rsid w:val="00BB1164"/>
    <w:rsid w:val="00BB1BF2"/>
    <w:rsid w:val="00BB1D63"/>
    <w:rsid w:val="00BB2915"/>
    <w:rsid w:val="00BB2EDE"/>
    <w:rsid w:val="00BB306F"/>
    <w:rsid w:val="00BB34FF"/>
    <w:rsid w:val="00BB3B7C"/>
    <w:rsid w:val="00BB41A2"/>
    <w:rsid w:val="00BB6014"/>
    <w:rsid w:val="00BB65DF"/>
    <w:rsid w:val="00BC1BDD"/>
    <w:rsid w:val="00BC1EDC"/>
    <w:rsid w:val="00BC2EAC"/>
    <w:rsid w:val="00BC3E3D"/>
    <w:rsid w:val="00BC40FD"/>
    <w:rsid w:val="00BC4AA0"/>
    <w:rsid w:val="00BC6ED9"/>
    <w:rsid w:val="00BC76B5"/>
    <w:rsid w:val="00BD1291"/>
    <w:rsid w:val="00BD2E43"/>
    <w:rsid w:val="00BD3419"/>
    <w:rsid w:val="00BD3C7F"/>
    <w:rsid w:val="00BD5CFB"/>
    <w:rsid w:val="00BD678E"/>
    <w:rsid w:val="00BD71BF"/>
    <w:rsid w:val="00BD7459"/>
    <w:rsid w:val="00BD7FE2"/>
    <w:rsid w:val="00BE0573"/>
    <w:rsid w:val="00BE0763"/>
    <w:rsid w:val="00BE0A26"/>
    <w:rsid w:val="00BE1C32"/>
    <w:rsid w:val="00BE20E1"/>
    <w:rsid w:val="00BE3617"/>
    <w:rsid w:val="00BE433C"/>
    <w:rsid w:val="00BE4634"/>
    <w:rsid w:val="00BE4BE5"/>
    <w:rsid w:val="00BE4C08"/>
    <w:rsid w:val="00BE4EC0"/>
    <w:rsid w:val="00BE5329"/>
    <w:rsid w:val="00BE5520"/>
    <w:rsid w:val="00BE6053"/>
    <w:rsid w:val="00BE74EE"/>
    <w:rsid w:val="00BE7A73"/>
    <w:rsid w:val="00BF05DE"/>
    <w:rsid w:val="00BF0E0E"/>
    <w:rsid w:val="00BF183C"/>
    <w:rsid w:val="00BF1863"/>
    <w:rsid w:val="00BF1F66"/>
    <w:rsid w:val="00BF2732"/>
    <w:rsid w:val="00BF2EBE"/>
    <w:rsid w:val="00BF46CB"/>
    <w:rsid w:val="00BF493A"/>
    <w:rsid w:val="00BF6300"/>
    <w:rsid w:val="00BF63FC"/>
    <w:rsid w:val="00BF6C66"/>
    <w:rsid w:val="00BF6CD9"/>
    <w:rsid w:val="00BF6E48"/>
    <w:rsid w:val="00C00855"/>
    <w:rsid w:val="00C01072"/>
    <w:rsid w:val="00C010F0"/>
    <w:rsid w:val="00C013B8"/>
    <w:rsid w:val="00C0427D"/>
    <w:rsid w:val="00C047B9"/>
    <w:rsid w:val="00C05611"/>
    <w:rsid w:val="00C063A9"/>
    <w:rsid w:val="00C064B7"/>
    <w:rsid w:val="00C06639"/>
    <w:rsid w:val="00C06BB1"/>
    <w:rsid w:val="00C077C1"/>
    <w:rsid w:val="00C07813"/>
    <w:rsid w:val="00C100E4"/>
    <w:rsid w:val="00C11326"/>
    <w:rsid w:val="00C115B0"/>
    <w:rsid w:val="00C12835"/>
    <w:rsid w:val="00C12B96"/>
    <w:rsid w:val="00C13090"/>
    <w:rsid w:val="00C13AF6"/>
    <w:rsid w:val="00C14548"/>
    <w:rsid w:val="00C14BFA"/>
    <w:rsid w:val="00C17203"/>
    <w:rsid w:val="00C17AD5"/>
    <w:rsid w:val="00C201AD"/>
    <w:rsid w:val="00C21ADD"/>
    <w:rsid w:val="00C234BA"/>
    <w:rsid w:val="00C23F47"/>
    <w:rsid w:val="00C243E8"/>
    <w:rsid w:val="00C26D8A"/>
    <w:rsid w:val="00C30633"/>
    <w:rsid w:val="00C32515"/>
    <w:rsid w:val="00C3585A"/>
    <w:rsid w:val="00C3617C"/>
    <w:rsid w:val="00C40E66"/>
    <w:rsid w:val="00C40FEF"/>
    <w:rsid w:val="00C4193C"/>
    <w:rsid w:val="00C42250"/>
    <w:rsid w:val="00C425D6"/>
    <w:rsid w:val="00C42933"/>
    <w:rsid w:val="00C4338A"/>
    <w:rsid w:val="00C44801"/>
    <w:rsid w:val="00C44943"/>
    <w:rsid w:val="00C44AD4"/>
    <w:rsid w:val="00C461D2"/>
    <w:rsid w:val="00C46AD2"/>
    <w:rsid w:val="00C47C03"/>
    <w:rsid w:val="00C5022E"/>
    <w:rsid w:val="00C50372"/>
    <w:rsid w:val="00C50884"/>
    <w:rsid w:val="00C50962"/>
    <w:rsid w:val="00C51AEB"/>
    <w:rsid w:val="00C52EB8"/>
    <w:rsid w:val="00C52F4D"/>
    <w:rsid w:val="00C53EF9"/>
    <w:rsid w:val="00C54CC7"/>
    <w:rsid w:val="00C54F98"/>
    <w:rsid w:val="00C55C10"/>
    <w:rsid w:val="00C575C1"/>
    <w:rsid w:val="00C57687"/>
    <w:rsid w:val="00C57B0E"/>
    <w:rsid w:val="00C57CE4"/>
    <w:rsid w:val="00C6041A"/>
    <w:rsid w:val="00C60E43"/>
    <w:rsid w:val="00C60EF2"/>
    <w:rsid w:val="00C61736"/>
    <w:rsid w:val="00C6232C"/>
    <w:rsid w:val="00C629B9"/>
    <w:rsid w:val="00C64430"/>
    <w:rsid w:val="00C658BF"/>
    <w:rsid w:val="00C65CFD"/>
    <w:rsid w:val="00C6605E"/>
    <w:rsid w:val="00C66777"/>
    <w:rsid w:val="00C66A12"/>
    <w:rsid w:val="00C67284"/>
    <w:rsid w:val="00C67565"/>
    <w:rsid w:val="00C713EE"/>
    <w:rsid w:val="00C71D7A"/>
    <w:rsid w:val="00C72018"/>
    <w:rsid w:val="00C74076"/>
    <w:rsid w:val="00C741C5"/>
    <w:rsid w:val="00C748BD"/>
    <w:rsid w:val="00C753C8"/>
    <w:rsid w:val="00C754E7"/>
    <w:rsid w:val="00C764C9"/>
    <w:rsid w:val="00C77F63"/>
    <w:rsid w:val="00C80209"/>
    <w:rsid w:val="00C8036A"/>
    <w:rsid w:val="00C80598"/>
    <w:rsid w:val="00C80C08"/>
    <w:rsid w:val="00C8130F"/>
    <w:rsid w:val="00C8161C"/>
    <w:rsid w:val="00C81B26"/>
    <w:rsid w:val="00C83AA8"/>
    <w:rsid w:val="00C8407B"/>
    <w:rsid w:val="00C84BE8"/>
    <w:rsid w:val="00C857F3"/>
    <w:rsid w:val="00C85C4E"/>
    <w:rsid w:val="00C85DD7"/>
    <w:rsid w:val="00C85F98"/>
    <w:rsid w:val="00C868D5"/>
    <w:rsid w:val="00C8693F"/>
    <w:rsid w:val="00C90099"/>
    <w:rsid w:val="00C9238A"/>
    <w:rsid w:val="00C92AE4"/>
    <w:rsid w:val="00C9350F"/>
    <w:rsid w:val="00C93A20"/>
    <w:rsid w:val="00C93FB4"/>
    <w:rsid w:val="00C97D67"/>
    <w:rsid w:val="00CA0433"/>
    <w:rsid w:val="00CA0F9F"/>
    <w:rsid w:val="00CA283B"/>
    <w:rsid w:val="00CA2EEB"/>
    <w:rsid w:val="00CA5DDC"/>
    <w:rsid w:val="00CA606D"/>
    <w:rsid w:val="00CA6E46"/>
    <w:rsid w:val="00CA7838"/>
    <w:rsid w:val="00CB04A0"/>
    <w:rsid w:val="00CB13F9"/>
    <w:rsid w:val="00CB1D86"/>
    <w:rsid w:val="00CB2784"/>
    <w:rsid w:val="00CB2E68"/>
    <w:rsid w:val="00CB2E75"/>
    <w:rsid w:val="00CB3D68"/>
    <w:rsid w:val="00CB6F3A"/>
    <w:rsid w:val="00CC0285"/>
    <w:rsid w:val="00CC0A52"/>
    <w:rsid w:val="00CC0AE0"/>
    <w:rsid w:val="00CC0CC9"/>
    <w:rsid w:val="00CC1384"/>
    <w:rsid w:val="00CC1390"/>
    <w:rsid w:val="00CC157E"/>
    <w:rsid w:val="00CC2578"/>
    <w:rsid w:val="00CC3241"/>
    <w:rsid w:val="00CC3916"/>
    <w:rsid w:val="00CC4CF1"/>
    <w:rsid w:val="00CC6F06"/>
    <w:rsid w:val="00CC7D70"/>
    <w:rsid w:val="00CD07A1"/>
    <w:rsid w:val="00CD27A8"/>
    <w:rsid w:val="00CD7A9B"/>
    <w:rsid w:val="00CE0929"/>
    <w:rsid w:val="00CE0D51"/>
    <w:rsid w:val="00CE0EB3"/>
    <w:rsid w:val="00CE21A3"/>
    <w:rsid w:val="00CE3FFC"/>
    <w:rsid w:val="00CE55A9"/>
    <w:rsid w:val="00CE5749"/>
    <w:rsid w:val="00CE6122"/>
    <w:rsid w:val="00CE64F4"/>
    <w:rsid w:val="00CF04BD"/>
    <w:rsid w:val="00CF12A5"/>
    <w:rsid w:val="00CF14DF"/>
    <w:rsid w:val="00CF1A55"/>
    <w:rsid w:val="00CF1C17"/>
    <w:rsid w:val="00CF1F6B"/>
    <w:rsid w:val="00CF212E"/>
    <w:rsid w:val="00CF4E66"/>
    <w:rsid w:val="00CF640C"/>
    <w:rsid w:val="00CF65EA"/>
    <w:rsid w:val="00CF6C70"/>
    <w:rsid w:val="00CF6DD0"/>
    <w:rsid w:val="00CF7C92"/>
    <w:rsid w:val="00D00050"/>
    <w:rsid w:val="00D000EC"/>
    <w:rsid w:val="00D041B3"/>
    <w:rsid w:val="00D05B0C"/>
    <w:rsid w:val="00D060DB"/>
    <w:rsid w:val="00D06609"/>
    <w:rsid w:val="00D06731"/>
    <w:rsid w:val="00D0733B"/>
    <w:rsid w:val="00D100FA"/>
    <w:rsid w:val="00D103DC"/>
    <w:rsid w:val="00D105F9"/>
    <w:rsid w:val="00D1314E"/>
    <w:rsid w:val="00D13221"/>
    <w:rsid w:val="00D1488E"/>
    <w:rsid w:val="00D149F7"/>
    <w:rsid w:val="00D14DE5"/>
    <w:rsid w:val="00D15289"/>
    <w:rsid w:val="00D1587A"/>
    <w:rsid w:val="00D158A7"/>
    <w:rsid w:val="00D15A35"/>
    <w:rsid w:val="00D1678E"/>
    <w:rsid w:val="00D2079B"/>
    <w:rsid w:val="00D20C4D"/>
    <w:rsid w:val="00D21446"/>
    <w:rsid w:val="00D2440F"/>
    <w:rsid w:val="00D24CC3"/>
    <w:rsid w:val="00D26E6C"/>
    <w:rsid w:val="00D27F6A"/>
    <w:rsid w:val="00D3090F"/>
    <w:rsid w:val="00D31066"/>
    <w:rsid w:val="00D31682"/>
    <w:rsid w:val="00D3199C"/>
    <w:rsid w:val="00D31D51"/>
    <w:rsid w:val="00D3224D"/>
    <w:rsid w:val="00D32301"/>
    <w:rsid w:val="00D33033"/>
    <w:rsid w:val="00D340CC"/>
    <w:rsid w:val="00D355F4"/>
    <w:rsid w:val="00D35C67"/>
    <w:rsid w:val="00D3634F"/>
    <w:rsid w:val="00D36E21"/>
    <w:rsid w:val="00D3779B"/>
    <w:rsid w:val="00D37D82"/>
    <w:rsid w:val="00D401FD"/>
    <w:rsid w:val="00D41030"/>
    <w:rsid w:val="00D41B97"/>
    <w:rsid w:val="00D41C81"/>
    <w:rsid w:val="00D45187"/>
    <w:rsid w:val="00D45248"/>
    <w:rsid w:val="00D45CAA"/>
    <w:rsid w:val="00D46010"/>
    <w:rsid w:val="00D51245"/>
    <w:rsid w:val="00D51DED"/>
    <w:rsid w:val="00D52DCC"/>
    <w:rsid w:val="00D5356C"/>
    <w:rsid w:val="00D53835"/>
    <w:rsid w:val="00D54DD6"/>
    <w:rsid w:val="00D55772"/>
    <w:rsid w:val="00D56199"/>
    <w:rsid w:val="00D576BF"/>
    <w:rsid w:val="00D60D7B"/>
    <w:rsid w:val="00D60E6A"/>
    <w:rsid w:val="00D61AC1"/>
    <w:rsid w:val="00D63A5E"/>
    <w:rsid w:val="00D64D4E"/>
    <w:rsid w:val="00D65A1B"/>
    <w:rsid w:val="00D6680D"/>
    <w:rsid w:val="00D66F69"/>
    <w:rsid w:val="00D70615"/>
    <w:rsid w:val="00D707EC"/>
    <w:rsid w:val="00D70B98"/>
    <w:rsid w:val="00D7178A"/>
    <w:rsid w:val="00D71AAE"/>
    <w:rsid w:val="00D71B3C"/>
    <w:rsid w:val="00D71F07"/>
    <w:rsid w:val="00D72916"/>
    <w:rsid w:val="00D745FB"/>
    <w:rsid w:val="00D74EB0"/>
    <w:rsid w:val="00D808C9"/>
    <w:rsid w:val="00D83679"/>
    <w:rsid w:val="00D84922"/>
    <w:rsid w:val="00D84BBA"/>
    <w:rsid w:val="00D851B0"/>
    <w:rsid w:val="00D85E19"/>
    <w:rsid w:val="00D8790D"/>
    <w:rsid w:val="00D87FF3"/>
    <w:rsid w:val="00D90D0F"/>
    <w:rsid w:val="00D92E09"/>
    <w:rsid w:val="00D92E38"/>
    <w:rsid w:val="00D94FC7"/>
    <w:rsid w:val="00D96D7C"/>
    <w:rsid w:val="00D972FA"/>
    <w:rsid w:val="00D9789B"/>
    <w:rsid w:val="00D97B4E"/>
    <w:rsid w:val="00DA192F"/>
    <w:rsid w:val="00DA25D3"/>
    <w:rsid w:val="00DA3292"/>
    <w:rsid w:val="00DA33D2"/>
    <w:rsid w:val="00DA43C9"/>
    <w:rsid w:val="00DA5820"/>
    <w:rsid w:val="00DA689A"/>
    <w:rsid w:val="00DA69FA"/>
    <w:rsid w:val="00DA764F"/>
    <w:rsid w:val="00DA7F36"/>
    <w:rsid w:val="00DB23F0"/>
    <w:rsid w:val="00DB3672"/>
    <w:rsid w:val="00DB3CB1"/>
    <w:rsid w:val="00DB3DD4"/>
    <w:rsid w:val="00DB40B9"/>
    <w:rsid w:val="00DB5CC0"/>
    <w:rsid w:val="00DB69B0"/>
    <w:rsid w:val="00DB7545"/>
    <w:rsid w:val="00DC1099"/>
    <w:rsid w:val="00DC10B8"/>
    <w:rsid w:val="00DC264B"/>
    <w:rsid w:val="00DC3583"/>
    <w:rsid w:val="00DC41D5"/>
    <w:rsid w:val="00DC5820"/>
    <w:rsid w:val="00DC5DC4"/>
    <w:rsid w:val="00DC7273"/>
    <w:rsid w:val="00DD045F"/>
    <w:rsid w:val="00DD085F"/>
    <w:rsid w:val="00DD0A67"/>
    <w:rsid w:val="00DD0B84"/>
    <w:rsid w:val="00DD12C8"/>
    <w:rsid w:val="00DD2243"/>
    <w:rsid w:val="00DD3422"/>
    <w:rsid w:val="00DD595D"/>
    <w:rsid w:val="00DE113C"/>
    <w:rsid w:val="00DE18C5"/>
    <w:rsid w:val="00DE20E6"/>
    <w:rsid w:val="00DE3143"/>
    <w:rsid w:val="00DE34F8"/>
    <w:rsid w:val="00DE3BF9"/>
    <w:rsid w:val="00DE4879"/>
    <w:rsid w:val="00DE6AF3"/>
    <w:rsid w:val="00DE7894"/>
    <w:rsid w:val="00DE7F47"/>
    <w:rsid w:val="00DF037B"/>
    <w:rsid w:val="00DF0EF6"/>
    <w:rsid w:val="00DF146B"/>
    <w:rsid w:val="00DF347D"/>
    <w:rsid w:val="00DF47CA"/>
    <w:rsid w:val="00E00EF6"/>
    <w:rsid w:val="00E01F91"/>
    <w:rsid w:val="00E038A0"/>
    <w:rsid w:val="00E03D0B"/>
    <w:rsid w:val="00E04747"/>
    <w:rsid w:val="00E0516E"/>
    <w:rsid w:val="00E05429"/>
    <w:rsid w:val="00E054DA"/>
    <w:rsid w:val="00E05F2C"/>
    <w:rsid w:val="00E06FC4"/>
    <w:rsid w:val="00E07196"/>
    <w:rsid w:val="00E07C8C"/>
    <w:rsid w:val="00E101AE"/>
    <w:rsid w:val="00E102CE"/>
    <w:rsid w:val="00E10C7E"/>
    <w:rsid w:val="00E10F4A"/>
    <w:rsid w:val="00E110F7"/>
    <w:rsid w:val="00E113C5"/>
    <w:rsid w:val="00E11475"/>
    <w:rsid w:val="00E11E91"/>
    <w:rsid w:val="00E12820"/>
    <w:rsid w:val="00E136AF"/>
    <w:rsid w:val="00E15215"/>
    <w:rsid w:val="00E1523C"/>
    <w:rsid w:val="00E1590F"/>
    <w:rsid w:val="00E167D8"/>
    <w:rsid w:val="00E1755A"/>
    <w:rsid w:val="00E217E3"/>
    <w:rsid w:val="00E2211F"/>
    <w:rsid w:val="00E22266"/>
    <w:rsid w:val="00E23108"/>
    <w:rsid w:val="00E25102"/>
    <w:rsid w:val="00E25217"/>
    <w:rsid w:val="00E258C5"/>
    <w:rsid w:val="00E2594B"/>
    <w:rsid w:val="00E26326"/>
    <w:rsid w:val="00E26337"/>
    <w:rsid w:val="00E26A3D"/>
    <w:rsid w:val="00E26C3E"/>
    <w:rsid w:val="00E26F1D"/>
    <w:rsid w:val="00E27584"/>
    <w:rsid w:val="00E27CEB"/>
    <w:rsid w:val="00E300B8"/>
    <w:rsid w:val="00E314BF"/>
    <w:rsid w:val="00E324C9"/>
    <w:rsid w:val="00E32CC8"/>
    <w:rsid w:val="00E33562"/>
    <w:rsid w:val="00E337AA"/>
    <w:rsid w:val="00E33D4A"/>
    <w:rsid w:val="00E348A3"/>
    <w:rsid w:val="00E34F88"/>
    <w:rsid w:val="00E35B5C"/>
    <w:rsid w:val="00E3607B"/>
    <w:rsid w:val="00E369FC"/>
    <w:rsid w:val="00E3712A"/>
    <w:rsid w:val="00E37205"/>
    <w:rsid w:val="00E3788D"/>
    <w:rsid w:val="00E42326"/>
    <w:rsid w:val="00E4380B"/>
    <w:rsid w:val="00E44748"/>
    <w:rsid w:val="00E451F1"/>
    <w:rsid w:val="00E50A1C"/>
    <w:rsid w:val="00E51515"/>
    <w:rsid w:val="00E51A38"/>
    <w:rsid w:val="00E5241A"/>
    <w:rsid w:val="00E52B9F"/>
    <w:rsid w:val="00E52F77"/>
    <w:rsid w:val="00E533F1"/>
    <w:rsid w:val="00E539F7"/>
    <w:rsid w:val="00E54146"/>
    <w:rsid w:val="00E545D7"/>
    <w:rsid w:val="00E554AB"/>
    <w:rsid w:val="00E55F48"/>
    <w:rsid w:val="00E56EFD"/>
    <w:rsid w:val="00E604A9"/>
    <w:rsid w:val="00E6056C"/>
    <w:rsid w:val="00E61886"/>
    <w:rsid w:val="00E62580"/>
    <w:rsid w:val="00E64834"/>
    <w:rsid w:val="00E66FD0"/>
    <w:rsid w:val="00E671F6"/>
    <w:rsid w:val="00E677C5"/>
    <w:rsid w:val="00E71043"/>
    <w:rsid w:val="00E71150"/>
    <w:rsid w:val="00E7231B"/>
    <w:rsid w:val="00E7251B"/>
    <w:rsid w:val="00E7519C"/>
    <w:rsid w:val="00E77FC6"/>
    <w:rsid w:val="00E837AA"/>
    <w:rsid w:val="00E83DD6"/>
    <w:rsid w:val="00E843BC"/>
    <w:rsid w:val="00E84642"/>
    <w:rsid w:val="00E84BC2"/>
    <w:rsid w:val="00E85689"/>
    <w:rsid w:val="00E870C1"/>
    <w:rsid w:val="00E879FF"/>
    <w:rsid w:val="00E87E22"/>
    <w:rsid w:val="00E90CAF"/>
    <w:rsid w:val="00E92F34"/>
    <w:rsid w:val="00E95EC7"/>
    <w:rsid w:val="00E96A58"/>
    <w:rsid w:val="00E9743E"/>
    <w:rsid w:val="00EA00AA"/>
    <w:rsid w:val="00EA02A9"/>
    <w:rsid w:val="00EA0F40"/>
    <w:rsid w:val="00EA36C3"/>
    <w:rsid w:val="00EA4E4F"/>
    <w:rsid w:val="00EA5381"/>
    <w:rsid w:val="00EA60AF"/>
    <w:rsid w:val="00EA6EDB"/>
    <w:rsid w:val="00EA7624"/>
    <w:rsid w:val="00EB1971"/>
    <w:rsid w:val="00EB2A0D"/>
    <w:rsid w:val="00EB3122"/>
    <w:rsid w:val="00EB3B9E"/>
    <w:rsid w:val="00EB3D41"/>
    <w:rsid w:val="00EB5EFA"/>
    <w:rsid w:val="00EB632B"/>
    <w:rsid w:val="00EB77D2"/>
    <w:rsid w:val="00EB7DF5"/>
    <w:rsid w:val="00EB7E20"/>
    <w:rsid w:val="00EC08C4"/>
    <w:rsid w:val="00EC0F7D"/>
    <w:rsid w:val="00EC1C05"/>
    <w:rsid w:val="00EC2429"/>
    <w:rsid w:val="00EC4037"/>
    <w:rsid w:val="00EC4536"/>
    <w:rsid w:val="00EC5255"/>
    <w:rsid w:val="00EC58AF"/>
    <w:rsid w:val="00EC59FD"/>
    <w:rsid w:val="00EC5AAF"/>
    <w:rsid w:val="00EC6EDD"/>
    <w:rsid w:val="00EC776A"/>
    <w:rsid w:val="00ED0B0D"/>
    <w:rsid w:val="00ED14AA"/>
    <w:rsid w:val="00ED15F7"/>
    <w:rsid w:val="00ED1B48"/>
    <w:rsid w:val="00ED236C"/>
    <w:rsid w:val="00ED39CE"/>
    <w:rsid w:val="00ED46C4"/>
    <w:rsid w:val="00ED49AA"/>
    <w:rsid w:val="00ED57F0"/>
    <w:rsid w:val="00ED74EA"/>
    <w:rsid w:val="00ED764A"/>
    <w:rsid w:val="00EE03D8"/>
    <w:rsid w:val="00EE04D3"/>
    <w:rsid w:val="00EE06B8"/>
    <w:rsid w:val="00EE141D"/>
    <w:rsid w:val="00EE2F75"/>
    <w:rsid w:val="00EE3D24"/>
    <w:rsid w:val="00EE596E"/>
    <w:rsid w:val="00EE5A4A"/>
    <w:rsid w:val="00EE628B"/>
    <w:rsid w:val="00EE70DF"/>
    <w:rsid w:val="00EE7AD6"/>
    <w:rsid w:val="00EF0194"/>
    <w:rsid w:val="00EF1445"/>
    <w:rsid w:val="00EF1BC0"/>
    <w:rsid w:val="00EF2418"/>
    <w:rsid w:val="00EF2A5C"/>
    <w:rsid w:val="00EF3CC4"/>
    <w:rsid w:val="00F003DC"/>
    <w:rsid w:val="00F025C1"/>
    <w:rsid w:val="00F02F31"/>
    <w:rsid w:val="00F033CB"/>
    <w:rsid w:val="00F04BC8"/>
    <w:rsid w:val="00F0507F"/>
    <w:rsid w:val="00F05D31"/>
    <w:rsid w:val="00F06509"/>
    <w:rsid w:val="00F065F9"/>
    <w:rsid w:val="00F0797F"/>
    <w:rsid w:val="00F102EB"/>
    <w:rsid w:val="00F103E2"/>
    <w:rsid w:val="00F1061E"/>
    <w:rsid w:val="00F11414"/>
    <w:rsid w:val="00F11964"/>
    <w:rsid w:val="00F122E3"/>
    <w:rsid w:val="00F13AE2"/>
    <w:rsid w:val="00F1443B"/>
    <w:rsid w:val="00F15025"/>
    <w:rsid w:val="00F16A1E"/>
    <w:rsid w:val="00F17554"/>
    <w:rsid w:val="00F20102"/>
    <w:rsid w:val="00F22322"/>
    <w:rsid w:val="00F23458"/>
    <w:rsid w:val="00F25387"/>
    <w:rsid w:val="00F26EFF"/>
    <w:rsid w:val="00F27998"/>
    <w:rsid w:val="00F27C35"/>
    <w:rsid w:val="00F310BB"/>
    <w:rsid w:val="00F3128D"/>
    <w:rsid w:val="00F31445"/>
    <w:rsid w:val="00F3167F"/>
    <w:rsid w:val="00F31964"/>
    <w:rsid w:val="00F31CA2"/>
    <w:rsid w:val="00F3230A"/>
    <w:rsid w:val="00F32AA0"/>
    <w:rsid w:val="00F333CA"/>
    <w:rsid w:val="00F33A94"/>
    <w:rsid w:val="00F33E3A"/>
    <w:rsid w:val="00F34483"/>
    <w:rsid w:val="00F346E5"/>
    <w:rsid w:val="00F3526A"/>
    <w:rsid w:val="00F357F5"/>
    <w:rsid w:val="00F360E3"/>
    <w:rsid w:val="00F37FFB"/>
    <w:rsid w:val="00F40C78"/>
    <w:rsid w:val="00F421CB"/>
    <w:rsid w:val="00F4226F"/>
    <w:rsid w:val="00F42352"/>
    <w:rsid w:val="00F42389"/>
    <w:rsid w:val="00F4251C"/>
    <w:rsid w:val="00F453FD"/>
    <w:rsid w:val="00F46B82"/>
    <w:rsid w:val="00F474C7"/>
    <w:rsid w:val="00F47F06"/>
    <w:rsid w:val="00F500E8"/>
    <w:rsid w:val="00F50A4A"/>
    <w:rsid w:val="00F51580"/>
    <w:rsid w:val="00F51A87"/>
    <w:rsid w:val="00F530F0"/>
    <w:rsid w:val="00F53665"/>
    <w:rsid w:val="00F53722"/>
    <w:rsid w:val="00F537B4"/>
    <w:rsid w:val="00F53953"/>
    <w:rsid w:val="00F54264"/>
    <w:rsid w:val="00F542D7"/>
    <w:rsid w:val="00F55E5A"/>
    <w:rsid w:val="00F56D8D"/>
    <w:rsid w:val="00F60ABD"/>
    <w:rsid w:val="00F61016"/>
    <w:rsid w:val="00F61F06"/>
    <w:rsid w:val="00F624F6"/>
    <w:rsid w:val="00F6516E"/>
    <w:rsid w:val="00F655E5"/>
    <w:rsid w:val="00F659E4"/>
    <w:rsid w:val="00F659F4"/>
    <w:rsid w:val="00F67C4E"/>
    <w:rsid w:val="00F70723"/>
    <w:rsid w:val="00F70729"/>
    <w:rsid w:val="00F70B6C"/>
    <w:rsid w:val="00F72C8A"/>
    <w:rsid w:val="00F72E1F"/>
    <w:rsid w:val="00F73264"/>
    <w:rsid w:val="00F73E07"/>
    <w:rsid w:val="00F74B2C"/>
    <w:rsid w:val="00F758B6"/>
    <w:rsid w:val="00F76E30"/>
    <w:rsid w:val="00F81E53"/>
    <w:rsid w:val="00F81E7D"/>
    <w:rsid w:val="00F84282"/>
    <w:rsid w:val="00F84917"/>
    <w:rsid w:val="00F84CD7"/>
    <w:rsid w:val="00F863B3"/>
    <w:rsid w:val="00F86CCF"/>
    <w:rsid w:val="00F900F7"/>
    <w:rsid w:val="00F90784"/>
    <w:rsid w:val="00F916F8"/>
    <w:rsid w:val="00F935FC"/>
    <w:rsid w:val="00F95CDF"/>
    <w:rsid w:val="00F96657"/>
    <w:rsid w:val="00F97570"/>
    <w:rsid w:val="00F97D0C"/>
    <w:rsid w:val="00F97EBB"/>
    <w:rsid w:val="00FA0372"/>
    <w:rsid w:val="00FA03B8"/>
    <w:rsid w:val="00FA1232"/>
    <w:rsid w:val="00FA13F3"/>
    <w:rsid w:val="00FA1959"/>
    <w:rsid w:val="00FA2274"/>
    <w:rsid w:val="00FA24F6"/>
    <w:rsid w:val="00FA3EC7"/>
    <w:rsid w:val="00FA528C"/>
    <w:rsid w:val="00FA68F9"/>
    <w:rsid w:val="00FA6CDB"/>
    <w:rsid w:val="00FA7E1E"/>
    <w:rsid w:val="00FA7F78"/>
    <w:rsid w:val="00FA7FF9"/>
    <w:rsid w:val="00FB0C22"/>
    <w:rsid w:val="00FB106B"/>
    <w:rsid w:val="00FB1AE0"/>
    <w:rsid w:val="00FB1BAF"/>
    <w:rsid w:val="00FB1C2D"/>
    <w:rsid w:val="00FB1F19"/>
    <w:rsid w:val="00FB1FB3"/>
    <w:rsid w:val="00FB277E"/>
    <w:rsid w:val="00FB3737"/>
    <w:rsid w:val="00FB47F6"/>
    <w:rsid w:val="00FB5003"/>
    <w:rsid w:val="00FB552A"/>
    <w:rsid w:val="00FB613D"/>
    <w:rsid w:val="00FB6F5D"/>
    <w:rsid w:val="00FB7240"/>
    <w:rsid w:val="00FC1071"/>
    <w:rsid w:val="00FC1D4F"/>
    <w:rsid w:val="00FC2E94"/>
    <w:rsid w:val="00FC30F8"/>
    <w:rsid w:val="00FC313C"/>
    <w:rsid w:val="00FC364D"/>
    <w:rsid w:val="00FC4AF5"/>
    <w:rsid w:val="00FC67C3"/>
    <w:rsid w:val="00FC7642"/>
    <w:rsid w:val="00FD038B"/>
    <w:rsid w:val="00FD1814"/>
    <w:rsid w:val="00FD2664"/>
    <w:rsid w:val="00FD373C"/>
    <w:rsid w:val="00FD4C0E"/>
    <w:rsid w:val="00FD617B"/>
    <w:rsid w:val="00FD6EAC"/>
    <w:rsid w:val="00FE1744"/>
    <w:rsid w:val="00FE28FB"/>
    <w:rsid w:val="00FE29AE"/>
    <w:rsid w:val="00FE4A0A"/>
    <w:rsid w:val="00FE581D"/>
    <w:rsid w:val="00FE6F6A"/>
    <w:rsid w:val="00FE7636"/>
    <w:rsid w:val="00FE796B"/>
    <w:rsid w:val="00FF0AB2"/>
    <w:rsid w:val="00FF0D63"/>
    <w:rsid w:val="00FF1204"/>
    <w:rsid w:val="00FF200B"/>
    <w:rsid w:val="00FF3620"/>
    <w:rsid w:val="00FF3A7C"/>
    <w:rsid w:val="00FF63FE"/>
    <w:rsid w:val="00FF738F"/>
    <w:rsid w:val="00FF7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8E8A1"/>
  <w15:docId w15:val="{0BECB530-77EF-49CA-8D36-0A83B7237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IT๙" w:eastAsia="Calibri" w:hAnsi="TH SarabunIT๙" w:cs="TH SarabunIT๙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7696"/>
    <w:pPr>
      <w:spacing w:after="200" w:line="276" w:lineRule="auto"/>
    </w:pPr>
    <w:rPr>
      <w:rFonts w:ascii="Calibri" w:hAnsi="Calibri" w:cs="Angsana Ne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E7F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qFormat/>
    <w:rsid w:val="0032592C"/>
    <w:pPr>
      <w:ind w:left="720"/>
      <w:contextualSpacing/>
    </w:pPr>
    <w:rPr>
      <w:szCs w:val="25"/>
    </w:rPr>
  </w:style>
  <w:style w:type="paragraph" w:styleId="a5">
    <w:name w:val="Body Text"/>
    <w:basedOn w:val="a"/>
    <w:link w:val="a6"/>
    <w:uiPriority w:val="1"/>
    <w:qFormat/>
    <w:rsid w:val="00293EF8"/>
    <w:pPr>
      <w:widowControl w:val="0"/>
      <w:spacing w:after="0" w:line="240" w:lineRule="auto"/>
      <w:ind w:left="410"/>
    </w:pPr>
    <w:rPr>
      <w:rFonts w:ascii="TH SarabunIT๙" w:eastAsia="TH SarabunIT๙" w:hAnsi="TH SarabunIT๙" w:cs="Cordia New"/>
      <w:sz w:val="32"/>
      <w:szCs w:val="32"/>
      <w:lang w:bidi="ar-SA"/>
    </w:rPr>
  </w:style>
  <w:style w:type="character" w:customStyle="1" w:styleId="a6">
    <w:name w:val="เนื้อความ อักขระ"/>
    <w:link w:val="a5"/>
    <w:uiPriority w:val="1"/>
    <w:rsid w:val="00293EF8"/>
    <w:rPr>
      <w:rFonts w:eastAsia="TH SarabunIT๙" w:cs="Cordia New"/>
      <w:lang w:bidi="ar-SA"/>
    </w:rPr>
  </w:style>
  <w:style w:type="paragraph" w:styleId="a7">
    <w:name w:val="header"/>
    <w:basedOn w:val="a"/>
    <w:link w:val="a8"/>
    <w:uiPriority w:val="99"/>
    <w:unhideWhenUsed/>
    <w:rsid w:val="00694D8B"/>
    <w:pPr>
      <w:tabs>
        <w:tab w:val="center" w:pos="4513"/>
        <w:tab w:val="right" w:pos="9026"/>
      </w:tabs>
      <w:spacing w:after="0" w:line="240" w:lineRule="auto"/>
    </w:pPr>
    <w:rPr>
      <w:szCs w:val="25"/>
    </w:rPr>
  </w:style>
  <w:style w:type="character" w:customStyle="1" w:styleId="a8">
    <w:name w:val="หัวกระดาษ อักขระ"/>
    <w:link w:val="a7"/>
    <w:uiPriority w:val="99"/>
    <w:rsid w:val="00694D8B"/>
    <w:rPr>
      <w:rFonts w:ascii="Calibri" w:hAnsi="Calibri" w:cs="Angsana New"/>
      <w:sz w:val="20"/>
      <w:szCs w:val="25"/>
    </w:rPr>
  </w:style>
  <w:style w:type="paragraph" w:styleId="a9">
    <w:name w:val="footer"/>
    <w:basedOn w:val="a"/>
    <w:link w:val="aa"/>
    <w:uiPriority w:val="99"/>
    <w:unhideWhenUsed/>
    <w:rsid w:val="00694D8B"/>
    <w:pPr>
      <w:tabs>
        <w:tab w:val="center" w:pos="4513"/>
        <w:tab w:val="right" w:pos="9026"/>
      </w:tabs>
      <w:spacing w:after="0" w:line="240" w:lineRule="auto"/>
    </w:pPr>
    <w:rPr>
      <w:szCs w:val="25"/>
    </w:rPr>
  </w:style>
  <w:style w:type="character" w:customStyle="1" w:styleId="aa">
    <w:name w:val="ท้ายกระดาษ อักขระ"/>
    <w:link w:val="a9"/>
    <w:uiPriority w:val="99"/>
    <w:rsid w:val="00694D8B"/>
    <w:rPr>
      <w:rFonts w:ascii="Calibri" w:hAnsi="Calibri" w:cs="Angsana New"/>
      <w:sz w:val="20"/>
      <w:szCs w:val="25"/>
    </w:rPr>
  </w:style>
  <w:style w:type="character" w:styleId="ab">
    <w:name w:val="Hyperlink"/>
    <w:uiPriority w:val="99"/>
    <w:unhideWhenUsed/>
    <w:rsid w:val="00261165"/>
    <w:rPr>
      <w:color w:val="0000FF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C461D2"/>
    <w:pPr>
      <w:spacing w:after="0" w:line="240" w:lineRule="auto"/>
    </w:pPr>
    <w:rPr>
      <w:rFonts w:ascii="Tahoma" w:hAnsi="Tahoma"/>
      <w:sz w:val="16"/>
    </w:rPr>
  </w:style>
  <w:style w:type="character" w:customStyle="1" w:styleId="ad">
    <w:name w:val="ข้อความบอลลูน อักขระ"/>
    <w:link w:val="ac"/>
    <w:uiPriority w:val="99"/>
    <w:semiHidden/>
    <w:rsid w:val="00C461D2"/>
    <w:rPr>
      <w:rFonts w:ascii="Tahoma" w:hAnsi="Tahoma" w:cs="Angsana New"/>
      <w:sz w:val="16"/>
      <w:szCs w:val="20"/>
    </w:rPr>
  </w:style>
  <w:style w:type="paragraph" w:styleId="ae">
    <w:name w:val="Normal (Web)"/>
    <w:basedOn w:val="a"/>
    <w:uiPriority w:val="99"/>
    <w:unhideWhenUsed/>
    <w:rsid w:val="00DE3BF9"/>
    <w:pPr>
      <w:spacing w:before="100" w:beforeAutospacing="1" w:after="100" w:afterAutospacing="1" w:line="240" w:lineRule="auto"/>
    </w:pPr>
    <w:rPr>
      <w:rFonts w:ascii="Angsana New" w:eastAsia="Times New Roman" w:hAnsi="Angsana New"/>
      <w:sz w:val="28"/>
      <w:szCs w:val="28"/>
    </w:rPr>
  </w:style>
  <w:style w:type="paragraph" w:customStyle="1" w:styleId="Default">
    <w:name w:val="Default"/>
    <w:rsid w:val="007130E0"/>
    <w:pPr>
      <w:autoSpaceDE w:val="0"/>
      <w:autoSpaceDN w:val="0"/>
      <w:adjustRightInd w:val="0"/>
    </w:pPr>
    <w:rPr>
      <w:rFonts w:ascii="..." w:eastAsia="Times New Roman" w:hAnsi="..." w:cs="..."/>
      <w:color w:val="000000"/>
      <w:sz w:val="24"/>
      <w:szCs w:val="24"/>
    </w:rPr>
  </w:style>
  <w:style w:type="character" w:styleId="af">
    <w:name w:val="Strong"/>
    <w:uiPriority w:val="22"/>
    <w:qFormat/>
    <w:rsid w:val="00124506"/>
    <w:rPr>
      <w:b/>
      <w:bCs/>
    </w:rPr>
  </w:style>
  <w:style w:type="table" w:customStyle="1" w:styleId="TableGrid1">
    <w:name w:val="Table Grid1"/>
    <w:basedOn w:val="a1"/>
    <w:next w:val="a3"/>
    <w:uiPriority w:val="39"/>
    <w:rsid w:val="00EC5255"/>
    <w:rPr>
      <w:rFonts w:ascii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rsid w:val="000371A0"/>
    <w:rPr>
      <w:rFonts w:ascii="THSarabunIT๙" w:hAnsi="THSarabunIT๙" w:hint="default"/>
      <w:b w:val="0"/>
      <w:bCs w:val="0"/>
      <w:i w:val="0"/>
      <w:iCs w:val="0"/>
      <w:color w:val="000000"/>
      <w:sz w:val="32"/>
      <w:szCs w:val="32"/>
    </w:rPr>
  </w:style>
  <w:style w:type="character" w:styleId="af0">
    <w:name w:val="annotation reference"/>
    <w:basedOn w:val="a0"/>
    <w:uiPriority w:val="99"/>
    <w:semiHidden/>
    <w:unhideWhenUsed/>
    <w:rsid w:val="002A1580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2A1580"/>
    <w:pPr>
      <w:spacing w:line="240" w:lineRule="auto"/>
    </w:pPr>
    <w:rPr>
      <w:szCs w:val="25"/>
    </w:rPr>
  </w:style>
  <w:style w:type="character" w:customStyle="1" w:styleId="af2">
    <w:name w:val="ข้อความข้อคิดเห็น อักขระ"/>
    <w:basedOn w:val="a0"/>
    <w:link w:val="af1"/>
    <w:uiPriority w:val="99"/>
    <w:rsid w:val="002A1580"/>
    <w:rPr>
      <w:rFonts w:ascii="Calibri" w:hAnsi="Calibri" w:cs="Angsana New"/>
      <w:szCs w:val="25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2A1580"/>
    <w:rPr>
      <w:b/>
      <w:bCs/>
    </w:rPr>
  </w:style>
  <w:style w:type="character" w:customStyle="1" w:styleId="af4">
    <w:name w:val="ชื่อเรื่องของข้อคิดเห็น อักขระ"/>
    <w:basedOn w:val="af2"/>
    <w:link w:val="af3"/>
    <w:uiPriority w:val="99"/>
    <w:semiHidden/>
    <w:rsid w:val="002A1580"/>
    <w:rPr>
      <w:rFonts w:ascii="Calibri" w:hAnsi="Calibri" w:cs="Angsana New"/>
      <w:b/>
      <w:bCs/>
      <w:szCs w:val="25"/>
    </w:rPr>
  </w:style>
  <w:style w:type="paragraph" w:styleId="af5">
    <w:name w:val="No Spacing"/>
    <w:uiPriority w:val="1"/>
    <w:qFormat/>
    <w:rsid w:val="00BB306F"/>
    <w:rPr>
      <w:rFonts w:ascii="Calibri" w:hAnsi="Calibri" w:cs="Angsana New"/>
      <w:szCs w:val="25"/>
    </w:rPr>
  </w:style>
  <w:style w:type="character" w:styleId="af6">
    <w:name w:val="Unresolved Mention"/>
    <w:basedOn w:val="a0"/>
    <w:uiPriority w:val="99"/>
    <w:semiHidden/>
    <w:unhideWhenUsed/>
    <w:rsid w:val="00A31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4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rmdev53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E51AD8-98D8-4EE0-A059-49552E1FA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330</Words>
  <Characters>7584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rawisa Chonprasert</dc:creator>
  <cp:lastModifiedBy>มาริษา ฉิมพะวัน</cp:lastModifiedBy>
  <cp:revision>3</cp:revision>
  <cp:lastPrinted>2024-10-14T10:27:00Z</cp:lastPrinted>
  <dcterms:created xsi:type="dcterms:W3CDTF">2025-10-29T05:18:00Z</dcterms:created>
  <dcterms:modified xsi:type="dcterms:W3CDTF">2025-10-29T07:21:00Z</dcterms:modified>
</cp:coreProperties>
</file>